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41D8D1" w14:textId="3F8628C4" w:rsidR="001238DE" w:rsidRDefault="001238DE" w:rsidP="001238DE">
      <w:pPr>
        <w:tabs>
          <w:tab w:val="left" w:pos="5400"/>
        </w:tabs>
        <w:rPr>
          <w:rFonts w:ascii="Lato Light" w:hAnsi="Lato Light"/>
          <w:b/>
          <w:sz w:val="22"/>
          <w:szCs w:val="22"/>
        </w:rPr>
      </w:pPr>
    </w:p>
    <w:p w14:paraId="49644611" w14:textId="6A0A6996" w:rsidR="00693FC1" w:rsidRDefault="00C31BE8" w:rsidP="001238DE">
      <w:pPr>
        <w:tabs>
          <w:tab w:val="left" w:pos="5400"/>
        </w:tabs>
        <w:jc w:val="center"/>
        <w:rPr>
          <w:rFonts w:ascii="Lato Light" w:hAnsi="Lato Light"/>
          <w:b/>
          <w:sz w:val="22"/>
          <w:szCs w:val="22"/>
        </w:rPr>
      </w:pPr>
      <w:r>
        <w:rPr>
          <w:rFonts w:ascii="Lato Light" w:hAnsi="Lato Light"/>
          <w:b/>
          <w:sz w:val="22"/>
          <w:szCs w:val="22"/>
        </w:rPr>
        <w:t>Zestawienie</w:t>
      </w:r>
      <w:r w:rsidR="0061541E">
        <w:rPr>
          <w:rStyle w:val="Odwoanieprzypisudolnego"/>
          <w:rFonts w:ascii="Lato Light" w:hAnsi="Lato Light"/>
          <w:b/>
          <w:sz w:val="22"/>
          <w:szCs w:val="22"/>
        </w:rPr>
        <w:footnoteReference w:id="1"/>
      </w:r>
      <w:r>
        <w:rPr>
          <w:rFonts w:ascii="Lato Light" w:hAnsi="Lato Light"/>
          <w:b/>
          <w:sz w:val="22"/>
          <w:szCs w:val="22"/>
        </w:rPr>
        <w:t xml:space="preserve"> </w:t>
      </w:r>
      <w:r w:rsidRPr="00C31BE8">
        <w:rPr>
          <w:rFonts w:ascii="Lato Light" w:hAnsi="Lato Light"/>
          <w:b/>
          <w:sz w:val="22"/>
          <w:szCs w:val="22"/>
        </w:rPr>
        <w:t xml:space="preserve">uczestników </w:t>
      </w:r>
      <w:r w:rsidR="0028699C">
        <w:rPr>
          <w:rFonts w:ascii="Lato Light" w:hAnsi="Lato Light"/>
          <w:b/>
          <w:sz w:val="22"/>
          <w:szCs w:val="22"/>
        </w:rPr>
        <w:t>k</w:t>
      </w:r>
      <w:r w:rsidRPr="00C31BE8">
        <w:rPr>
          <w:rFonts w:ascii="Lato Light" w:hAnsi="Lato Light"/>
          <w:b/>
          <w:sz w:val="22"/>
          <w:szCs w:val="22"/>
        </w:rPr>
        <w:t xml:space="preserve">ursu </w:t>
      </w:r>
      <w:r w:rsidR="0061541E">
        <w:rPr>
          <w:rFonts w:ascii="Lato Light" w:hAnsi="Lato Light"/>
          <w:b/>
          <w:sz w:val="22"/>
          <w:szCs w:val="22"/>
        </w:rPr>
        <w:t>zrealizowanego w dniach …. 202</w:t>
      </w:r>
      <w:r w:rsidR="00190675">
        <w:rPr>
          <w:rFonts w:ascii="Lato Light" w:hAnsi="Lato Light"/>
          <w:b/>
          <w:sz w:val="22"/>
          <w:szCs w:val="22"/>
        </w:rPr>
        <w:t>2 - …… 2023</w:t>
      </w:r>
      <w:r w:rsidR="0061541E">
        <w:rPr>
          <w:rFonts w:ascii="Lato Light" w:hAnsi="Lato Light"/>
          <w:b/>
          <w:sz w:val="22"/>
          <w:szCs w:val="22"/>
        </w:rPr>
        <w:t xml:space="preserve"> r. w oparciu o umowę nr …. z dnia … </w:t>
      </w:r>
    </w:p>
    <w:p w14:paraId="34C6182F" w14:textId="77777777" w:rsidR="00BC5003" w:rsidRDefault="00BC5003" w:rsidP="001238DE">
      <w:pPr>
        <w:tabs>
          <w:tab w:val="left" w:pos="5400"/>
        </w:tabs>
        <w:jc w:val="center"/>
        <w:rPr>
          <w:rFonts w:ascii="Lato Light" w:hAnsi="Lato Light"/>
          <w:b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4"/>
        <w:gridCol w:w="2410"/>
        <w:gridCol w:w="2410"/>
        <w:gridCol w:w="2693"/>
        <w:gridCol w:w="2977"/>
        <w:gridCol w:w="2800"/>
      </w:tblGrid>
      <w:tr w:rsidR="0061541E" w14:paraId="08164231" w14:textId="77777777" w:rsidTr="0061541E">
        <w:tc>
          <w:tcPr>
            <w:tcW w:w="704" w:type="dxa"/>
          </w:tcPr>
          <w:p w14:paraId="6392C7D1" w14:textId="2C5F81E6" w:rsidR="00C31BE8" w:rsidRDefault="0061541E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L.p.</w:t>
            </w:r>
          </w:p>
        </w:tc>
        <w:tc>
          <w:tcPr>
            <w:tcW w:w="2410" w:type="dxa"/>
          </w:tcPr>
          <w:p w14:paraId="380CC56D" w14:textId="73C6B102" w:rsidR="00C31BE8" w:rsidRDefault="00C31BE8" w:rsidP="00C31BE8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 xml:space="preserve">Imię i </w:t>
            </w:r>
            <w:r w:rsidR="003166EA">
              <w:rPr>
                <w:rFonts w:ascii="Lato Light" w:hAnsi="Lato Light"/>
                <w:b/>
                <w:sz w:val="22"/>
                <w:szCs w:val="22"/>
              </w:rPr>
              <w:t>nazwisko u</w:t>
            </w:r>
            <w:r>
              <w:rPr>
                <w:rFonts w:ascii="Lato Light" w:hAnsi="Lato Light"/>
                <w:b/>
                <w:sz w:val="22"/>
                <w:szCs w:val="22"/>
              </w:rPr>
              <w:t xml:space="preserve">czestnika </w:t>
            </w:r>
            <w:r w:rsidR="00C7735B">
              <w:rPr>
                <w:rFonts w:ascii="Lato Light" w:hAnsi="Lato Light"/>
                <w:b/>
                <w:sz w:val="22"/>
                <w:szCs w:val="22"/>
              </w:rPr>
              <w:t>k</w:t>
            </w:r>
            <w:bookmarkStart w:id="0" w:name="_GoBack"/>
            <w:bookmarkEnd w:id="0"/>
            <w:r>
              <w:rPr>
                <w:rFonts w:ascii="Lato Light" w:hAnsi="Lato Light"/>
                <w:b/>
                <w:sz w:val="22"/>
                <w:szCs w:val="22"/>
              </w:rPr>
              <w:t>ursu</w:t>
            </w:r>
          </w:p>
        </w:tc>
        <w:tc>
          <w:tcPr>
            <w:tcW w:w="2410" w:type="dxa"/>
          </w:tcPr>
          <w:p w14:paraId="7EE14BA4" w14:textId="372FAE11" w:rsidR="00C31BE8" w:rsidRDefault="00C31BE8" w:rsidP="00533446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Kraj zamieszkania</w:t>
            </w:r>
          </w:p>
        </w:tc>
        <w:tc>
          <w:tcPr>
            <w:tcW w:w="2693" w:type="dxa"/>
          </w:tcPr>
          <w:p w14:paraId="32FC5C22" w14:textId="51EA1BEA" w:rsidR="00C31BE8" w:rsidRDefault="00C31BE8" w:rsidP="00533446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Obywatelstwo</w:t>
            </w:r>
          </w:p>
        </w:tc>
        <w:tc>
          <w:tcPr>
            <w:tcW w:w="2977" w:type="dxa"/>
          </w:tcPr>
          <w:p w14:paraId="4E9A7E81" w14:textId="17409BD5" w:rsidR="00C31BE8" w:rsidRDefault="00C31BE8" w:rsidP="00533446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E-mail</w:t>
            </w:r>
          </w:p>
        </w:tc>
        <w:tc>
          <w:tcPr>
            <w:tcW w:w="2800" w:type="dxa"/>
          </w:tcPr>
          <w:p w14:paraId="346E5742" w14:textId="64A7247D" w:rsidR="00C31BE8" w:rsidRDefault="00F84DF1" w:rsidP="00C31BE8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>
              <w:rPr>
                <w:rFonts w:ascii="Lato Light" w:hAnsi="Lato Light"/>
                <w:b/>
                <w:sz w:val="22"/>
                <w:szCs w:val="22"/>
              </w:rPr>
              <w:t>Frekwencja udziału u</w:t>
            </w:r>
            <w:r w:rsidR="00C31BE8">
              <w:rPr>
                <w:rFonts w:ascii="Lato Light" w:hAnsi="Lato Light"/>
                <w:b/>
                <w:sz w:val="22"/>
                <w:szCs w:val="22"/>
              </w:rPr>
              <w:t xml:space="preserve">czestnika w zajęciach na </w:t>
            </w:r>
            <w:r w:rsidR="00C7735B">
              <w:rPr>
                <w:rFonts w:ascii="Lato Light" w:hAnsi="Lato Light"/>
                <w:b/>
                <w:sz w:val="22"/>
                <w:szCs w:val="22"/>
              </w:rPr>
              <w:t>k</w:t>
            </w:r>
            <w:r w:rsidR="00C31BE8">
              <w:rPr>
                <w:rFonts w:ascii="Lato Light" w:hAnsi="Lato Light"/>
                <w:b/>
                <w:sz w:val="22"/>
                <w:szCs w:val="22"/>
              </w:rPr>
              <w:t>ursie (na wszystkich zajęciach)</w:t>
            </w:r>
          </w:p>
        </w:tc>
      </w:tr>
      <w:tr w:rsidR="0061541E" w14:paraId="0130D70B" w14:textId="77777777" w:rsidTr="0061541E">
        <w:tc>
          <w:tcPr>
            <w:tcW w:w="704" w:type="dxa"/>
          </w:tcPr>
          <w:p w14:paraId="0F8FAE8C" w14:textId="3213AC0B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58F602A7" w14:textId="11088980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73451BA4" w14:textId="77777777" w:rsidR="00C31BE8" w:rsidRDefault="00C31BE8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172AC8C0" w14:textId="241FCE96" w:rsidR="00C31BE8" w:rsidRDefault="00C31BE8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081E8B1D" w14:textId="77777777" w:rsidR="00C31BE8" w:rsidRDefault="00C31BE8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103CA273" w14:textId="17F40989" w:rsidR="00C31BE8" w:rsidRDefault="00C31BE8" w:rsidP="008915BA">
            <w:pPr>
              <w:tabs>
                <w:tab w:val="left" w:pos="5400"/>
              </w:tabs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60145BF2" w14:textId="77777777" w:rsidTr="0061541E">
        <w:tc>
          <w:tcPr>
            <w:tcW w:w="704" w:type="dxa"/>
          </w:tcPr>
          <w:p w14:paraId="1433001F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49B67C7D" w14:textId="1627E96F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37E57831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21ABA51A" w14:textId="3D4269E6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1A58BB7D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44C8A2A5" w14:textId="16CB8FCF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7CA52D28" w14:textId="77777777" w:rsidTr="0061541E">
        <w:tc>
          <w:tcPr>
            <w:tcW w:w="704" w:type="dxa"/>
          </w:tcPr>
          <w:p w14:paraId="0A7F2F12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0818421D" w14:textId="039872F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465C008D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2F4DBB81" w14:textId="7940CF42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574E57A2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773D103F" w14:textId="591D623B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4541A56A" w14:textId="77777777" w:rsidTr="0061541E">
        <w:tc>
          <w:tcPr>
            <w:tcW w:w="704" w:type="dxa"/>
          </w:tcPr>
          <w:p w14:paraId="6F974642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67C24380" w14:textId="4C3D8800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2B83AAE2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472B266D" w14:textId="528DF883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4A7C94CB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1B346CE1" w14:textId="7384D8C3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2080D9C0" w14:textId="77777777" w:rsidTr="0061541E">
        <w:tc>
          <w:tcPr>
            <w:tcW w:w="704" w:type="dxa"/>
          </w:tcPr>
          <w:p w14:paraId="5BD6614E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0273BDC3" w14:textId="196F3F26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1D24FC05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6104F352" w14:textId="753F6C2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48F97C79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1245F2D0" w14:textId="28651593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56B71126" w14:textId="77777777" w:rsidTr="0061541E">
        <w:tc>
          <w:tcPr>
            <w:tcW w:w="704" w:type="dxa"/>
          </w:tcPr>
          <w:p w14:paraId="5A069CE3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0A2E5978" w14:textId="4A5FD8A2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267DFFBE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539987EE" w14:textId="2EE51C5E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0DF7BBFA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2078D604" w14:textId="26290028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5C0FD0A1" w14:textId="77777777" w:rsidTr="0061541E">
        <w:tc>
          <w:tcPr>
            <w:tcW w:w="704" w:type="dxa"/>
          </w:tcPr>
          <w:p w14:paraId="643346B9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4819B366" w14:textId="4ABD88BB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16935EBE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65F63E17" w14:textId="4AC8DB56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4FCDCDE7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44326314" w14:textId="73F31732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3AB7B234" w14:textId="77777777" w:rsidTr="0061541E">
        <w:tc>
          <w:tcPr>
            <w:tcW w:w="704" w:type="dxa"/>
          </w:tcPr>
          <w:p w14:paraId="1360E6EF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07882530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3DCEC923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78C34A0E" w14:textId="2EA6531A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13011427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6AF100C7" w14:textId="2560F0C2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0827F50D" w14:textId="77777777" w:rsidTr="0061541E">
        <w:tc>
          <w:tcPr>
            <w:tcW w:w="704" w:type="dxa"/>
          </w:tcPr>
          <w:p w14:paraId="4D9E45FC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4BEFABFD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1987D94B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765C69B2" w14:textId="123F17FC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482FCB52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2AD3531B" w14:textId="42B22B31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  <w:tr w:rsidR="0061541E" w14:paraId="3D605C9F" w14:textId="77777777" w:rsidTr="0061541E">
        <w:tc>
          <w:tcPr>
            <w:tcW w:w="704" w:type="dxa"/>
          </w:tcPr>
          <w:p w14:paraId="1E0CCB29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6BDAA4C8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40AF00FB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693" w:type="dxa"/>
          </w:tcPr>
          <w:p w14:paraId="590B1C39" w14:textId="0BA7D54F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193D1368" w14:textId="77777777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  <w:tc>
          <w:tcPr>
            <w:tcW w:w="2800" w:type="dxa"/>
          </w:tcPr>
          <w:p w14:paraId="4C5393F8" w14:textId="6C97DE6E" w:rsidR="00C31BE8" w:rsidRDefault="00C31BE8" w:rsidP="00A35DEE">
            <w:pPr>
              <w:tabs>
                <w:tab w:val="left" w:pos="5400"/>
              </w:tabs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</w:p>
        </w:tc>
      </w:tr>
    </w:tbl>
    <w:p w14:paraId="5C390448" w14:textId="14E6611E" w:rsidR="00863284" w:rsidRDefault="00863284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65288062" w14:textId="6FE00185" w:rsidR="00863284" w:rsidRDefault="00863284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7FA733EA" w14:textId="5CDA5056" w:rsidR="00863284" w:rsidRDefault="00863284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3E48C91C" w14:textId="39803070" w:rsidR="00863284" w:rsidRDefault="00863284" w:rsidP="0061541E">
      <w:pPr>
        <w:spacing w:line="276" w:lineRule="auto"/>
        <w:ind w:left="8496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……………………………………</w:t>
      </w:r>
      <w:r w:rsidR="0061541E">
        <w:rPr>
          <w:rFonts w:ascii="Lato Light" w:hAnsi="Lato Light"/>
          <w:sz w:val="22"/>
          <w:szCs w:val="22"/>
        </w:rPr>
        <w:t>……………………………………………………..</w:t>
      </w:r>
    </w:p>
    <w:p w14:paraId="6E34AAAD" w14:textId="59B1142D" w:rsidR="00863284" w:rsidRPr="00285016" w:rsidRDefault="00863284" w:rsidP="0061541E">
      <w:pPr>
        <w:spacing w:line="276" w:lineRule="auto"/>
        <w:ind w:left="8496"/>
        <w:rPr>
          <w:rFonts w:ascii="Lato Light" w:hAnsi="Lato Light"/>
          <w:i/>
          <w:sz w:val="22"/>
          <w:szCs w:val="22"/>
        </w:rPr>
      </w:pPr>
      <w:r w:rsidRPr="00285016">
        <w:rPr>
          <w:rFonts w:ascii="Lato Light" w:hAnsi="Lato Light"/>
          <w:i/>
          <w:sz w:val="22"/>
          <w:szCs w:val="22"/>
        </w:rPr>
        <w:t xml:space="preserve">Podpis osoby </w:t>
      </w:r>
      <w:r w:rsidR="0061541E" w:rsidRPr="00285016">
        <w:rPr>
          <w:rFonts w:ascii="Lato Light" w:hAnsi="Lato Light"/>
          <w:i/>
          <w:sz w:val="22"/>
          <w:szCs w:val="22"/>
        </w:rPr>
        <w:t xml:space="preserve">uprawnionej do reprezentacji Beneficjenta </w:t>
      </w:r>
    </w:p>
    <w:p w14:paraId="795FE686" w14:textId="1BC54499" w:rsidR="0061541E" w:rsidRDefault="0061541E" w:rsidP="0061541E">
      <w:pPr>
        <w:spacing w:line="276" w:lineRule="auto"/>
        <w:ind w:left="8496"/>
        <w:rPr>
          <w:rFonts w:ascii="Lato Light" w:hAnsi="Lato Light"/>
          <w:sz w:val="22"/>
          <w:szCs w:val="22"/>
        </w:rPr>
      </w:pPr>
    </w:p>
    <w:p w14:paraId="79E55AAD" w14:textId="01BB5162" w:rsidR="0061541E" w:rsidRDefault="0061541E" w:rsidP="0061541E">
      <w:pPr>
        <w:spacing w:line="276" w:lineRule="auto"/>
        <w:ind w:left="8496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………………………………………………………………………………………….</w:t>
      </w:r>
    </w:p>
    <w:p w14:paraId="0A2DCD62" w14:textId="2ABF875E" w:rsidR="0061541E" w:rsidRPr="00285016" w:rsidRDefault="0061541E" w:rsidP="0061541E">
      <w:pPr>
        <w:spacing w:line="276" w:lineRule="auto"/>
        <w:ind w:left="8496"/>
        <w:rPr>
          <w:rFonts w:ascii="Lato Light" w:hAnsi="Lato Light"/>
          <w:i/>
          <w:sz w:val="22"/>
          <w:szCs w:val="22"/>
        </w:rPr>
      </w:pPr>
      <w:r w:rsidRPr="00285016">
        <w:rPr>
          <w:rFonts w:ascii="Lato Light" w:hAnsi="Lato Light"/>
          <w:i/>
          <w:sz w:val="22"/>
          <w:szCs w:val="22"/>
        </w:rPr>
        <w:t>Pieczęć lub nazwa Beneficjenta</w:t>
      </w:r>
    </w:p>
    <w:p w14:paraId="10B8DC45" w14:textId="202E5769" w:rsidR="0061541E" w:rsidRDefault="0061541E" w:rsidP="00582B8F">
      <w:pPr>
        <w:spacing w:line="276" w:lineRule="auto"/>
        <w:rPr>
          <w:rFonts w:ascii="Lato Light" w:hAnsi="Lato Light"/>
          <w:sz w:val="22"/>
          <w:szCs w:val="22"/>
        </w:rPr>
      </w:pPr>
    </w:p>
    <w:p w14:paraId="2CDC14F6" w14:textId="707D9C19" w:rsidR="0061541E" w:rsidRDefault="0061541E" w:rsidP="0061541E">
      <w:pPr>
        <w:spacing w:line="276" w:lineRule="auto"/>
        <w:ind w:left="8496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………………………………………………………………………………………….</w:t>
      </w:r>
    </w:p>
    <w:p w14:paraId="1DDA58A1" w14:textId="7E4318F9" w:rsidR="0061541E" w:rsidRPr="00285016" w:rsidRDefault="0061541E" w:rsidP="0061541E">
      <w:pPr>
        <w:spacing w:line="276" w:lineRule="auto"/>
        <w:ind w:left="8496"/>
        <w:rPr>
          <w:rFonts w:ascii="Lato Light" w:hAnsi="Lato Light"/>
          <w:i/>
          <w:sz w:val="22"/>
          <w:szCs w:val="22"/>
        </w:rPr>
      </w:pPr>
      <w:r w:rsidRPr="00285016">
        <w:rPr>
          <w:rFonts w:ascii="Lato Light" w:hAnsi="Lato Light"/>
          <w:i/>
          <w:sz w:val="22"/>
          <w:szCs w:val="22"/>
        </w:rPr>
        <w:t>Data sporządzenia zestawienia</w:t>
      </w:r>
    </w:p>
    <w:p w14:paraId="6F21F8EC" w14:textId="77777777" w:rsidR="0061541E" w:rsidRPr="009D357B" w:rsidRDefault="0061541E" w:rsidP="00582B8F">
      <w:pPr>
        <w:spacing w:line="276" w:lineRule="auto"/>
        <w:rPr>
          <w:rFonts w:ascii="Lato Light" w:hAnsi="Lato Light"/>
          <w:sz w:val="22"/>
          <w:szCs w:val="22"/>
        </w:rPr>
      </w:pPr>
    </w:p>
    <w:sectPr w:rsidR="0061541E" w:rsidRPr="009D357B" w:rsidSect="006D33EB">
      <w:headerReference w:type="default" r:id="rId11"/>
      <w:footerReference w:type="default" r:id="rId12"/>
      <w:headerReference w:type="first" r:id="rId13"/>
      <w:pgSz w:w="16840" w:h="11900" w:orient="landscape"/>
      <w:pgMar w:top="1560" w:right="1418" w:bottom="851" w:left="1418" w:header="69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B86FF3" w14:textId="77777777" w:rsidR="00D25839" w:rsidRDefault="00D25839" w:rsidP="00645E2B">
      <w:r>
        <w:separator/>
      </w:r>
    </w:p>
    <w:p w14:paraId="5AAB91B8" w14:textId="77777777" w:rsidR="00D25839" w:rsidRDefault="00D25839"/>
  </w:endnote>
  <w:endnote w:type="continuationSeparator" w:id="0">
    <w:p w14:paraId="06B3914E" w14:textId="77777777" w:rsidR="00D25839" w:rsidRDefault="00D25839" w:rsidP="00645E2B">
      <w:r>
        <w:continuationSeparator/>
      </w:r>
    </w:p>
    <w:p w14:paraId="31DA1097" w14:textId="77777777" w:rsidR="00D25839" w:rsidRDefault="00D258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 Light">
    <w:altName w:val="Calibri Light"/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harter BT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Charter BT Bd Pro">
    <w:altName w:val="Cambria Math"/>
    <w:panose1 w:val="00000000000000000000"/>
    <w:charset w:val="EE"/>
    <w:family w:val="roman"/>
    <w:notTrueType/>
    <w:pitch w:val="variable"/>
    <w:sig w:usb0="00000001" w:usb1="00000000" w:usb2="00000000" w:usb3="00000000" w:csb0="00000003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Lato Light" w:hAnsi="Lato Light"/>
        <w:sz w:val="22"/>
      </w:rPr>
      <w:id w:val="763966265"/>
      <w:docPartObj>
        <w:docPartGallery w:val="Page Numbers (Bottom of Page)"/>
        <w:docPartUnique/>
      </w:docPartObj>
    </w:sdtPr>
    <w:sdtEndPr/>
    <w:sdtContent>
      <w:sdt>
        <w:sdtPr>
          <w:rPr>
            <w:rFonts w:ascii="Lato Light" w:hAnsi="Lato Light"/>
            <w:sz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36E9DCE" w14:textId="284CCE52" w:rsidR="00C9445F" w:rsidRPr="009401B5" w:rsidRDefault="00C9445F" w:rsidP="009D357B">
            <w:pPr>
              <w:pStyle w:val="Stopka"/>
              <w:jc w:val="center"/>
              <w:rPr>
                <w:rFonts w:ascii="Lato Light" w:hAnsi="Lato Light"/>
                <w:sz w:val="22"/>
              </w:rPr>
            </w:pPr>
            <w:r w:rsidRPr="009401B5">
              <w:rPr>
                <w:rFonts w:ascii="Lato Light" w:hAnsi="Lato Light"/>
                <w:bCs/>
                <w:sz w:val="22"/>
              </w:rPr>
              <w:fldChar w:fldCharType="begin"/>
            </w:r>
            <w:r w:rsidRPr="009401B5">
              <w:rPr>
                <w:rFonts w:ascii="Lato Light" w:hAnsi="Lato Light"/>
                <w:bCs/>
                <w:sz w:val="22"/>
              </w:rPr>
              <w:instrText>PAGE</w:instrText>
            </w:r>
            <w:r w:rsidRPr="009401B5">
              <w:rPr>
                <w:rFonts w:ascii="Lato Light" w:hAnsi="Lato Light"/>
                <w:bCs/>
                <w:sz w:val="22"/>
              </w:rPr>
              <w:fldChar w:fldCharType="separate"/>
            </w:r>
            <w:r w:rsidR="00D25839">
              <w:rPr>
                <w:rFonts w:ascii="Lato Light" w:hAnsi="Lato Light"/>
                <w:bCs/>
                <w:noProof/>
                <w:sz w:val="22"/>
              </w:rPr>
              <w:t>1</w:t>
            </w:r>
            <w:r w:rsidRPr="009401B5">
              <w:rPr>
                <w:rFonts w:ascii="Lato Light" w:hAnsi="Lato Light"/>
                <w:bCs/>
                <w:sz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F4F501" w14:textId="77777777" w:rsidR="00D25839" w:rsidRDefault="00D25839" w:rsidP="00645E2B">
      <w:r>
        <w:separator/>
      </w:r>
    </w:p>
    <w:p w14:paraId="3D68162F" w14:textId="77777777" w:rsidR="00D25839" w:rsidRDefault="00D25839"/>
  </w:footnote>
  <w:footnote w:type="continuationSeparator" w:id="0">
    <w:p w14:paraId="5C30B416" w14:textId="77777777" w:rsidR="00D25839" w:rsidRDefault="00D25839" w:rsidP="00645E2B">
      <w:r>
        <w:continuationSeparator/>
      </w:r>
    </w:p>
    <w:p w14:paraId="53799A64" w14:textId="77777777" w:rsidR="00D25839" w:rsidRDefault="00D25839"/>
  </w:footnote>
  <w:footnote w:id="1">
    <w:p w14:paraId="348D59DD" w14:textId="203A0C84" w:rsidR="0061541E" w:rsidRPr="0061541E" w:rsidRDefault="0061541E">
      <w:pPr>
        <w:pStyle w:val="Tekstprzypisudolnego"/>
        <w:rPr>
          <w:rFonts w:ascii="Lato Light" w:hAnsi="Lato Light"/>
        </w:rPr>
      </w:pPr>
      <w:r w:rsidRPr="0061541E">
        <w:rPr>
          <w:rStyle w:val="Odwoanieprzypisudolnego"/>
          <w:rFonts w:ascii="Lato Light" w:hAnsi="Lato Light"/>
        </w:rPr>
        <w:footnoteRef/>
      </w:r>
      <w:r w:rsidRPr="0061541E">
        <w:rPr>
          <w:rFonts w:ascii="Lato Light" w:hAnsi="Lato Light"/>
        </w:rPr>
        <w:t xml:space="preserve"> Wzór poglądowy. Docelowe zestawienie powinno być sporządzone w arkuszu kalkulacyjnym (preferowany – MS Excel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903B59" w14:textId="39DA2491" w:rsidR="00C9445F" w:rsidRPr="003166EA" w:rsidRDefault="00C9445F" w:rsidP="003166EA">
    <w:pPr>
      <w:pStyle w:val="Nagwek"/>
      <w:tabs>
        <w:tab w:val="clear" w:pos="4536"/>
        <w:tab w:val="clear" w:pos="9072"/>
        <w:tab w:val="left" w:pos="4230"/>
      </w:tabs>
      <w:jc w:val="right"/>
      <w:rPr>
        <w:rFonts w:ascii="Lato Light" w:hAnsi="Lato Light"/>
        <w:b/>
        <w:sz w:val="22"/>
        <w:szCs w:val="22"/>
      </w:rPr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61312" behindDoc="0" locked="0" layoutInCell="1" allowOverlap="1" wp14:anchorId="7C1615F5" wp14:editId="298DE034">
          <wp:simplePos x="0" y="0"/>
          <wp:positionH relativeFrom="margin">
            <wp:align>left</wp:align>
          </wp:positionH>
          <wp:positionV relativeFrom="page">
            <wp:posOffset>190832</wp:posOffset>
          </wp:positionV>
          <wp:extent cx="1810800" cy="900000"/>
          <wp:effectExtent l="0" t="0" r="0" b="0"/>
          <wp:wrapNone/>
          <wp:docPr id="11" name="Obraz 1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968BC">
      <w:tab/>
    </w:r>
    <w:r w:rsidR="00D968BC" w:rsidRPr="003166EA">
      <w:rPr>
        <w:rFonts w:ascii="Lato Light" w:hAnsi="Lato Light"/>
        <w:b/>
        <w:sz w:val="22"/>
        <w:szCs w:val="22"/>
      </w:rPr>
      <w:t xml:space="preserve">Załącznik nr </w:t>
    </w:r>
    <w:r w:rsidR="003C0125">
      <w:rPr>
        <w:rFonts w:ascii="Lato Light" w:hAnsi="Lato Light"/>
        <w:b/>
        <w:sz w:val="22"/>
        <w:szCs w:val="22"/>
      </w:rPr>
      <w:t>4</w:t>
    </w:r>
    <w:r w:rsidR="00B6211F">
      <w:rPr>
        <w:rFonts w:ascii="Lato Light" w:hAnsi="Lato Light"/>
        <w:b/>
        <w:sz w:val="22"/>
        <w:szCs w:val="22"/>
      </w:rPr>
      <w:t xml:space="preserve"> do Ogłoszenia</w:t>
    </w:r>
    <w:r w:rsidR="00D968BC" w:rsidRPr="003166EA">
      <w:rPr>
        <w:rFonts w:ascii="Lato Light" w:hAnsi="Lato Light"/>
        <w:b/>
        <w:sz w:val="22"/>
        <w:szCs w:val="22"/>
      </w:rPr>
      <w:t xml:space="preserve"> </w:t>
    </w:r>
    <w:r w:rsidR="003166EA">
      <w:rPr>
        <w:rFonts w:ascii="Lato Light" w:hAnsi="Lato Light"/>
        <w:b/>
        <w:sz w:val="22"/>
        <w:szCs w:val="22"/>
      </w:rPr>
      <w:t xml:space="preserve">– </w:t>
    </w:r>
    <w:r w:rsidR="00BE7294" w:rsidRPr="00B6211F">
      <w:rPr>
        <w:rFonts w:ascii="Lato Light" w:hAnsi="Lato Light"/>
        <w:b/>
        <w:i/>
        <w:sz w:val="22"/>
        <w:szCs w:val="22"/>
      </w:rPr>
      <w:t>Wzór z</w:t>
    </w:r>
    <w:r w:rsidR="003166EA" w:rsidRPr="00B6211F">
      <w:rPr>
        <w:rFonts w:ascii="Lato Light" w:hAnsi="Lato Light"/>
        <w:b/>
        <w:i/>
        <w:sz w:val="22"/>
        <w:szCs w:val="22"/>
      </w:rPr>
      <w:t>estawieni</w:t>
    </w:r>
    <w:r w:rsidR="00BE7294" w:rsidRPr="00B6211F">
      <w:rPr>
        <w:rFonts w:ascii="Lato Light" w:hAnsi="Lato Light"/>
        <w:b/>
        <w:i/>
        <w:sz w:val="22"/>
        <w:szCs w:val="22"/>
      </w:rPr>
      <w:t>a</w:t>
    </w:r>
    <w:r w:rsidR="003166EA" w:rsidRPr="00B6211F">
      <w:rPr>
        <w:rFonts w:ascii="Lato Light" w:hAnsi="Lato Light"/>
        <w:b/>
        <w:i/>
        <w:sz w:val="22"/>
        <w:szCs w:val="22"/>
      </w:rPr>
      <w:t xml:space="preserve"> uczestników </w:t>
    </w:r>
    <w:r w:rsidR="0028699C">
      <w:rPr>
        <w:rFonts w:ascii="Lato Light" w:hAnsi="Lato Light"/>
        <w:b/>
        <w:i/>
        <w:sz w:val="22"/>
        <w:szCs w:val="22"/>
      </w:rPr>
      <w:t>k</w:t>
    </w:r>
    <w:r w:rsidR="003166EA" w:rsidRPr="00B6211F">
      <w:rPr>
        <w:rFonts w:ascii="Lato Light" w:hAnsi="Lato Light"/>
        <w:b/>
        <w:i/>
        <w:sz w:val="22"/>
        <w:szCs w:val="22"/>
      </w:rPr>
      <w:t>urs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1A1A7" w14:textId="235508F7" w:rsidR="00C9445F" w:rsidRDefault="00C9445F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1045B9E2" wp14:editId="7E73FAF2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1810800" cy="900000"/>
          <wp:effectExtent l="0" t="0" r="0" b="0"/>
          <wp:wrapNone/>
          <wp:docPr id="12" name="Obraz 12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8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b w:val="0"/>
        <w:i w:val="0"/>
        <w:sz w:val="24"/>
        <w:szCs w:val="24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/>
        <w:sz w:val="24"/>
        <w:szCs w:val="24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/>
        <w:sz w:val="24"/>
        <w:szCs w:val="24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/>
        <w:sz w:val="24"/>
        <w:szCs w:val="24"/>
      </w:rPr>
    </w:lvl>
  </w:abstractNum>
  <w:abstractNum w:abstractNumId="1" w15:restartNumberingAfterBreak="0">
    <w:nsid w:val="0000000E"/>
    <w:multiLevelType w:val="multilevel"/>
    <w:tmpl w:val="9006D4F8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Calibri"/>
        <w:b w:val="0"/>
        <w:i w:val="0"/>
        <w:sz w:val="22"/>
        <w:szCs w:val="22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2" w15:restartNumberingAfterBreak="0">
    <w:nsid w:val="00000018"/>
    <w:multiLevelType w:val="multilevel"/>
    <w:tmpl w:val="FB7AFDB6"/>
    <w:name w:val="WW8Num2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Calibri" w:hint="default"/>
      </w:rPr>
    </w:lvl>
    <w:lvl w:ilvl="1">
      <w:start w:val="1"/>
      <w:numFmt w:val="decimal"/>
      <w:lvlText w:val="%2)"/>
      <w:lvlJc w:val="left"/>
      <w:pPr>
        <w:tabs>
          <w:tab w:val="num" w:pos="708"/>
        </w:tabs>
        <w:ind w:left="720" w:hanging="360"/>
      </w:pPr>
      <w:rPr>
        <w:rFonts w:cs="Calibri" w:hint="default"/>
      </w:rPr>
    </w:lvl>
    <w:lvl w:ilvl="2">
      <w:start w:val="1"/>
      <w:numFmt w:val="decimal"/>
      <w:lvlText w:val="%3)"/>
      <w:lvlJc w:val="left"/>
      <w:pPr>
        <w:tabs>
          <w:tab w:val="num" w:pos="708"/>
        </w:tabs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"/>
      <w:lvlJc w:val="left"/>
      <w:pPr>
        <w:tabs>
          <w:tab w:val="num" w:pos="720"/>
        </w:tabs>
        <w:ind w:left="360" w:hanging="360"/>
      </w:pPr>
      <w:rPr>
        <w:rFonts w:cs="Times New Roman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Calibri"/>
        <w:sz w:val="24"/>
        <w:szCs w:val="24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cs="Calibri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0000024"/>
    <w:multiLevelType w:val="multilevel"/>
    <w:tmpl w:val="00000024"/>
    <w:name w:val="WW8Num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0000032"/>
    <w:multiLevelType w:val="singleLevel"/>
    <w:tmpl w:val="00000032"/>
    <w:name w:val="WW8Num50"/>
    <w:lvl w:ilvl="0">
      <w:start w:val="1"/>
      <w:numFmt w:val="decimal"/>
      <w:lvlText w:val="%1)"/>
      <w:lvlJc w:val="left"/>
      <w:pPr>
        <w:tabs>
          <w:tab w:val="num" w:pos="708"/>
        </w:tabs>
        <w:ind w:left="720" w:hanging="360"/>
      </w:pPr>
      <w:rPr>
        <w:rFonts w:cs="Calibri"/>
      </w:rPr>
    </w:lvl>
  </w:abstractNum>
  <w:abstractNum w:abstractNumId="6" w15:restartNumberingAfterBreak="0">
    <w:nsid w:val="01262D8B"/>
    <w:multiLevelType w:val="multilevel"/>
    <w:tmpl w:val="C5004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05EB4700"/>
    <w:multiLevelType w:val="multilevel"/>
    <w:tmpl w:val="431C07CC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8" w15:restartNumberingAfterBreak="0">
    <w:nsid w:val="092D3E34"/>
    <w:multiLevelType w:val="multilevel"/>
    <w:tmpl w:val="6D2E0B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09472A11"/>
    <w:multiLevelType w:val="hybridMultilevel"/>
    <w:tmpl w:val="07909CA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D41A09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5E0B88"/>
    <w:multiLevelType w:val="hybridMultilevel"/>
    <w:tmpl w:val="C13E1B5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D94F55"/>
    <w:multiLevelType w:val="multilevel"/>
    <w:tmpl w:val="082494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color w:val="auto"/>
        <w:sz w:val="24"/>
      </w:rPr>
    </w:lvl>
  </w:abstractNum>
  <w:abstractNum w:abstractNumId="13" w15:restartNumberingAfterBreak="0">
    <w:nsid w:val="1F995D1D"/>
    <w:multiLevelType w:val="hybridMultilevel"/>
    <w:tmpl w:val="1CB6E8E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B9440D8">
      <w:start w:val="1"/>
      <w:numFmt w:val="lowerLetter"/>
      <w:lvlText w:val="%2)"/>
      <w:lvlJc w:val="left"/>
      <w:pPr>
        <w:ind w:left="1785" w:hanging="705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15962"/>
    <w:multiLevelType w:val="multilevel"/>
    <w:tmpl w:val="BA1AF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15" w15:restartNumberingAfterBreak="0">
    <w:nsid w:val="258F1BF7"/>
    <w:multiLevelType w:val="multilevel"/>
    <w:tmpl w:val="FA8ECD3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7691247"/>
    <w:multiLevelType w:val="hybridMultilevel"/>
    <w:tmpl w:val="CEECA8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6D4A04"/>
    <w:multiLevelType w:val="multilevel"/>
    <w:tmpl w:val="9000EB7A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5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18" w15:restartNumberingAfterBreak="0">
    <w:nsid w:val="2859254F"/>
    <w:multiLevelType w:val="multilevel"/>
    <w:tmpl w:val="EEFCD82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28655315"/>
    <w:multiLevelType w:val="multilevel"/>
    <w:tmpl w:val="1AD82E2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0" w15:restartNumberingAfterBreak="0">
    <w:nsid w:val="28835E52"/>
    <w:multiLevelType w:val="multilevel"/>
    <w:tmpl w:val="8FAE8CE0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1" w15:restartNumberingAfterBreak="0">
    <w:nsid w:val="2B2E4998"/>
    <w:multiLevelType w:val="hybridMultilevel"/>
    <w:tmpl w:val="7884D210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1">
      <w:start w:val="1"/>
      <w:numFmt w:val="decimal"/>
      <w:lvlText w:val="%2)"/>
      <w:lvlJc w:val="left"/>
      <w:pPr>
        <w:ind w:left="1210" w:hanging="360"/>
      </w:pPr>
    </w:lvl>
    <w:lvl w:ilvl="2" w:tplc="818ECA4A">
      <w:start w:val="6"/>
      <w:numFmt w:val="decimal"/>
      <w:lvlText w:val="%3"/>
      <w:lvlJc w:val="left"/>
      <w:pPr>
        <w:ind w:left="2907" w:hanging="360"/>
      </w:pPr>
      <w:rPr>
        <w:rFonts w:hint="default"/>
      </w:rPr>
    </w:lvl>
    <w:lvl w:ilvl="3" w:tplc="4522AA4E">
      <w:start w:val="1"/>
      <w:numFmt w:val="upperLetter"/>
      <w:lvlText w:val="%4."/>
      <w:lvlJc w:val="left"/>
      <w:pPr>
        <w:ind w:left="3447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2D2B7594"/>
    <w:multiLevelType w:val="multilevel"/>
    <w:tmpl w:val="EEFCD82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3524525C"/>
    <w:multiLevelType w:val="hybridMultilevel"/>
    <w:tmpl w:val="57549642"/>
    <w:lvl w:ilvl="0" w:tplc="1464A8BA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36E76DCE"/>
    <w:multiLevelType w:val="hybridMultilevel"/>
    <w:tmpl w:val="8472879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127409"/>
    <w:multiLevelType w:val="hybridMultilevel"/>
    <w:tmpl w:val="5442ED40"/>
    <w:lvl w:ilvl="0" w:tplc="B5C83FAE">
      <w:start w:val="1"/>
      <w:numFmt w:val="decimal"/>
      <w:lvlText w:val="%1)"/>
      <w:lvlJc w:val="left"/>
      <w:pPr>
        <w:ind w:left="720" w:hanging="360"/>
      </w:pPr>
      <w:rPr>
        <w:rFonts w:cs="Arial" w:hint="default"/>
        <w:color w:val="auto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3867E1"/>
    <w:multiLevelType w:val="hybridMultilevel"/>
    <w:tmpl w:val="CBCA829C"/>
    <w:lvl w:ilvl="0" w:tplc="12B04964">
      <w:start w:val="1"/>
      <w:numFmt w:val="decimal"/>
      <w:lvlText w:val="%1)"/>
      <w:lvlJc w:val="left"/>
      <w:pPr>
        <w:ind w:left="108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B63AB4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284D1B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5333A6"/>
    <w:multiLevelType w:val="hybridMultilevel"/>
    <w:tmpl w:val="68B0A50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9963BB5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3810E7"/>
    <w:multiLevelType w:val="hybridMultilevel"/>
    <w:tmpl w:val="54C4502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246FEB"/>
    <w:multiLevelType w:val="hybridMultilevel"/>
    <w:tmpl w:val="BCF48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96115A"/>
    <w:multiLevelType w:val="multilevel"/>
    <w:tmpl w:val="56A6A7D8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50" w:hanging="39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4" w15:restartNumberingAfterBreak="0">
    <w:nsid w:val="4F511A2C"/>
    <w:multiLevelType w:val="multilevel"/>
    <w:tmpl w:val="66227C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508B223C"/>
    <w:multiLevelType w:val="hybridMultilevel"/>
    <w:tmpl w:val="1A521F32"/>
    <w:lvl w:ilvl="0" w:tplc="52EC97D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52EC97DA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2B1C23"/>
    <w:multiLevelType w:val="hybridMultilevel"/>
    <w:tmpl w:val="0D3614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33360F"/>
    <w:multiLevelType w:val="hybridMultilevel"/>
    <w:tmpl w:val="2B84F6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BCE311A"/>
    <w:multiLevelType w:val="hybridMultilevel"/>
    <w:tmpl w:val="FCC83A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3737C8"/>
    <w:multiLevelType w:val="hybridMultilevel"/>
    <w:tmpl w:val="7FB839E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E647FA7"/>
    <w:multiLevelType w:val="hybridMultilevel"/>
    <w:tmpl w:val="63D2CE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2B04964">
      <w:start w:val="1"/>
      <w:numFmt w:val="decimal"/>
      <w:lvlText w:val="%2)"/>
      <w:lvlJc w:val="left"/>
      <w:pPr>
        <w:ind w:left="1080" w:firstLine="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5A506C"/>
    <w:multiLevelType w:val="hybridMultilevel"/>
    <w:tmpl w:val="F8C42D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BE9CDFD6">
      <w:start w:val="8"/>
      <w:numFmt w:val="decimal"/>
      <w:lvlText w:val="%3"/>
      <w:lvlJc w:val="left"/>
      <w:pPr>
        <w:ind w:left="2325" w:hanging="7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32127DD"/>
    <w:multiLevelType w:val="hybridMultilevel"/>
    <w:tmpl w:val="9BB87F0C"/>
    <w:lvl w:ilvl="0" w:tplc="82C8B990">
      <w:start w:val="1"/>
      <w:numFmt w:val="decimal"/>
      <w:lvlText w:val="%1)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3492AB2"/>
    <w:multiLevelType w:val="hybridMultilevel"/>
    <w:tmpl w:val="12825CFE"/>
    <w:lvl w:ilvl="0" w:tplc="E0E42496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2C401A"/>
    <w:multiLevelType w:val="hybridMultilevel"/>
    <w:tmpl w:val="AD9CC96A"/>
    <w:styleLink w:val="Zaimportowanystyl16"/>
    <w:lvl w:ilvl="0" w:tplc="78ACD740">
      <w:start w:val="1"/>
      <w:numFmt w:val="decimal"/>
      <w:lvlText w:val="%1)"/>
      <w:lvlJc w:val="left"/>
      <w:pPr>
        <w:ind w:left="78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4A8048C">
      <w:start w:val="1"/>
      <w:numFmt w:val="decimal"/>
      <w:lvlText w:val="%2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D46C1C">
      <w:start w:val="1"/>
      <w:numFmt w:val="decimal"/>
      <w:lvlText w:val="%3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FF4462E">
      <w:start w:val="1"/>
      <w:numFmt w:val="decimal"/>
      <w:lvlText w:val="%4)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DB672F4">
      <w:start w:val="1"/>
      <w:numFmt w:val="decimal"/>
      <w:lvlText w:val="%5)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298E130">
      <w:start w:val="1"/>
      <w:numFmt w:val="decimal"/>
      <w:lvlText w:val="%6)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1329C80">
      <w:start w:val="1"/>
      <w:numFmt w:val="decimal"/>
      <w:lvlText w:val="%7)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E287714">
      <w:start w:val="1"/>
      <w:numFmt w:val="decimal"/>
      <w:lvlText w:val="%8)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E481A3A">
      <w:start w:val="1"/>
      <w:numFmt w:val="decimal"/>
      <w:lvlText w:val="%9)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5" w15:restartNumberingAfterBreak="0">
    <w:nsid w:val="65617E3B"/>
    <w:multiLevelType w:val="hybridMultilevel"/>
    <w:tmpl w:val="40D8150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347DFF"/>
    <w:multiLevelType w:val="multilevel"/>
    <w:tmpl w:val="E4EA829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6CD447A7"/>
    <w:multiLevelType w:val="hybridMultilevel"/>
    <w:tmpl w:val="8DE4E3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5AC1758"/>
    <w:multiLevelType w:val="hybridMultilevel"/>
    <w:tmpl w:val="66868B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26556D"/>
    <w:multiLevelType w:val="hybridMultilevel"/>
    <w:tmpl w:val="AA2CD5FE"/>
    <w:lvl w:ilvl="0" w:tplc="027814F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E026C21"/>
    <w:multiLevelType w:val="hybridMultilevel"/>
    <w:tmpl w:val="E16215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F49654F"/>
    <w:multiLevelType w:val="hybridMultilevel"/>
    <w:tmpl w:val="005C04A0"/>
    <w:lvl w:ilvl="0" w:tplc="C5C82230">
      <w:start w:val="1"/>
      <w:numFmt w:val="decimal"/>
      <w:lvlText w:val="%1."/>
      <w:lvlJc w:val="left"/>
      <w:pPr>
        <w:ind w:left="720" w:hanging="360"/>
      </w:pPr>
      <w:rPr>
        <w:rFonts w:ascii="Lato Light" w:hAnsi="Lato Light" w:hint="default"/>
        <w:sz w:val="22"/>
        <w:szCs w:val="22"/>
      </w:rPr>
    </w:lvl>
    <w:lvl w:ilvl="1" w:tplc="28CC5CDA">
      <w:start w:val="1"/>
      <w:numFmt w:val="decimal"/>
      <w:lvlText w:val="%2."/>
      <w:lvlJc w:val="left"/>
      <w:pPr>
        <w:ind w:left="1440" w:hanging="360"/>
      </w:pPr>
      <w:rPr>
        <w:rFonts w:ascii="Lato Light" w:eastAsiaTheme="minorHAnsi" w:hAnsi="Lato Light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FF9454D"/>
    <w:multiLevelType w:val="hybridMultilevel"/>
    <w:tmpl w:val="5D20EB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303DE6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34"/>
  </w:num>
  <w:num w:numId="3">
    <w:abstractNumId w:val="11"/>
  </w:num>
  <w:num w:numId="4">
    <w:abstractNumId w:val="31"/>
  </w:num>
  <w:num w:numId="5">
    <w:abstractNumId w:val="13"/>
  </w:num>
  <w:num w:numId="6">
    <w:abstractNumId w:val="52"/>
  </w:num>
  <w:num w:numId="7">
    <w:abstractNumId w:val="38"/>
  </w:num>
  <w:num w:numId="8">
    <w:abstractNumId w:val="24"/>
  </w:num>
  <w:num w:numId="9">
    <w:abstractNumId w:val="47"/>
  </w:num>
  <w:num w:numId="10">
    <w:abstractNumId w:val="9"/>
  </w:num>
  <w:num w:numId="11">
    <w:abstractNumId w:val="41"/>
  </w:num>
  <w:num w:numId="12">
    <w:abstractNumId w:val="48"/>
  </w:num>
  <w:num w:numId="13">
    <w:abstractNumId w:val="50"/>
  </w:num>
  <w:num w:numId="14">
    <w:abstractNumId w:val="8"/>
  </w:num>
  <w:num w:numId="15">
    <w:abstractNumId w:val="16"/>
  </w:num>
  <w:num w:numId="16">
    <w:abstractNumId w:val="12"/>
  </w:num>
  <w:num w:numId="17">
    <w:abstractNumId w:val="44"/>
  </w:num>
  <w:num w:numId="18">
    <w:abstractNumId w:val="37"/>
  </w:num>
  <w:num w:numId="19">
    <w:abstractNumId w:val="25"/>
  </w:num>
  <w:num w:numId="20">
    <w:abstractNumId w:val="45"/>
  </w:num>
  <w:num w:numId="21">
    <w:abstractNumId w:val="46"/>
  </w:num>
  <w:num w:numId="22">
    <w:abstractNumId w:val="27"/>
  </w:num>
  <w:num w:numId="23">
    <w:abstractNumId w:val="42"/>
  </w:num>
  <w:num w:numId="24">
    <w:abstractNumId w:val="49"/>
  </w:num>
  <w:num w:numId="25">
    <w:abstractNumId w:val="43"/>
  </w:num>
  <w:num w:numId="26">
    <w:abstractNumId w:val="28"/>
  </w:num>
  <w:num w:numId="27">
    <w:abstractNumId w:val="40"/>
  </w:num>
  <w:num w:numId="28">
    <w:abstractNumId w:val="30"/>
  </w:num>
  <w:num w:numId="29">
    <w:abstractNumId w:val="10"/>
  </w:num>
  <w:num w:numId="30">
    <w:abstractNumId w:val="39"/>
  </w:num>
  <w:num w:numId="31">
    <w:abstractNumId w:val="21"/>
  </w:num>
  <w:num w:numId="32">
    <w:abstractNumId w:val="26"/>
  </w:num>
  <w:num w:numId="33">
    <w:abstractNumId w:val="35"/>
  </w:num>
  <w:num w:numId="34">
    <w:abstractNumId w:val="51"/>
  </w:num>
  <w:num w:numId="35">
    <w:abstractNumId w:val="15"/>
  </w:num>
  <w:num w:numId="36">
    <w:abstractNumId w:val="23"/>
  </w:num>
  <w:num w:numId="37">
    <w:abstractNumId w:val="36"/>
  </w:num>
  <w:num w:numId="38">
    <w:abstractNumId w:val="6"/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4"/>
  </w:num>
  <w:num w:numId="45">
    <w:abstractNumId w:val="17"/>
  </w:num>
  <w:num w:numId="46">
    <w:abstractNumId w:val="20"/>
  </w:num>
  <w:num w:numId="47">
    <w:abstractNumId w:val="7"/>
  </w:num>
  <w:num w:numId="48">
    <w:abstractNumId w:val="19"/>
  </w:num>
  <w:num w:numId="49">
    <w:abstractNumId w:val="18"/>
  </w:num>
  <w:num w:numId="50">
    <w:abstractNumId w:val="22"/>
  </w:num>
  <w:num w:numId="51">
    <w:abstractNumId w:val="32"/>
  </w:num>
  <w:num w:numId="5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NotTrackFormatting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A1Nbc0MzUyNzZU0lEKTi0uzszPAykwsqwFAPmKLoQtAAAA"/>
  </w:docVars>
  <w:rsids>
    <w:rsidRoot w:val="00645E2B"/>
    <w:rsid w:val="0000051B"/>
    <w:rsid w:val="000006B8"/>
    <w:rsid w:val="00000B1E"/>
    <w:rsid w:val="00000B88"/>
    <w:rsid w:val="00000F94"/>
    <w:rsid w:val="00001EF1"/>
    <w:rsid w:val="000023E2"/>
    <w:rsid w:val="00002725"/>
    <w:rsid w:val="0000279D"/>
    <w:rsid w:val="000058A5"/>
    <w:rsid w:val="00006491"/>
    <w:rsid w:val="00006CFF"/>
    <w:rsid w:val="00006DCC"/>
    <w:rsid w:val="00006F17"/>
    <w:rsid w:val="00007AA8"/>
    <w:rsid w:val="00010304"/>
    <w:rsid w:val="00011BBB"/>
    <w:rsid w:val="000123EA"/>
    <w:rsid w:val="000124D7"/>
    <w:rsid w:val="000125CB"/>
    <w:rsid w:val="00013795"/>
    <w:rsid w:val="0001403C"/>
    <w:rsid w:val="00015820"/>
    <w:rsid w:val="00015C4F"/>
    <w:rsid w:val="00016C21"/>
    <w:rsid w:val="00017BD8"/>
    <w:rsid w:val="00020CBC"/>
    <w:rsid w:val="0002101F"/>
    <w:rsid w:val="00021237"/>
    <w:rsid w:val="00021B2E"/>
    <w:rsid w:val="00022674"/>
    <w:rsid w:val="0002368D"/>
    <w:rsid w:val="00024763"/>
    <w:rsid w:val="00024A2A"/>
    <w:rsid w:val="00025928"/>
    <w:rsid w:val="00025E9F"/>
    <w:rsid w:val="00026865"/>
    <w:rsid w:val="000268EC"/>
    <w:rsid w:val="00026EA8"/>
    <w:rsid w:val="00030814"/>
    <w:rsid w:val="00030E0F"/>
    <w:rsid w:val="000311EC"/>
    <w:rsid w:val="0003164A"/>
    <w:rsid w:val="00031760"/>
    <w:rsid w:val="000318C5"/>
    <w:rsid w:val="00031DD1"/>
    <w:rsid w:val="000326F8"/>
    <w:rsid w:val="00032F12"/>
    <w:rsid w:val="00033DAA"/>
    <w:rsid w:val="000345F6"/>
    <w:rsid w:val="000354F6"/>
    <w:rsid w:val="0003569D"/>
    <w:rsid w:val="00035DB6"/>
    <w:rsid w:val="0003672C"/>
    <w:rsid w:val="00036EAD"/>
    <w:rsid w:val="000404E3"/>
    <w:rsid w:val="0004207A"/>
    <w:rsid w:val="0004229A"/>
    <w:rsid w:val="0004349E"/>
    <w:rsid w:val="00043E3F"/>
    <w:rsid w:val="000448F5"/>
    <w:rsid w:val="00044DFD"/>
    <w:rsid w:val="00044F3F"/>
    <w:rsid w:val="00045356"/>
    <w:rsid w:val="000459F5"/>
    <w:rsid w:val="00045F9F"/>
    <w:rsid w:val="00046373"/>
    <w:rsid w:val="000463B0"/>
    <w:rsid w:val="00046602"/>
    <w:rsid w:val="00050050"/>
    <w:rsid w:val="000518B2"/>
    <w:rsid w:val="0005292F"/>
    <w:rsid w:val="00053154"/>
    <w:rsid w:val="000537F6"/>
    <w:rsid w:val="000540B0"/>
    <w:rsid w:val="00056593"/>
    <w:rsid w:val="00056A34"/>
    <w:rsid w:val="00056D1E"/>
    <w:rsid w:val="00060378"/>
    <w:rsid w:val="00060FF8"/>
    <w:rsid w:val="000613D0"/>
    <w:rsid w:val="000614EC"/>
    <w:rsid w:val="000617E4"/>
    <w:rsid w:val="0006196A"/>
    <w:rsid w:val="00061FC0"/>
    <w:rsid w:val="000625FE"/>
    <w:rsid w:val="00063BD5"/>
    <w:rsid w:val="00063F8F"/>
    <w:rsid w:val="0006501A"/>
    <w:rsid w:val="00065EB2"/>
    <w:rsid w:val="00066488"/>
    <w:rsid w:val="0006651E"/>
    <w:rsid w:val="000669E5"/>
    <w:rsid w:val="00066CC6"/>
    <w:rsid w:val="00067123"/>
    <w:rsid w:val="000675D0"/>
    <w:rsid w:val="00070476"/>
    <w:rsid w:val="00070B7B"/>
    <w:rsid w:val="00070E2A"/>
    <w:rsid w:val="00070E8A"/>
    <w:rsid w:val="00071283"/>
    <w:rsid w:val="00071C61"/>
    <w:rsid w:val="0007264F"/>
    <w:rsid w:val="00072CB9"/>
    <w:rsid w:val="000732B6"/>
    <w:rsid w:val="00073EA8"/>
    <w:rsid w:val="000767C7"/>
    <w:rsid w:val="00077B67"/>
    <w:rsid w:val="000807A2"/>
    <w:rsid w:val="00080E3A"/>
    <w:rsid w:val="0008123A"/>
    <w:rsid w:val="00081AFD"/>
    <w:rsid w:val="000820A5"/>
    <w:rsid w:val="0008348D"/>
    <w:rsid w:val="000850DD"/>
    <w:rsid w:val="000850FD"/>
    <w:rsid w:val="00085252"/>
    <w:rsid w:val="00085BC4"/>
    <w:rsid w:val="00086C2B"/>
    <w:rsid w:val="00090E95"/>
    <w:rsid w:val="000917D4"/>
    <w:rsid w:val="00091875"/>
    <w:rsid w:val="000925CE"/>
    <w:rsid w:val="0009307D"/>
    <w:rsid w:val="00093D4E"/>
    <w:rsid w:val="00094F76"/>
    <w:rsid w:val="0009505B"/>
    <w:rsid w:val="00095EA9"/>
    <w:rsid w:val="000961F2"/>
    <w:rsid w:val="000962E4"/>
    <w:rsid w:val="0009714A"/>
    <w:rsid w:val="00097C84"/>
    <w:rsid w:val="000A026D"/>
    <w:rsid w:val="000A1474"/>
    <w:rsid w:val="000A2157"/>
    <w:rsid w:val="000A2C33"/>
    <w:rsid w:val="000A3A27"/>
    <w:rsid w:val="000A3A5F"/>
    <w:rsid w:val="000A431C"/>
    <w:rsid w:val="000A52CB"/>
    <w:rsid w:val="000A66A7"/>
    <w:rsid w:val="000A7CA6"/>
    <w:rsid w:val="000A7F3B"/>
    <w:rsid w:val="000B0432"/>
    <w:rsid w:val="000B045C"/>
    <w:rsid w:val="000B0C03"/>
    <w:rsid w:val="000B1E2F"/>
    <w:rsid w:val="000B20A5"/>
    <w:rsid w:val="000B219F"/>
    <w:rsid w:val="000B2282"/>
    <w:rsid w:val="000B3153"/>
    <w:rsid w:val="000B35A8"/>
    <w:rsid w:val="000B40DF"/>
    <w:rsid w:val="000B4165"/>
    <w:rsid w:val="000B50E2"/>
    <w:rsid w:val="000B6076"/>
    <w:rsid w:val="000B636D"/>
    <w:rsid w:val="000B7735"/>
    <w:rsid w:val="000B7BAD"/>
    <w:rsid w:val="000B7DA5"/>
    <w:rsid w:val="000C0A9E"/>
    <w:rsid w:val="000C0D46"/>
    <w:rsid w:val="000C137C"/>
    <w:rsid w:val="000C23BB"/>
    <w:rsid w:val="000C2FED"/>
    <w:rsid w:val="000C50F8"/>
    <w:rsid w:val="000C6590"/>
    <w:rsid w:val="000C69B8"/>
    <w:rsid w:val="000C6B3F"/>
    <w:rsid w:val="000C7D42"/>
    <w:rsid w:val="000C7FE2"/>
    <w:rsid w:val="000D01DA"/>
    <w:rsid w:val="000D1110"/>
    <w:rsid w:val="000D11AE"/>
    <w:rsid w:val="000D1811"/>
    <w:rsid w:val="000D1FF4"/>
    <w:rsid w:val="000D2570"/>
    <w:rsid w:val="000D2A2A"/>
    <w:rsid w:val="000D34F5"/>
    <w:rsid w:val="000D40DA"/>
    <w:rsid w:val="000D43CF"/>
    <w:rsid w:val="000D51BE"/>
    <w:rsid w:val="000D52AF"/>
    <w:rsid w:val="000D5B1D"/>
    <w:rsid w:val="000D6616"/>
    <w:rsid w:val="000D7A22"/>
    <w:rsid w:val="000E019D"/>
    <w:rsid w:val="000E03D1"/>
    <w:rsid w:val="000E085E"/>
    <w:rsid w:val="000E0EDA"/>
    <w:rsid w:val="000E14C3"/>
    <w:rsid w:val="000E40B1"/>
    <w:rsid w:val="000E4B43"/>
    <w:rsid w:val="000E5745"/>
    <w:rsid w:val="000E6F77"/>
    <w:rsid w:val="000E7431"/>
    <w:rsid w:val="000E7CB7"/>
    <w:rsid w:val="000F06FD"/>
    <w:rsid w:val="000F0D15"/>
    <w:rsid w:val="000F0DDF"/>
    <w:rsid w:val="000F138E"/>
    <w:rsid w:val="000F175D"/>
    <w:rsid w:val="000F350E"/>
    <w:rsid w:val="000F3B7D"/>
    <w:rsid w:val="000F3DDD"/>
    <w:rsid w:val="000F4EE9"/>
    <w:rsid w:val="000F50F1"/>
    <w:rsid w:val="000F5560"/>
    <w:rsid w:val="000F6409"/>
    <w:rsid w:val="000F65C5"/>
    <w:rsid w:val="000F709B"/>
    <w:rsid w:val="000F75AD"/>
    <w:rsid w:val="000F7D7A"/>
    <w:rsid w:val="000F7FB6"/>
    <w:rsid w:val="0010012B"/>
    <w:rsid w:val="00100E05"/>
    <w:rsid w:val="001024CD"/>
    <w:rsid w:val="0010279B"/>
    <w:rsid w:val="001032ED"/>
    <w:rsid w:val="001034AE"/>
    <w:rsid w:val="001042B3"/>
    <w:rsid w:val="00104726"/>
    <w:rsid w:val="00105050"/>
    <w:rsid w:val="00105557"/>
    <w:rsid w:val="00105B76"/>
    <w:rsid w:val="0010648F"/>
    <w:rsid w:val="00106545"/>
    <w:rsid w:val="001072BB"/>
    <w:rsid w:val="00107959"/>
    <w:rsid w:val="001107B5"/>
    <w:rsid w:val="00110C5B"/>
    <w:rsid w:val="00111687"/>
    <w:rsid w:val="00111762"/>
    <w:rsid w:val="001118C7"/>
    <w:rsid w:val="00112238"/>
    <w:rsid w:val="001127D9"/>
    <w:rsid w:val="001128AD"/>
    <w:rsid w:val="00113648"/>
    <w:rsid w:val="00113731"/>
    <w:rsid w:val="0011484B"/>
    <w:rsid w:val="0011579A"/>
    <w:rsid w:val="001158A3"/>
    <w:rsid w:val="00115C39"/>
    <w:rsid w:val="00116323"/>
    <w:rsid w:val="001206AF"/>
    <w:rsid w:val="0012116E"/>
    <w:rsid w:val="001216E5"/>
    <w:rsid w:val="00122268"/>
    <w:rsid w:val="00122A66"/>
    <w:rsid w:val="001238DE"/>
    <w:rsid w:val="00123954"/>
    <w:rsid w:val="00124D77"/>
    <w:rsid w:val="00126273"/>
    <w:rsid w:val="00126987"/>
    <w:rsid w:val="00126F3D"/>
    <w:rsid w:val="00127263"/>
    <w:rsid w:val="0012733A"/>
    <w:rsid w:val="0012774B"/>
    <w:rsid w:val="001311A2"/>
    <w:rsid w:val="00131989"/>
    <w:rsid w:val="00135F15"/>
    <w:rsid w:val="00135F70"/>
    <w:rsid w:val="001360A6"/>
    <w:rsid w:val="0013612A"/>
    <w:rsid w:val="00136202"/>
    <w:rsid w:val="00136DD8"/>
    <w:rsid w:val="00140A01"/>
    <w:rsid w:val="00140A13"/>
    <w:rsid w:val="0014119E"/>
    <w:rsid w:val="0014179D"/>
    <w:rsid w:val="00141C17"/>
    <w:rsid w:val="00141E1A"/>
    <w:rsid w:val="00141F91"/>
    <w:rsid w:val="00142011"/>
    <w:rsid w:val="00142716"/>
    <w:rsid w:val="001437FE"/>
    <w:rsid w:val="00143B65"/>
    <w:rsid w:val="00144367"/>
    <w:rsid w:val="0014469F"/>
    <w:rsid w:val="0014472E"/>
    <w:rsid w:val="00145A0E"/>
    <w:rsid w:val="00145ED9"/>
    <w:rsid w:val="00146202"/>
    <w:rsid w:val="00146A9C"/>
    <w:rsid w:val="0014798A"/>
    <w:rsid w:val="00147D09"/>
    <w:rsid w:val="0015092F"/>
    <w:rsid w:val="00151978"/>
    <w:rsid w:val="00151AC1"/>
    <w:rsid w:val="00151FCA"/>
    <w:rsid w:val="001531FA"/>
    <w:rsid w:val="001534A4"/>
    <w:rsid w:val="001540F5"/>
    <w:rsid w:val="00155167"/>
    <w:rsid w:val="0015549E"/>
    <w:rsid w:val="00155921"/>
    <w:rsid w:val="00155B50"/>
    <w:rsid w:val="00155B61"/>
    <w:rsid w:val="00155F6F"/>
    <w:rsid w:val="001564EB"/>
    <w:rsid w:val="001578F9"/>
    <w:rsid w:val="00157BAB"/>
    <w:rsid w:val="001606BE"/>
    <w:rsid w:val="00160C7A"/>
    <w:rsid w:val="00160D74"/>
    <w:rsid w:val="00160FD2"/>
    <w:rsid w:val="00161275"/>
    <w:rsid w:val="00161403"/>
    <w:rsid w:val="00161961"/>
    <w:rsid w:val="0016253D"/>
    <w:rsid w:val="001628F9"/>
    <w:rsid w:val="001643BF"/>
    <w:rsid w:val="001648F5"/>
    <w:rsid w:val="00164F12"/>
    <w:rsid w:val="0016562C"/>
    <w:rsid w:val="00165685"/>
    <w:rsid w:val="00166408"/>
    <w:rsid w:val="00166552"/>
    <w:rsid w:val="00167976"/>
    <w:rsid w:val="00167C2C"/>
    <w:rsid w:val="00167EB3"/>
    <w:rsid w:val="00170116"/>
    <w:rsid w:val="0017017D"/>
    <w:rsid w:val="001711D0"/>
    <w:rsid w:val="001711D2"/>
    <w:rsid w:val="0017236B"/>
    <w:rsid w:val="001723EE"/>
    <w:rsid w:val="0017289C"/>
    <w:rsid w:val="00173D66"/>
    <w:rsid w:val="001753DD"/>
    <w:rsid w:val="00175D1A"/>
    <w:rsid w:val="00175E64"/>
    <w:rsid w:val="00176279"/>
    <w:rsid w:val="001766F3"/>
    <w:rsid w:val="00177286"/>
    <w:rsid w:val="00177F1A"/>
    <w:rsid w:val="0018043C"/>
    <w:rsid w:val="00181990"/>
    <w:rsid w:val="00181A1F"/>
    <w:rsid w:val="00182CA2"/>
    <w:rsid w:val="0018388D"/>
    <w:rsid w:val="00183A00"/>
    <w:rsid w:val="0018459D"/>
    <w:rsid w:val="0018545D"/>
    <w:rsid w:val="0018568E"/>
    <w:rsid w:val="00185C71"/>
    <w:rsid w:val="00186100"/>
    <w:rsid w:val="00186921"/>
    <w:rsid w:val="001900E5"/>
    <w:rsid w:val="00190372"/>
    <w:rsid w:val="00190675"/>
    <w:rsid w:val="00190B3D"/>
    <w:rsid w:val="00191404"/>
    <w:rsid w:val="00191564"/>
    <w:rsid w:val="0019167E"/>
    <w:rsid w:val="00192726"/>
    <w:rsid w:val="00192E7A"/>
    <w:rsid w:val="00194082"/>
    <w:rsid w:val="0019431B"/>
    <w:rsid w:val="0019490D"/>
    <w:rsid w:val="00194AE3"/>
    <w:rsid w:val="00195F6C"/>
    <w:rsid w:val="001960F5"/>
    <w:rsid w:val="001962B1"/>
    <w:rsid w:val="001973E5"/>
    <w:rsid w:val="0019767C"/>
    <w:rsid w:val="00197F1F"/>
    <w:rsid w:val="00197F23"/>
    <w:rsid w:val="001A09C0"/>
    <w:rsid w:val="001A120C"/>
    <w:rsid w:val="001A1CE3"/>
    <w:rsid w:val="001A1D55"/>
    <w:rsid w:val="001A2138"/>
    <w:rsid w:val="001A2B98"/>
    <w:rsid w:val="001A3A7B"/>
    <w:rsid w:val="001A3C24"/>
    <w:rsid w:val="001A3EA7"/>
    <w:rsid w:val="001A431E"/>
    <w:rsid w:val="001A464A"/>
    <w:rsid w:val="001A46A1"/>
    <w:rsid w:val="001A50B1"/>
    <w:rsid w:val="001A5229"/>
    <w:rsid w:val="001A5DAD"/>
    <w:rsid w:val="001A5EB3"/>
    <w:rsid w:val="001A6B3E"/>
    <w:rsid w:val="001A6BE6"/>
    <w:rsid w:val="001A6CCA"/>
    <w:rsid w:val="001A6DAC"/>
    <w:rsid w:val="001A7194"/>
    <w:rsid w:val="001A78E2"/>
    <w:rsid w:val="001B079F"/>
    <w:rsid w:val="001B09D2"/>
    <w:rsid w:val="001B0C2D"/>
    <w:rsid w:val="001B1243"/>
    <w:rsid w:val="001B1D8C"/>
    <w:rsid w:val="001B2FBA"/>
    <w:rsid w:val="001B34CD"/>
    <w:rsid w:val="001B3E8B"/>
    <w:rsid w:val="001B4A3A"/>
    <w:rsid w:val="001B5B24"/>
    <w:rsid w:val="001B5C76"/>
    <w:rsid w:val="001B5D7C"/>
    <w:rsid w:val="001B64B7"/>
    <w:rsid w:val="001B64E4"/>
    <w:rsid w:val="001B7E2A"/>
    <w:rsid w:val="001C19AE"/>
    <w:rsid w:val="001C1B34"/>
    <w:rsid w:val="001C1E58"/>
    <w:rsid w:val="001C2233"/>
    <w:rsid w:val="001C4587"/>
    <w:rsid w:val="001C4989"/>
    <w:rsid w:val="001C4AA3"/>
    <w:rsid w:val="001C56B6"/>
    <w:rsid w:val="001C58AC"/>
    <w:rsid w:val="001C7054"/>
    <w:rsid w:val="001C7F28"/>
    <w:rsid w:val="001D0080"/>
    <w:rsid w:val="001D2DD2"/>
    <w:rsid w:val="001D3E7D"/>
    <w:rsid w:val="001D3E90"/>
    <w:rsid w:val="001D4C59"/>
    <w:rsid w:val="001D4DEC"/>
    <w:rsid w:val="001D5026"/>
    <w:rsid w:val="001D54BB"/>
    <w:rsid w:val="001D70D1"/>
    <w:rsid w:val="001D7BC1"/>
    <w:rsid w:val="001D7C16"/>
    <w:rsid w:val="001D7C88"/>
    <w:rsid w:val="001D7E5E"/>
    <w:rsid w:val="001E07E1"/>
    <w:rsid w:val="001E0B4B"/>
    <w:rsid w:val="001E2344"/>
    <w:rsid w:val="001E24DB"/>
    <w:rsid w:val="001E30EF"/>
    <w:rsid w:val="001E3299"/>
    <w:rsid w:val="001E3490"/>
    <w:rsid w:val="001E3A19"/>
    <w:rsid w:val="001E3AAB"/>
    <w:rsid w:val="001E3F34"/>
    <w:rsid w:val="001E49F0"/>
    <w:rsid w:val="001E4CD4"/>
    <w:rsid w:val="001E4FB9"/>
    <w:rsid w:val="001E55D9"/>
    <w:rsid w:val="001E6A54"/>
    <w:rsid w:val="001E6EFB"/>
    <w:rsid w:val="001E6FCE"/>
    <w:rsid w:val="001E7074"/>
    <w:rsid w:val="001E77E9"/>
    <w:rsid w:val="001F0066"/>
    <w:rsid w:val="001F035D"/>
    <w:rsid w:val="001F0D7C"/>
    <w:rsid w:val="001F0D97"/>
    <w:rsid w:val="001F0F42"/>
    <w:rsid w:val="001F1388"/>
    <w:rsid w:val="001F2342"/>
    <w:rsid w:val="001F237F"/>
    <w:rsid w:val="001F2B06"/>
    <w:rsid w:val="001F2CCA"/>
    <w:rsid w:val="001F3BCF"/>
    <w:rsid w:val="001F5865"/>
    <w:rsid w:val="001F655C"/>
    <w:rsid w:val="001F6942"/>
    <w:rsid w:val="001F709E"/>
    <w:rsid w:val="001F72C6"/>
    <w:rsid w:val="001F749B"/>
    <w:rsid w:val="002008F6"/>
    <w:rsid w:val="002013DD"/>
    <w:rsid w:val="002015A1"/>
    <w:rsid w:val="00202079"/>
    <w:rsid w:val="002022F7"/>
    <w:rsid w:val="00202E80"/>
    <w:rsid w:val="00203826"/>
    <w:rsid w:val="00203BCA"/>
    <w:rsid w:val="00203F50"/>
    <w:rsid w:val="00204709"/>
    <w:rsid w:val="00204AB0"/>
    <w:rsid w:val="00204B79"/>
    <w:rsid w:val="00205237"/>
    <w:rsid w:val="00205292"/>
    <w:rsid w:val="00210724"/>
    <w:rsid w:val="00211B81"/>
    <w:rsid w:val="0021209B"/>
    <w:rsid w:val="00213B3F"/>
    <w:rsid w:val="00214E6B"/>
    <w:rsid w:val="002157B5"/>
    <w:rsid w:val="00215913"/>
    <w:rsid w:val="00216119"/>
    <w:rsid w:val="002161EE"/>
    <w:rsid w:val="002168BB"/>
    <w:rsid w:val="00217133"/>
    <w:rsid w:val="002175D7"/>
    <w:rsid w:val="00220286"/>
    <w:rsid w:val="0022103D"/>
    <w:rsid w:val="00221371"/>
    <w:rsid w:val="00221AA8"/>
    <w:rsid w:val="002220C9"/>
    <w:rsid w:val="00222D2F"/>
    <w:rsid w:val="00222DDA"/>
    <w:rsid w:val="00222EBD"/>
    <w:rsid w:val="0022332E"/>
    <w:rsid w:val="002234F2"/>
    <w:rsid w:val="002237FE"/>
    <w:rsid w:val="0022384C"/>
    <w:rsid w:val="0022496A"/>
    <w:rsid w:val="00224A0A"/>
    <w:rsid w:val="002251D8"/>
    <w:rsid w:val="00225BB4"/>
    <w:rsid w:val="002270FD"/>
    <w:rsid w:val="00227514"/>
    <w:rsid w:val="002276FE"/>
    <w:rsid w:val="002278F6"/>
    <w:rsid w:val="00227C11"/>
    <w:rsid w:val="00230935"/>
    <w:rsid w:val="00230DD9"/>
    <w:rsid w:val="00231132"/>
    <w:rsid w:val="00231486"/>
    <w:rsid w:val="00231D03"/>
    <w:rsid w:val="00231F1B"/>
    <w:rsid w:val="00231F3C"/>
    <w:rsid w:val="00233655"/>
    <w:rsid w:val="00233E9F"/>
    <w:rsid w:val="0023406D"/>
    <w:rsid w:val="00234324"/>
    <w:rsid w:val="00234B6F"/>
    <w:rsid w:val="00234D45"/>
    <w:rsid w:val="00235215"/>
    <w:rsid w:val="00235A64"/>
    <w:rsid w:val="00236969"/>
    <w:rsid w:val="00236AA7"/>
    <w:rsid w:val="00237090"/>
    <w:rsid w:val="00240794"/>
    <w:rsid w:val="00240F1E"/>
    <w:rsid w:val="00241145"/>
    <w:rsid w:val="0024272D"/>
    <w:rsid w:val="00243534"/>
    <w:rsid w:val="002435DA"/>
    <w:rsid w:val="002437DC"/>
    <w:rsid w:val="00244648"/>
    <w:rsid w:val="0024576E"/>
    <w:rsid w:val="00245F2F"/>
    <w:rsid w:val="0024604B"/>
    <w:rsid w:val="00250336"/>
    <w:rsid w:val="00251B66"/>
    <w:rsid w:val="00251D33"/>
    <w:rsid w:val="0025285D"/>
    <w:rsid w:val="00253216"/>
    <w:rsid w:val="002537E3"/>
    <w:rsid w:val="00254023"/>
    <w:rsid w:val="00254FE5"/>
    <w:rsid w:val="00255459"/>
    <w:rsid w:val="002557BB"/>
    <w:rsid w:val="00256A88"/>
    <w:rsid w:val="00256D4C"/>
    <w:rsid w:val="00256E21"/>
    <w:rsid w:val="00261016"/>
    <w:rsid w:val="0026144D"/>
    <w:rsid w:val="00261E7D"/>
    <w:rsid w:val="00262EDC"/>
    <w:rsid w:val="00263010"/>
    <w:rsid w:val="0026319C"/>
    <w:rsid w:val="002639F2"/>
    <w:rsid w:val="00263FF4"/>
    <w:rsid w:val="002649A0"/>
    <w:rsid w:val="00265CA7"/>
    <w:rsid w:val="00266201"/>
    <w:rsid w:val="00266378"/>
    <w:rsid w:val="002667FC"/>
    <w:rsid w:val="00267CDE"/>
    <w:rsid w:val="002706B8"/>
    <w:rsid w:val="00271A7B"/>
    <w:rsid w:val="00271B37"/>
    <w:rsid w:val="002730CE"/>
    <w:rsid w:val="002730D6"/>
    <w:rsid w:val="00273A8B"/>
    <w:rsid w:val="00274A24"/>
    <w:rsid w:val="00275289"/>
    <w:rsid w:val="002757DC"/>
    <w:rsid w:val="00275872"/>
    <w:rsid w:val="00275DE1"/>
    <w:rsid w:val="002804A0"/>
    <w:rsid w:val="00280E1E"/>
    <w:rsid w:val="00280FA7"/>
    <w:rsid w:val="00281D31"/>
    <w:rsid w:val="002821D4"/>
    <w:rsid w:val="0028275C"/>
    <w:rsid w:val="00282A6D"/>
    <w:rsid w:val="00283535"/>
    <w:rsid w:val="0028357C"/>
    <w:rsid w:val="00283DCC"/>
    <w:rsid w:val="00283E1D"/>
    <w:rsid w:val="00285016"/>
    <w:rsid w:val="0028516D"/>
    <w:rsid w:val="002855C3"/>
    <w:rsid w:val="002865F9"/>
    <w:rsid w:val="00286612"/>
    <w:rsid w:val="002868BB"/>
    <w:rsid w:val="0028699C"/>
    <w:rsid w:val="00287435"/>
    <w:rsid w:val="00287440"/>
    <w:rsid w:val="00287900"/>
    <w:rsid w:val="00287D37"/>
    <w:rsid w:val="002901DF"/>
    <w:rsid w:val="002904AD"/>
    <w:rsid w:val="0029053D"/>
    <w:rsid w:val="00292B34"/>
    <w:rsid w:val="00292C41"/>
    <w:rsid w:val="00292DA4"/>
    <w:rsid w:val="00293031"/>
    <w:rsid w:val="0029494A"/>
    <w:rsid w:val="002953E8"/>
    <w:rsid w:val="002957E6"/>
    <w:rsid w:val="00297976"/>
    <w:rsid w:val="002A0089"/>
    <w:rsid w:val="002A011E"/>
    <w:rsid w:val="002A0FCB"/>
    <w:rsid w:val="002A150F"/>
    <w:rsid w:val="002A19E5"/>
    <w:rsid w:val="002A23ED"/>
    <w:rsid w:val="002A260D"/>
    <w:rsid w:val="002A2821"/>
    <w:rsid w:val="002A2879"/>
    <w:rsid w:val="002A37A8"/>
    <w:rsid w:val="002A3924"/>
    <w:rsid w:val="002A3EE5"/>
    <w:rsid w:val="002A460A"/>
    <w:rsid w:val="002A4BB0"/>
    <w:rsid w:val="002A6414"/>
    <w:rsid w:val="002A64FF"/>
    <w:rsid w:val="002A6B63"/>
    <w:rsid w:val="002A6B9C"/>
    <w:rsid w:val="002B0A30"/>
    <w:rsid w:val="002B0FFD"/>
    <w:rsid w:val="002B1E3B"/>
    <w:rsid w:val="002B2AB5"/>
    <w:rsid w:val="002B3002"/>
    <w:rsid w:val="002B3B37"/>
    <w:rsid w:val="002B3FCD"/>
    <w:rsid w:val="002B42E9"/>
    <w:rsid w:val="002B4846"/>
    <w:rsid w:val="002B48C5"/>
    <w:rsid w:val="002B494C"/>
    <w:rsid w:val="002B5878"/>
    <w:rsid w:val="002B5D98"/>
    <w:rsid w:val="002B7209"/>
    <w:rsid w:val="002C00E0"/>
    <w:rsid w:val="002C034B"/>
    <w:rsid w:val="002C0A77"/>
    <w:rsid w:val="002C1492"/>
    <w:rsid w:val="002C21A0"/>
    <w:rsid w:val="002C2CFA"/>
    <w:rsid w:val="002C3414"/>
    <w:rsid w:val="002C34B0"/>
    <w:rsid w:val="002C38FC"/>
    <w:rsid w:val="002C41BB"/>
    <w:rsid w:val="002C4411"/>
    <w:rsid w:val="002C4803"/>
    <w:rsid w:val="002C4C64"/>
    <w:rsid w:val="002C5823"/>
    <w:rsid w:val="002C63B8"/>
    <w:rsid w:val="002C71D9"/>
    <w:rsid w:val="002C79EF"/>
    <w:rsid w:val="002C7D4D"/>
    <w:rsid w:val="002D05C7"/>
    <w:rsid w:val="002D0EEF"/>
    <w:rsid w:val="002D0F15"/>
    <w:rsid w:val="002D19E6"/>
    <w:rsid w:val="002D19F5"/>
    <w:rsid w:val="002D1AE1"/>
    <w:rsid w:val="002D2093"/>
    <w:rsid w:val="002D22D1"/>
    <w:rsid w:val="002D3B13"/>
    <w:rsid w:val="002D4C63"/>
    <w:rsid w:val="002D56E0"/>
    <w:rsid w:val="002D571C"/>
    <w:rsid w:val="002D58AE"/>
    <w:rsid w:val="002D7678"/>
    <w:rsid w:val="002D7985"/>
    <w:rsid w:val="002D7B52"/>
    <w:rsid w:val="002D7CEB"/>
    <w:rsid w:val="002E04D3"/>
    <w:rsid w:val="002E07C3"/>
    <w:rsid w:val="002E088C"/>
    <w:rsid w:val="002E14F3"/>
    <w:rsid w:val="002E1896"/>
    <w:rsid w:val="002E45EC"/>
    <w:rsid w:val="002E4E95"/>
    <w:rsid w:val="002E5854"/>
    <w:rsid w:val="002E6566"/>
    <w:rsid w:val="002E670C"/>
    <w:rsid w:val="002E6DD7"/>
    <w:rsid w:val="002E6EE8"/>
    <w:rsid w:val="002F0716"/>
    <w:rsid w:val="002F11CD"/>
    <w:rsid w:val="002F15BD"/>
    <w:rsid w:val="002F2B3C"/>
    <w:rsid w:val="002F2C99"/>
    <w:rsid w:val="002F2D57"/>
    <w:rsid w:val="002F2EFB"/>
    <w:rsid w:val="002F3019"/>
    <w:rsid w:val="002F34D6"/>
    <w:rsid w:val="002F3C1D"/>
    <w:rsid w:val="002F4F10"/>
    <w:rsid w:val="002F6801"/>
    <w:rsid w:val="002F6B45"/>
    <w:rsid w:val="002F70AA"/>
    <w:rsid w:val="002F7B09"/>
    <w:rsid w:val="002F7BC9"/>
    <w:rsid w:val="00300541"/>
    <w:rsid w:val="003014DC"/>
    <w:rsid w:val="0030173F"/>
    <w:rsid w:val="003019CA"/>
    <w:rsid w:val="00301EA5"/>
    <w:rsid w:val="003020B4"/>
    <w:rsid w:val="003025D9"/>
    <w:rsid w:val="003032C7"/>
    <w:rsid w:val="00303C52"/>
    <w:rsid w:val="00303EB0"/>
    <w:rsid w:val="00303FEA"/>
    <w:rsid w:val="00304028"/>
    <w:rsid w:val="00304CB9"/>
    <w:rsid w:val="00305CA5"/>
    <w:rsid w:val="00305D72"/>
    <w:rsid w:val="00307880"/>
    <w:rsid w:val="00307A46"/>
    <w:rsid w:val="0031000D"/>
    <w:rsid w:val="00310062"/>
    <w:rsid w:val="003106B5"/>
    <w:rsid w:val="0031083F"/>
    <w:rsid w:val="0031085B"/>
    <w:rsid w:val="00310CD8"/>
    <w:rsid w:val="00310D10"/>
    <w:rsid w:val="00310D67"/>
    <w:rsid w:val="0031183F"/>
    <w:rsid w:val="003119A1"/>
    <w:rsid w:val="00311CF3"/>
    <w:rsid w:val="00311E88"/>
    <w:rsid w:val="00312075"/>
    <w:rsid w:val="00312A7D"/>
    <w:rsid w:val="00313AB4"/>
    <w:rsid w:val="003142CE"/>
    <w:rsid w:val="00314346"/>
    <w:rsid w:val="00314511"/>
    <w:rsid w:val="003147B2"/>
    <w:rsid w:val="00315C28"/>
    <w:rsid w:val="00315E31"/>
    <w:rsid w:val="003166EA"/>
    <w:rsid w:val="0032074B"/>
    <w:rsid w:val="00320786"/>
    <w:rsid w:val="00320D70"/>
    <w:rsid w:val="0032123A"/>
    <w:rsid w:val="00321E15"/>
    <w:rsid w:val="00322E7C"/>
    <w:rsid w:val="00323477"/>
    <w:rsid w:val="00323488"/>
    <w:rsid w:val="003265C8"/>
    <w:rsid w:val="00326672"/>
    <w:rsid w:val="00326810"/>
    <w:rsid w:val="00326FA7"/>
    <w:rsid w:val="0032715A"/>
    <w:rsid w:val="00330E51"/>
    <w:rsid w:val="0033120E"/>
    <w:rsid w:val="00331C20"/>
    <w:rsid w:val="00331E07"/>
    <w:rsid w:val="00332169"/>
    <w:rsid w:val="00333155"/>
    <w:rsid w:val="0033340D"/>
    <w:rsid w:val="00333904"/>
    <w:rsid w:val="00333F1C"/>
    <w:rsid w:val="00334242"/>
    <w:rsid w:val="00334520"/>
    <w:rsid w:val="0033480B"/>
    <w:rsid w:val="00334B3C"/>
    <w:rsid w:val="003352FE"/>
    <w:rsid w:val="003371BC"/>
    <w:rsid w:val="00337B5F"/>
    <w:rsid w:val="0034207D"/>
    <w:rsid w:val="0034278D"/>
    <w:rsid w:val="003434CB"/>
    <w:rsid w:val="003441E6"/>
    <w:rsid w:val="0034443C"/>
    <w:rsid w:val="00345EE3"/>
    <w:rsid w:val="003462A5"/>
    <w:rsid w:val="003475F2"/>
    <w:rsid w:val="0035189E"/>
    <w:rsid w:val="003522E1"/>
    <w:rsid w:val="003534AE"/>
    <w:rsid w:val="0035431F"/>
    <w:rsid w:val="00354F33"/>
    <w:rsid w:val="00355362"/>
    <w:rsid w:val="00355679"/>
    <w:rsid w:val="00355DF5"/>
    <w:rsid w:val="00355E08"/>
    <w:rsid w:val="00356177"/>
    <w:rsid w:val="003563BE"/>
    <w:rsid w:val="00356BDA"/>
    <w:rsid w:val="00356CC7"/>
    <w:rsid w:val="00356F36"/>
    <w:rsid w:val="00357406"/>
    <w:rsid w:val="00357724"/>
    <w:rsid w:val="0035794B"/>
    <w:rsid w:val="00357992"/>
    <w:rsid w:val="003579A1"/>
    <w:rsid w:val="00360502"/>
    <w:rsid w:val="003606E9"/>
    <w:rsid w:val="00361061"/>
    <w:rsid w:val="00361088"/>
    <w:rsid w:val="003611ED"/>
    <w:rsid w:val="0036128F"/>
    <w:rsid w:val="003629EE"/>
    <w:rsid w:val="00362C2F"/>
    <w:rsid w:val="00362DBA"/>
    <w:rsid w:val="003631E1"/>
    <w:rsid w:val="00363DD3"/>
    <w:rsid w:val="00363F62"/>
    <w:rsid w:val="00363F91"/>
    <w:rsid w:val="00364BDF"/>
    <w:rsid w:val="00364FF5"/>
    <w:rsid w:val="00365C55"/>
    <w:rsid w:val="0036625F"/>
    <w:rsid w:val="00366495"/>
    <w:rsid w:val="003665B3"/>
    <w:rsid w:val="00366EC9"/>
    <w:rsid w:val="00366FF5"/>
    <w:rsid w:val="003704DC"/>
    <w:rsid w:val="00371542"/>
    <w:rsid w:val="003722A4"/>
    <w:rsid w:val="003726AA"/>
    <w:rsid w:val="00372700"/>
    <w:rsid w:val="00372970"/>
    <w:rsid w:val="00372BB9"/>
    <w:rsid w:val="00373227"/>
    <w:rsid w:val="00374215"/>
    <w:rsid w:val="003745E8"/>
    <w:rsid w:val="00374F94"/>
    <w:rsid w:val="00374FD0"/>
    <w:rsid w:val="003750F0"/>
    <w:rsid w:val="00375DD9"/>
    <w:rsid w:val="00375E94"/>
    <w:rsid w:val="00375FD4"/>
    <w:rsid w:val="00376079"/>
    <w:rsid w:val="00376D96"/>
    <w:rsid w:val="00376FD1"/>
    <w:rsid w:val="003802FC"/>
    <w:rsid w:val="003812F5"/>
    <w:rsid w:val="00382976"/>
    <w:rsid w:val="00382E82"/>
    <w:rsid w:val="00383896"/>
    <w:rsid w:val="00384CB0"/>
    <w:rsid w:val="00384CC6"/>
    <w:rsid w:val="00385182"/>
    <w:rsid w:val="00385726"/>
    <w:rsid w:val="003857CC"/>
    <w:rsid w:val="0038666A"/>
    <w:rsid w:val="00386939"/>
    <w:rsid w:val="00387093"/>
    <w:rsid w:val="0039028B"/>
    <w:rsid w:val="00391732"/>
    <w:rsid w:val="00391F2E"/>
    <w:rsid w:val="00393795"/>
    <w:rsid w:val="00393B0A"/>
    <w:rsid w:val="00393CDE"/>
    <w:rsid w:val="00393DE3"/>
    <w:rsid w:val="0039401F"/>
    <w:rsid w:val="003943B6"/>
    <w:rsid w:val="00395071"/>
    <w:rsid w:val="0039524C"/>
    <w:rsid w:val="003952B3"/>
    <w:rsid w:val="003958D0"/>
    <w:rsid w:val="00395EDC"/>
    <w:rsid w:val="00397579"/>
    <w:rsid w:val="0039761E"/>
    <w:rsid w:val="00397663"/>
    <w:rsid w:val="00397B1C"/>
    <w:rsid w:val="003A2B41"/>
    <w:rsid w:val="003A2DAE"/>
    <w:rsid w:val="003A3D37"/>
    <w:rsid w:val="003A4252"/>
    <w:rsid w:val="003A4714"/>
    <w:rsid w:val="003A4FF0"/>
    <w:rsid w:val="003A50DB"/>
    <w:rsid w:val="003A5126"/>
    <w:rsid w:val="003A5237"/>
    <w:rsid w:val="003A52F6"/>
    <w:rsid w:val="003A6259"/>
    <w:rsid w:val="003A62FA"/>
    <w:rsid w:val="003A6D88"/>
    <w:rsid w:val="003B0058"/>
    <w:rsid w:val="003B01A3"/>
    <w:rsid w:val="003B1697"/>
    <w:rsid w:val="003B24C4"/>
    <w:rsid w:val="003B2AC2"/>
    <w:rsid w:val="003B2C71"/>
    <w:rsid w:val="003B2F2D"/>
    <w:rsid w:val="003B40EB"/>
    <w:rsid w:val="003B41A5"/>
    <w:rsid w:val="003B4600"/>
    <w:rsid w:val="003B4754"/>
    <w:rsid w:val="003B50D9"/>
    <w:rsid w:val="003B51FA"/>
    <w:rsid w:val="003B527F"/>
    <w:rsid w:val="003B5AB7"/>
    <w:rsid w:val="003B719F"/>
    <w:rsid w:val="003B71F7"/>
    <w:rsid w:val="003B731E"/>
    <w:rsid w:val="003C0125"/>
    <w:rsid w:val="003C0819"/>
    <w:rsid w:val="003C245C"/>
    <w:rsid w:val="003C2C7B"/>
    <w:rsid w:val="003C3070"/>
    <w:rsid w:val="003C34BC"/>
    <w:rsid w:val="003C37BA"/>
    <w:rsid w:val="003C3DAA"/>
    <w:rsid w:val="003C49C6"/>
    <w:rsid w:val="003C4A68"/>
    <w:rsid w:val="003C5296"/>
    <w:rsid w:val="003C559A"/>
    <w:rsid w:val="003D004A"/>
    <w:rsid w:val="003D0287"/>
    <w:rsid w:val="003D0824"/>
    <w:rsid w:val="003D184A"/>
    <w:rsid w:val="003D290F"/>
    <w:rsid w:val="003D2CC8"/>
    <w:rsid w:val="003D3068"/>
    <w:rsid w:val="003D31E0"/>
    <w:rsid w:val="003D5EB9"/>
    <w:rsid w:val="003D5F0E"/>
    <w:rsid w:val="003D6A9C"/>
    <w:rsid w:val="003D70B3"/>
    <w:rsid w:val="003D766F"/>
    <w:rsid w:val="003D7E23"/>
    <w:rsid w:val="003D7ED6"/>
    <w:rsid w:val="003E0143"/>
    <w:rsid w:val="003E05FA"/>
    <w:rsid w:val="003E0D13"/>
    <w:rsid w:val="003E18DA"/>
    <w:rsid w:val="003E232B"/>
    <w:rsid w:val="003E316D"/>
    <w:rsid w:val="003E3F31"/>
    <w:rsid w:val="003E4138"/>
    <w:rsid w:val="003E509F"/>
    <w:rsid w:val="003E56F6"/>
    <w:rsid w:val="003E5A80"/>
    <w:rsid w:val="003E5EC5"/>
    <w:rsid w:val="003E5ECA"/>
    <w:rsid w:val="003E6458"/>
    <w:rsid w:val="003E6F19"/>
    <w:rsid w:val="003E71BB"/>
    <w:rsid w:val="003E7575"/>
    <w:rsid w:val="003E75A2"/>
    <w:rsid w:val="003E78D0"/>
    <w:rsid w:val="003E7A2B"/>
    <w:rsid w:val="003F0131"/>
    <w:rsid w:val="003F0640"/>
    <w:rsid w:val="003F1690"/>
    <w:rsid w:val="003F226B"/>
    <w:rsid w:val="003F2BFF"/>
    <w:rsid w:val="003F3F2F"/>
    <w:rsid w:val="003F3FB1"/>
    <w:rsid w:val="003F519B"/>
    <w:rsid w:val="003F5F1F"/>
    <w:rsid w:val="003F638A"/>
    <w:rsid w:val="003F66D1"/>
    <w:rsid w:val="004007E0"/>
    <w:rsid w:val="00400914"/>
    <w:rsid w:val="00400C64"/>
    <w:rsid w:val="00401963"/>
    <w:rsid w:val="00401CA2"/>
    <w:rsid w:val="004029F6"/>
    <w:rsid w:val="004038A9"/>
    <w:rsid w:val="0040432C"/>
    <w:rsid w:val="00404623"/>
    <w:rsid w:val="00404B26"/>
    <w:rsid w:val="00405F1D"/>
    <w:rsid w:val="00405F43"/>
    <w:rsid w:val="00407053"/>
    <w:rsid w:val="00407085"/>
    <w:rsid w:val="004076E7"/>
    <w:rsid w:val="0041027B"/>
    <w:rsid w:val="004106AF"/>
    <w:rsid w:val="00410C96"/>
    <w:rsid w:val="00410DD6"/>
    <w:rsid w:val="00411027"/>
    <w:rsid w:val="004113B5"/>
    <w:rsid w:val="00411B19"/>
    <w:rsid w:val="00411C35"/>
    <w:rsid w:val="0041277F"/>
    <w:rsid w:val="00413786"/>
    <w:rsid w:val="004139D8"/>
    <w:rsid w:val="00413ED2"/>
    <w:rsid w:val="00414AFF"/>
    <w:rsid w:val="00414D0B"/>
    <w:rsid w:val="00415410"/>
    <w:rsid w:val="004154E9"/>
    <w:rsid w:val="0041573B"/>
    <w:rsid w:val="0041589C"/>
    <w:rsid w:val="00415B3C"/>
    <w:rsid w:val="00415C24"/>
    <w:rsid w:val="004161E1"/>
    <w:rsid w:val="00416406"/>
    <w:rsid w:val="004169D4"/>
    <w:rsid w:val="004176A1"/>
    <w:rsid w:val="00417CB4"/>
    <w:rsid w:val="00420E92"/>
    <w:rsid w:val="0042202B"/>
    <w:rsid w:val="0042267E"/>
    <w:rsid w:val="00422702"/>
    <w:rsid w:val="00422A46"/>
    <w:rsid w:val="00423B58"/>
    <w:rsid w:val="004241FE"/>
    <w:rsid w:val="00424A57"/>
    <w:rsid w:val="00425509"/>
    <w:rsid w:val="004255A3"/>
    <w:rsid w:val="00425630"/>
    <w:rsid w:val="00426AE8"/>
    <w:rsid w:val="00427637"/>
    <w:rsid w:val="00427F6E"/>
    <w:rsid w:val="00430D9D"/>
    <w:rsid w:val="004314DE"/>
    <w:rsid w:val="004317AF"/>
    <w:rsid w:val="0043220D"/>
    <w:rsid w:val="00432EC4"/>
    <w:rsid w:val="00433B0A"/>
    <w:rsid w:val="00433E64"/>
    <w:rsid w:val="00434000"/>
    <w:rsid w:val="004341AA"/>
    <w:rsid w:val="004344B2"/>
    <w:rsid w:val="00435110"/>
    <w:rsid w:val="00435219"/>
    <w:rsid w:val="00435E18"/>
    <w:rsid w:val="00436309"/>
    <w:rsid w:val="00436ABD"/>
    <w:rsid w:val="00436C25"/>
    <w:rsid w:val="0044033C"/>
    <w:rsid w:val="0044047C"/>
    <w:rsid w:val="00440F5C"/>
    <w:rsid w:val="00441041"/>
    <w:rsid w:val="00441111"/>
    <w:rsid w:val="004418B2"/>
    <w:rsid w:val="00441E2E"/>
    <w:rsid w:val="00442247"/>
    <w:rsid w:val="00442749"/>
    <w:rsid w:val="0044284F"/>
    <w:rsid w:val="00442928"/>
    <w:rsid w:val="00442B32"/>
    <w:rsid w:val="004430EB"/>
    <w:rsid w:val="004438AB"/>
    <w:rsid w:val="00443FB9"/>
    <w:rsid w:val="00443FC3"/>
    <w:rsid w:val="004447DF"/>
    <w:rsid w:val="00444840"/>
    <w:rsid w:val="0044496E"/>
    <w:rsid w:val="0044527B"/>
    <w:rsid w:val="00445C0F"/>
    <w:rsid w:val="00445E67"/>
    <w:rsid w:val="00445F7E"/>
    <w:rsid w:val="00446088"/>
    <w:rsid w:val="004469D2"/>
    <w:rsid w:val="00450096"/>
    <w:rsid w:val="00450944"/>
    <w:rsid w:val="00451209"/>
    <w:rsid w:val="00451293"/>
    <w:rsid w:val="00452E67"/>
    <w:rsid w:val="0045308B"/>
    <w:rsid w:val="00453F47"/>
    <w:rsid w:val="00454308"/>
    <w:rsid w:val="004544DD"/>
    <w:rsid w:val="0045485F"/>
    <w:rsid w:val="00455507"/>
    <w:rsid w:val="00455F5C"/>
    <w:rsid w:val="004560C4"/>
    <w:rsid w:val="00456840"/>
    <w:rsid w:val="00456B7B"/>
    <w:rsid w:val="0045730D"/>
    <w:rsid w:val="00457E71"/>
    <w:rsid w:val="0046038C"/>
    <w:rsid w:val="0046084E"/>
    <w:rsid w:val="004609B6"/>
    <w:rsid w:val="00461A7C"/>
    <w:rsid w:val="00463499"/>
    <w:rsid w:val="004638DB"/>
    <w:rsid w:val="00463D79"/>
    <w:rsid w:val="00463E1C"/>
    <w:rsid w:val="004641CD"/>
    <w:rsid w:val="00464A2B"/>
    <w:rsid w:val="00465C88"/>
    <w:rsid w:val="00465D5B"/>
    <w:rsid w:val="00465EAE"/>
    <w:rsid w:val="00466327"/>
    <w:rsid w:val="00466D88"/>
    <w:rsid w:val="00466D8E"/>
    <w:rsid w:val="004674E6"/>
    <w:rsid w:val="00467796"/>
    <w:rsid w:val="00470C1A"/>
    <w:rsid w:val="00470D4B"/>
    <w:rsid w:val="00471097"/>
    <w:rsid w:val="004713EB"/>
    <w:rsid w:val="004720DE"/>
    <w:rsid w:val="004720F3"/>
    <w:rsid w:val="004724C7"/>
    <w:rsid w:val="004725F2"/>
    <w:rsid w:val="004726F6"/>
    <w:rsid w:val="00472B65"/>
    <w:rsid w:val="004738CD"/>
    <w:rsid w:val="00475F7F"/>
    <w:rsid w:val="00476CED"/>
    <w:rsid w:val="004771ED"/>
    <w:rsid w:val="004775E8"/>
    <w:rsid w:val="00481BD2"/>
    <w:rsid w:val="00481F31"/>
    <w:rsid w:val="004839F0"/>
    <w:rsid w:val="00484F27"/>
    <w:rsid w:val="00485B97"/>
    <w:rsid w:val="00485D48"/>
    <w:rsid w:val="00485E99"/>
    <w:rsid w:val="00486279"/>
    <w:rsid w:val="00486579"/>
    <w:rsid w:val="00490CAA"/>
    <w:rsid w:val="0049233D"/>
    <w:rsid w:val="004927D6"/>
    <w:rsid w:val="00492922"/>
    <w:rsid w:val="00492E3C"/>
    <w:rsid w:val="00493469"/>
    <w:rsid w:val="00493DE9"/>
    <w:rsid w:val="00494172"/>
    <w:rsid w:val="004948C1"/>
    <w:rsid w:val="00494E04"/>
    <w:rsid w:val="00495598"/>
    <w:rsid w:val="00495AC7"/>
    <w:rsid w:val="00495E6B"/>
    <w:rsid w:val="0049680D"/>
    <w:rsid w:val="00496A71"/>
    <w:rsid w:val="004978DE"/>
    <w:rsid w:val="0049795A"/>
    <w:rsid w:val="004A087D"/>
    <w:rsid w:val="004A0C30"/>
    <w:rsid w:val="004A150E"/>
    <w:rsid w:val="004A193B"/>
    <w:rsid w:val="004A2FCD"/>
    <w:rsid w:val="004A3352"/>
    <w:rsid w:val="004A3A53"/>
    <w:rsid w:val="004A5CE3"/>
    <w:rsid w:val="004A5D94"/>
    <w:rsid w:val="004B10AB"/>
    <w:rsid w:val="004B1166"/>
    <w:rsid w:val="004B165F"/>
    <w:rsid w:val="004B1716"/>
    <w:rsid w:val="004B179A"/>
    <w:rsid w:val="004B18C1"/>
    <w:rsid w:val="004B2CC8"/>
    <w:rsid w:val="004B42C1"/>
    <w:rsid w:val="004B4707"/>
    <w:rsid w:val="004B5759"/>
    <w:rsid w:val="004B583D"/>
    <w:rsid w:val="004B58B8"/>
    <w:rsid w:val="004B591F"/>
    <w:rsid w:val="004B7AB0"/>
    <w:rsid w:val="004B7E0E"/>
    <w:rsid w:val="004C00BD"/>
    <w:rsid w:val="004C0C42"/>
    <w:rsid w:val="004C10C1"/>
    <w:rsid w:val="004C15A0"/>
    <w:rsid w:val="004C1758"/>
    <w:rsid w:val="004C17CC"/>
    <w:rsid w:val="004C1D40"/>
    <w:rsid w:val="004C2098"/>
    <w:rsid w:val="004C2A55"/>
    <w:rsid w:val="004C2CCF"/>
    <w:rsid w:val="004C35F5"/>
    <w:rsid w:val="004C3B86"/>
    <w:rsid w:val="004C42C7"/>
    <w:rsid w:val="004C4CB0"/>
    <w:rsid w:val="004C4F9C"/>
    <w:rsid w:val="004C5597"/>
    <w:rsid w:val="004C5802"/>
    <w:rsid w:val="004C5CBB"/>
    <w:rsid w:val="004C6035"/>
    <w:rsid w:val="004C61A2"/>
    <w:rsid w:val="004C6653"/>
    <w:rsid w:val="004C6666"/>
    <w:rsid w:val="004C6853"/>
    <w:rsid w:val="004C6A82"/>
    <w:rsid w:val="004C7F2E"/>
    <w:rsid w:val="004D06A2"/>
    <w:rsid w:val="004D0A50"/>
    <w:rsid w:val="004D12D3"/>
    <w:rsid w:val="004D1551"/>
    <w:rsid w:val="004D1675"/>
    <w:rsid w:val="004D1A41"/>
    <w:rsid w:val="004D1CBB"/>
    <w:rsid w:val="004D2C09"/>
    <w:rsid w:val="004D3DF8"/>
    <w:rsid w:val="004D3EBE"/>
    <w:rsid w:val="004D539E"/>
    <w:rsid w:val="004D66F3"/>
    <w:rsid w:val="004D6EBD"/>
    <w:rsid w:val="004D776E"/>
    <w:rsid w:val="004D7AD2"/>
    <w:rsid w:val="004E0532"/>
    <w:rsid w:val="004E14A2"/>
    <w:rsid w:val="004E21C9"/>
    <w:rsid w:val="004E2E59"/>
    <w:rsid w:val="004E349D"/>
    <w:rsid w:val="004E4439"/>
    <w:rsid w:val="004E652E"/>
    <w:rsid w:val="004E6C0C"/>
    <w:rsid w:val="004F03C3"/>
    <w:rsid w:val="004F0C79"/>
    <w:rsid w:val="004F0E94"/>
    <w:rsid w:val="004F167A"/>
    <w:rsid w:val="004F3C9F"/>
    <w:rsid w:val="004F4EF5"/>
    <w:rsid w:val="004F5AD8"/>
    <w:rsid w:val="004F6061"/>
    <w:rsid w:val="004F6277"/>
    <w:rsid w:val="004F71CF"/>
    <w:rsid w:val="004F74C8"/>
    <w:rsid w:val="004F74DD"/>
    <w:rsid w:val="004F75AB"/>
    <w:rsid w:val="004F7DA2"/>
    <w:rsid w:val="0050037A"/>
    <w:rsid w:val="00500E9C"/>
    <w:rsid w:val="00501750"/>
    <w:rsid w:val="00503D4A"/>
    <w:rsid w:val="005043B0"/>
    <w:rsid w:val="00504993"/>
    <w:rsid w:val="00504A82"/>
    <w:rsid w:val="005056D2"/>
    <w:rsid w:val="005056D3"/>
    <w:rsid w:val="00505775"/>
    <w:rsid w:val="00505C01"/>
    <w:rsid w:val="00506B6D"/>
    <w:rsid w:val="00510665"/>
    <w:rsid w:val="00510842"/>
    <w:rsid w:val="00511594"/>
    <w:rsid w:val="00511895"/>
    <w:rsid w:val="00511A74"/>
    <w:rsid w:val="00512806"/>
    <w:rsid w:val="00512A73"/>
    <w:rsid w:val="00512E19"/>
    <w:rsid w:val="005135F1"/>
    <w:rsid w:val="005141BF"/>
    <w:rsid w:val="00514851"/>
    <w:rsid w:val="005150E6"/>
    <w:rsid w:val="0051584A"/>
    <w:rsid w:val="00515D92"/>
    <w:rsid w:val="00516964"/>
    <w:rsid w:val="00516F6F"/>
    <w:rsid w:val="00516F80"/>
    <w:rsid w:val="00517AA3"/>
    <w:rsid w:val="00522077"/>
    <w:rsid w:val="00522627"/>
    <w:rsid w:val="0052363B"/>
    <w:rsid w:val="00523F83"/>
    <w:rsid w:val="00524066"/>
    <w:rsid w:val="00524E07"/>
    <w:rsid w:val="00525019"/>
    <w:rsid w:val="00526CCD"/>
    <w:rsid w:val="005273F5"/>
    <w:rsid w:val="00527401"/>
    <w:rsid w:val="00527A9A"/>
    <w:rsid w:val="00530B41"/>
    <w:rsid w:val="00530C5D"/>
    <w:rsid w:val="00531160"/>
    <w:rsid w:val="00531907"/>
    <w:rsid w:val="00531925"/>
    <w:rsid w:val="00532C03"/>
    <w:rsid w:val="005330F2"/>
    <w:rsid w:val="00533446"/>
    <w:rsid w:val="005335A6"/>
    <w:rsid w:val="005340BF"/>
    <w:rsid w:val="005346CB"/>
    <w:rsid w:val="00534FE8"/>
    <w:rsid w:val="00535989"/>
    <w:rsid w:val="0053703C"/>
    <w:rsid w:val="00537CA9"/>
    <w:rsid w:val="00537EE3"/>
    <w:rsid w:val="00543C51"/>
    <w:rsid w:val="00544193"/>
    <w:rsid w:val="00547BAB"/>
    <w:rsid w:val="00547F55"/>
    <w:rsid w:val="00550358"/>
    <w:rsid w:val="00550515"/>
    <w:rsid w:val="00552A84"/>
    <w:rsid w:val="00552DD9"/>
    <w:rsid w:val="00553709"/>
    <w:rsid w:val="0055370E"/>
    <w:rsid w:val="00553B26"/>
    <w:rsid w:val="00553C6C"/>
    <w:rsid w:val="00553D55"/>
    <w:rsid w:val="0055555F"/>
    <w:rsid w:val="00555603"/>
    <w:rsid w:val="00556BD3"/>
    <w:rsid w:val="0055747E"/>
    <w:rsid w:val="00557837"/>
    <w:rsid w:val="00561C31"/>
    <w:rsid w:val="00561FA0"/>
    <w:rsid w:val="00562F19"/>
    <w:rsid w:val="00565016"/>
    <w:rsid w:val="005653E7"/>
    <w:rsid w:val="0056572A"/>
    <w:rsid w:val="00565831"/>
    <w:rsid w:val="00565E46"/>
    <w:rsid w:val="00565E70"/>
    <w:rsid w:val="00566092"/>
    <w:rsid w:val="00566708"/>
    <w:rsid w:val="00566A86"/>
    <w:rsid w:val="00566E4B"/>
    <w:rsid w:val="005676B1"/>
    <w:rsid w:val="00567DE3"/>
    <w:rsid w:val="00570181"/>
    <w:rsid w:val="00570B46"/>
    <w:rsid w:val="005710DC"/>
    <w:rsid w:val="005734CF"/>
    <w:rsid w:val="00573518"/>
    <w:rsid w:val="00574393"/>
    <w:rsid w:val="00575E29"/>
    <w:rsid w:val="00576709"/>
    <w:rsid w:val="00576921"/>
    <w:rsid w:val="00580049"/>
    <w:rsid w:val="00580717"/>
    <w:rsid w:val="0058094E"/>
    <w:rsid w:val="00580C4A"/>
    <w:rsid w:val="0058140C"/>
    <w:rsid w:val="00581429"/>
    <w:rsid w:val="005819AC"/>
    <w:rsid w:val="00581BF9"/>
    <w:rsid w:val="00582008"/>
    <w:rsid w:val="00582B8F"/>
    <w:rsid w:val="00582F0E"/>
    <w:rsid w:val="00583054"/>
    <w:rsid w:val="00583340"/>
    <w:rsid w:val="0058392D"/>
    <w:rsid w:val="005842A1"/>
    <w:rsid w:val="005869AB"/>
    <w:rsid w:val="00586CE3"/>
    <w:rsid w:val="005904B8"/>
    <w:rsid w:val="005919F4"/>
    <w:rsid w:val="0059287E"/>
    <w:rsid w:val="00592E19"/>
    <w:rsid w:val="00592E46"/>
    <w:rsid w:val="00593E02"/>
    <w:rsid w:val="00593E2B"/>
    <w:rsid w:val="00593F73"/>
    <w:rsid w:val="0059482C"/>
    <w:rsid w:val="00594FAF"/>
    <w:rsid w:val="005954EB"/>
    <w:rsid w:val="005969CF"/>
    <w:rsid w:val="005974DC"/>
    <w:rsid w:val="00597C51"/>
    <w:rsid w:val="005A16DA"/>
    <w:rsid w:val="005A1B07"/>
    <w:rsid w:val="005A24D5"/>
    <w:rsid w:val="005A24F6"/>
    <w:rsid w:val="005A28B2"/>
    <w:rsid w:val="005A3ED4"/>
    <w:rsid w:val="005A4A7E"/>
    <w:rsid w:val="005A5010"/>
    <w:rsid w:val="005A5169"/>
    <w:rsid w:val="005A596F"/>
    <w:rsid w:val="005A6895"/>
    <w:rsid w:val="005A6A00"/>
    <w:rsid w:val="005A74C2"/>
    <w:rsid w:val="005A74E3"/>
    <w:rsid w:val="005B0034"/>
    <w:rsid w:val="005B0561"/>
    <w:rsid w:val="005B10F8"/>
    <w:rsid w:val="005B12E0"/>
    <w:rsid w:val="005B1D55"/>
    <w:rsid w:val="005B2B38"/>
    <w:rsid w:val="005B2F21"/>
    <w:rsid w:val="005B36A8"/>
    <w:rsid w:val="005B36CF"/>
    <w:rsid w:val="005B3ED5"/>
    <w:rsid w:val="005B40F6"/>
    <w:rsid w:val="005B4AB9"/>
    <w:rsid w:val="005B5126"/>
    <w:rsid w:val="005B51A3"/>
    <w:rsid w:val="005B589A"/>
    <w:rsid w:val="005B7B24"/>
    <w:rsid w:val="005C0334"/>
    <w:rsid w:val="005C059C"/>
    <w:rsid w:val="005C0787"/>
    <w:rsid w:val="005C0BFD"/>
    <w:rsid w:val="005C1971"/>
    <w:rsid w:val="005C2C86"/>
    <w:rsid w:val="005C2DCB"/>
    <w:rsid w:val="005C316D"/>
    <w:rsid w:val="005C38A4"/>
    <w:rsid w:val="005C45D3"/>
    <w:rsid w:val="005C4A74"/>
    <w:rsid w:val="005C4ABB"/>
    <w:rsid w:val="005C5733"/>
    <w:rsid w:val="005C6E35"/>
    <w:rsid w:val="005C7437"/>
    <w:rsid w:val="005D0023"/>
    <w:rsid w:val="005D0AC3"/>
    <w:rsid w:val="005D10D9"/>
    <w:rsid w:val="005D13B9"/>
    <w:rsid w:val="005D5C15"/>
    <w:rsid w:val="005D610B"/>
    <w:rsid w:val="005D6460"/>
    <w:rsid w:val="005D67C3"/>
    <w:rsid w:val="005D6E72"/>
    <w:rsid w:val="005D78B4"/>
    <w:rsid w:val="005D78DD"/>
    <w:rsid w:val="005D7CAD"/>
    <w:rsid w:val="005E0D2D"/>
    <w:rsid w:val="005E0F13"/>
    <w:rsid w:val="005E12E8"/>
    <w:rsid w:val="005E2446"/>
    <w:rsid w:val="005E264B"/>
    <w:rsid w:val="005E3730"/>
    <w:rsid w:val="005E3D86"/>
    <w:rsid w:val="005E4103"/>
    <w:rsid w:val="005E4591"/>
    <w:rsid w:val="005E52BB"/>
    <w:rsid w:val="005E6477"/>
    <w:rsid w:val="005E69CF"/>
    <w:rsid w:val="005E6A2D"/>
    <w:rsid w:val="005E6AA4"/>
    <w:rsid w:val="005E6D9F"/>
    <w:rsid w:val="005E7472"/>
    <w:rsid w:val="005F0044"/>
    <w:rsid w:val="005F0134"/>
    <w:rsid w:val="005F043C"/>
    <w:rsid w:val="005F0777"/>
    <w:rsid w:val="005F16CE"/>
    <w:rsid w:val="005F16E1"/>
    <w:rsid w:val="005F1A21"/>
    <w:rsid w:val="005F250C"/>
    <w:rsid w:val="005F2841"/>
    <w:rsid w:val="005F2C54"/>
    <w:rsid w:val="005F364F"/>
    <w:rsid w:val="005F3964"/>
    <w:rsid w:val="005F3A86"/>
    <w:rsid w:val="005F5996"/>
    <w:rsid w:val="005F5ED7"/>
    <w:rsid w:val="005F688A"/>
    <w:rsid w:val="005F6C16"/>
    <w:rsid w:val="005F7068"/>
    <w:rsid w:val="00600326"/>
    <w:rsid w:val="00601308"/>
    <w:rsid w:val="00601717"/>
    <w:rsid w:val="00603785"/>
    <w:rsid w:val="00603C90"/>
    <w:rsid w:val="006046CD"/>
    <w:rsid w:val="006056B6"/>
    <w:rsid w:val="006059DA"/>
    <w:rsid w:val="00605F8C"/>
    <w:rsid w:val="0060641C"/>
    <w:rsid w:val="0061182B"/>
    <w:rsid w:val="00611B0D"/>
    <w:rsid w:val="00611D29"/>
    <w:rsid w:val="0061251E"/>
    <w:rsid w:val="00612ACF"/>
    <w:rsid w:val="006130EB"/>
    <w:rsid w:val="00613FB7"/>
    <w:rsid w:val="006143DC"/>
    <w:rsid w:val="00614E64"/>
    <w:rsid w:val="006151EF"/>
    <w:rsid w:val="0061541E"/>
    <w:rsid w:val="006157F9"/>
    <w:rsid w:val="00616F62"/>
    <w:rsid w:val="00616FD3"/>
    <w:rsid w:val="00617472"/>
    <w:rsid w:val="0061762F"/>
    <w:rsid w:val="00620377"/>
    <w:rsid w:val="00620508"/>
    <w:rsid w:val="00621254"/>
    <w:rsid w:val="006214AE"/>
    <w:rsid w:val="00622FA4"/>
    <w:rsid w:val="0062319F"/>
    <w:rsid w:val="00623FE5"/>
    <w:rsid w:val="0062481C"/>
    <w:rsid w:val="00624C76"/>
    <w:rsid w:val="00625B3E"/>
    <w:rsid w:val="00625CEF"/>
    <w:rsid w:val="006266C1"/>
    <w:rsid w:val="00626A68"/>
    <w:rsid w:val="00626BA3"/>
    <w:rsid w:val="006279A7"/>
    <w:rsid w:val="00627CED"/>
    <w:rsid w:val="0063098E"/>
    <w:rsid w:val="0063178A"/>
    <w:rsid w:val="00631AA8"/>
    <w:rsid w:val="00631B33"/>
    <w:rsid w:val="006320AC"/>
    <w:rsid w:val="006328DA"/>
    <w:rsid w:val="00633EC7"/>
    <w:rsid w:val="0063485A"/>
    <w:rsid w:val="00634B9D"/>
    <w:rsid w:val="00634FA4"/>
    <w:rsid w:val="0063501F"/>
    <w:rsid w:val="00635C9A"/>
    <w:rsid w:val="006363AB"/>
    <w:rsid w:val="00637137"/>
    <w:rsid w:val="0063768A"/>
    <w:rsid w:val="006377EA"/>
    <w:rsid w:val="0064157A"/>
    <w:rsid w:val="0064189E"/>
    <w:rsid w:val="0064190E"/>
    <w:rsid w:val="00641A46"/>
    <w:rsid w:val="0064458B"/>
    <w:rsid w:val="00645E2B"/>
    <w:rsid w:val="00645E86"/>
    <w:rsid w:val="00645FA1"/>
    <w:rsid w:val="006468FF"/>
    <w:rsid w:val="0064793C"/>
    <w:rsid w:val="00653C52"/>
    <w:rsid w:val="00654232"/>
    <w:rsid w:val="00655A85"/>
    <w:rsid w:val="00655FB0"/>
    <w:rsid w:val="00657568"/>
    <w:rsid w:val="00657697"/>
    <w:rsid w:val="00657C9A"/>
    <w:rsid w:val="0066014F"/>
    <w:rsid w:val="006602D1"/>
    <w:rsid w:val="006602D8"/>
    <w:rsid w:val="0066068D"/>
    <w:rsid w:val="00660D3F"/>
    <w:rsid w:val="00660FC3"/>
    <w:rsid w:val="006619CA"/>
    <w:rsid w:val="0066356B"/>
    <w:rsid w:val="00663A50"/>
    <w:rsid w:val="00663B01"/>
    <w:rsid w:val="006644B0"/>
    <w:rsid w:val="00665971"/>
    <w:rsid w:val="00665FB2"/>
    <w:rsid w:val="00666442"/>
    <w:rsid w:val="00666660"/>
    <w:rsid w:val="00666E07"/>
    <w:rsid w:val="0066794B"/>
    <w:rsid w:val="0067071D"/>
    <w:rsid w:val="006715D3"/>
    <w:rsid w:val="00671E1B"/>
    <w:rsid w:val="006723EF"/>
    <w:rsid w:val="0067292E"/>
    <w:rsid w:val="00672DC6"/>
    <w:rsid w:val="00674339"/>
    <w:rsid w:val="00674752"/>
    <w:rsid w:val="0067492B"/>
    <w:rsid w:val="00675943"/>
    <w:rsid w:val="0067595E"/>
    <w:rsid w:val="00675B6A"/>
    <w:rsid w:val="00675DF7"/>
    <w:rsid w:val="00677032"/>
    <w:rsid w:val="00677A40"/>
    <w:rsid w:val="00680496"/>
    <w:rsid w:val="00680954"/>
    <w:rsid w:val="00680A08"/>
    <w:rsid w:val="00680FD0"/>
    <w:rsid w:val="00681302"/>
    <w:rsid w:val="00682161"/>
    <w:rsid w:val="006827AA"/>
    <w:rsid w:val="00682F7D"/>
    <w:rsid w:val="00683740"/>
    <w:rsid w:val="006839B4"/>
    <w:rsid w:val="0068421C"/>
    <w:rsid w:val="006857F0"/>
    <w:rsid w:val="006859A5"/>
    <w:rsid w:val="00686841"/>
    <w:rsid w:val="00686D91"/>
    <w:rsid w:val="0068780B"/>
    <w:rsid w:val="00687849"/>
    <w:rsid w:val="00687C49"/>
    <w:rsid w:val="00687FB3"/>
    <w:rsid w:val="00690826"/>
    <w:rsid w:val="0069271E"/>
    <w:rsid w:val="006928C5"/>
    <w:rsid w:val="00692BBB"/>
    <w:rsid w:val="00693479"/>
    <w:rsid w:val="006935A3"/>
    <w:rsid w:val="00693812"/>
    <w:rsid w:val="00693FC1"/>
    <w:rsid w:val="00695DA1"/>
    <w:rsid w:val="0069640A"/>
    <w:rsid w:val="0069711B"/>
    <w:rsid w:val="00697CB0"/>
    <w:rsid w:val="006A0CDD"/>
    <w:rsid w:val="006A2415"/>
    <w:rsid w:val="006A2A6D"/>
    <w:rsid w:val="006A3144"/>
    <w:rsid w:val="006A36CD"/>
    <w:rsid w:val="006A46AB"/>
    <w:rsid w:val="006A4D35"/>
    <w:rsid w:val="006A4E3F"/>
    <w:rsid w:val="006A520A"/>
    <w:rsid w:val="006A63AB"/>
    <w:rsid w:val="006A68DE"/>
    <w:rsid w:val="006A7A8A"/>
    <w:rsid w:val="006A7D46"/>
    <w:rsid w:val="006B0510"/>
    <w:rsid w:val="006B0A40"/>
    <w:rsid w:val="006B0DD7"/>
    <w:rsid w:val="006B0E0E"/>
    <w:rsid w:val="006B2564"/>
    <w:rsid w:val="006B3621"/>
    <w:rsid w:val="006B3F06"/>
    <w:rsid w:val="006B450E"/>
    <w:rsid w:val="006B4841"/>
    <w:rsid w:val="006B4E7C"/>
    <w:rsid w:val="006B5080"/>
    <w:rsid w:val="006B5600"/>
    <w:rsid w:val="006B5A4B"/>
    <w:rsid w:val="006B60A5"/>
    <w:rsid w:val="006B689B"/>
    <w:rsid w:val="006B6DC7"/>
    <w:rsid w:val="006B6E8C"/>
    <w:rsid w:val="006B75A4"/>
    <w:rsid w:val="006B773D"/>
    <w:rsid w:val="006B7D74"/>
    <w:rsid w:val="006C0EBE"/>
    <w:rsid w:val="006C10F9"/>
    <w:rsid w:val="006C24BD"/>
    <w:rsid w:val="006C3ABD"/>
    <w:rsid w:val="006C3BF3"/>
    <w:rsid w:val="006C495A"/>
    <w:rsid w:val="006C4B56"/>
    <w:rsid w:val="006C6E85"/>
    <w:rsid w:val="006C7BCF"/>
    <w:rsid w:val="006C7BD6"/>
    <w:rsid w:val="006D0577"/>
    <w:rsid w:val="006D14B9"/>
    <w:rsid w:val="006D1709"/>
    <w:rsid w:val="006D33EB"/>
    <w:rsid w:val="006D36B4"/>
    <w:rsid w:val="006D3C5E"/>
    <w:rsid w:val="006D3F4B"/>
    <w:rsid w:val="006D407C"/>
    <w:rsid w:val="006D57F1"/>
    <w:rsid w:val="006D5C67"/>
    <w:rsid w:val="006D5E12"/>
    <w:rsid w:val="006D7E56"/>
    <w:rsid w:val="006D7ED5"/>
    <w:rsid w:val="006E13F7"/>
    <w:rsid w:val="006E1511"/>
    <w:rsid w:val="006E1BDF"/>
    <w:rsid w:val="006E2E99"/>
    <w:rsid w:val="006E2F57"/>
    <w:rsid w:val="006E2F9C"/>
    <w:rsid w:val="006E38CC"/>
    <w:rsid w:val="006E3CAA"/>
    <w:rsid w:val="006E3FDB"/>
    <w:rsid w:val="006E45E9"/>
    <w:rsid w:val="006E4F57"/>
    <w:rsid w:val="006E5B8C"/>
    <w:rsid w:val="006E71E5"/>
    <w:rsid w:val="006E7E34"/>
    <w:rsid w:val="006F02F3"/>
    <w:rsid w:val="006F03B0"/>
    <w:rsid w:val="006F10AF"/>
    <w:rsid w:val="006F10E3"/>
    <w:rsid w:val="006F113B"/>
    <w:rsid w:val="006F1188"/>
    <w:rsid w:val="006F1CF3"/>
    <w:rsid w:val="006F340E"/>
    <w:rsid w:val="006F3E47"/>
    <w:rsid w:val="006F41A8"/>
    <w:rsid w:val="006F475D"/>
    <w:rsid w:val="006F5147"/>
    <w:rsid w:val="006F5B38"/>
    <w:rsid w:val="006F7164"/>
    <w:rsid w:val="006F72DB"/>
    <w:rsid w:val="006F77A6"/>
    <w:rsid w:val="00700789"/>
    <w:rsid w:val="00700E37"/>
    <w:rsid w:val="0070143A"/>
    <w:rsid w:val="0070297D"/>
    <w:rsid w:val="00703180"/>
    <w:rsid w:val="007036AD"/>
    <w:rsid w:val="00703742"/>
    <w:rsid w:val="00704130"/>
    <w:rsid w:val="0070527D"/>
    <w:rsid w:val="00706CB6"/>
    <w:rsid w:val="00707C94"/>
    <w:rsid w:val="007122B3"/>
    <w:rsid w:val="0071232B"/>
    <w:rsid w:val="00712E75"/>
    <w:rsid w:val="00712F22"/>
    <w:rsid w:val="00713F23"/>
    <w:rsid w:val="007144E2"/>
    <w:rsid w:val="007148AA"/>
    <w:rsid w:val="00714C1D"/>
    <w:rsid w:val="00715DB6"/>
    <w:rsid w:val="00715E49"/>
    <w:rsid w:val="00716137"/>
    <w:rsid w:val="007172BE"/>
    <w:rsid w:val="0071766A"/>
    <w:rsid w:val="00717AAC"/>
    <w:rsid w:val="00720109"/>
    <w:rsid w:val="00720145"/>
    <w:rsid w:val="007211D4"/>
    <w:rsid w:val="00721DB6"/>
    <w:rsid w:val="007227C8"/>
    <w:rsid w:val="007238F2"/>
    <w:rsid w:val="0072496A"/>
    <w:rsid w:val="007258A7"/>
    <w:rsid w:val="00726678"/>
    <w:rsid w:val="007307BF"/>
    <w:rsid w:val="00731BD4"/>
    <w:rsid w:val="00733A0A"/>
    <w:rsid w:val="00734678"/>
    <w:rsid w:val="0073493C"/>
    <w:rsid w:val="00734C34"/>
    <w:rsid w:val="00736293"/>
    <w:rsid w:val="0073747C"/>
    <w:rsid w:val="00737AEC"/>
    <w:rsid w:val="007412B3"/>
    <w:rsid w:val="0074161B"/>
    <w:rsid w:val="0074192C"/>
    <w:rsid w:val="00741C48"/>
    <w:rsid w:val="00741CA5"/>
    <w:rsid w:val="00742294"/>
    <w:rsid w:val="00742BEC"/>
    <w:rsid w:val="00743659"/>
    <w:rsid w:val="00744016"/>
    <w:rsid w:val="0074404C"/>
    <w:rsid w:val="007446A9"/>
    <w:rsid w:val="007447B4"/>
    <w:rsid w:val="00744C57"/>
    <w:rsid w:val="00744F1F"/>
    <w:rsid w:val="0074631C"/>
    <w:rsid w:val="00746902"/>
    <w:rsid w:val="007476DF"/>
    <w:rsid w:val="0074791E"/>
    <w:rsid w:val="00747A84"/>
    <w:rsid w:val="00747F42"/>
    <w:rsid w:val="00750393"/>
    <w:rsid w:val="00750AFE"/>
    <w:rsid w:val="00751096"/>
    <w:rsid w:val="00751632"/>
    <w:rsid w:val="00751F94"/>
    <w:rsid w:val="00752748"/>
    <w:rsid w:val="00752D0E"/>
    <w:rsid w:val="00753714"/>
    <w:rsid w:val="00753D4E"/>
    <w:rsid w:val="00754599"/>
    <w:rsid w:val="007547CA"/>
    <w:rsid w:val="00754AB3"/>
    <w:rsid w:val="00754F38"/>
    <w:rsid w:val="0075597B"/>
    <w:rsid w:val="00755AA5"/>
    <w:rsid w:val="00756514"/>
    <w:rsid w:val="0075749B"/>
    <w:rsid w:val="007579A1"/>
    <w:rsid w:val="00760567"/>
    <w:rsid w:val="0076068A"/>
    <w:rsid w:val="00760DF7"/>
    <w:rsid w:val="0076276F"/>
    <w:rsid w:val="00762CFD"/>
    <w:rsid w:val="00763EC9"/>
    <w:rsid w:val="00763F68"/>
    <w:rsid w:val="007646B4"/>
    <w:rsid w:val="0076471C"/>
    <w:rsid w:val="00765D0E"/>
    <w:rsid w:val="007675A1"/>
    <w:rsid w:val="007705E3"/>
    <w:rsid w:val="007716E5"/>
    <w:rsid w:val="0077197A"/>
    <w:rsid w:val="00772AAD"/>
    <w:rsid w:val="00772E18"/>
    <w:rsid w:val="00773340"/>
    <w:rsid w:val="00773500"/>
    <w:rsid w:val="00773D9C"/>
    <w:rsid w:val="007744A9"/>
    <w:rsid w:val="00774801"/>
    <w:rsid w:val="00774993"/>
    <w:rsid w:val="00774F53"/>
    <w:rsid w:val="00775BE2"/>
    <w:rsid w:val="00775F6D"/>
    <w:rsid w:val="00776D4C"/>
    <w:rsid w:val="00777626"/>
    <w:rsid w:val="00780C84"/>
    <w:rsid w:val="0078132B"/>
    <w:rsid w:val="0078158D"/>
    <w:rsid w:val="00781595"/>
    <w:rsid w:val="00781D6B"/>
    <w:rsid w:val="00781EB6"/>
    <w:rsid w:val="0078287F"/>
    <w:rsid w:val="007828F6"/>
    <w:rsid w:val="00783ECC"/>
    <w:rsid w:val="0078472D"/>
    <w:rsid w:val="00784C3C"/>
    <w:rsid w:val="00784D1B"/>
    <w:rsid w:val="007860C0"/>
    <w:rsid w:val="0078631C"/>
    <w:rsid w:val="00787267"/>
    <w:rsid w:val="00787447"/>
    <w:rsid w:val="007874C1"/>
    <w:rsid w:val="00790264"/>
    <w:rsid w:val="0079043A"/>
    <w:rsid w:val="00791D73"/>
    <w:rsid w:val="0079286F"/>
    <w:rsid w:val="00792C5D"/>
    <w:rsid w:val="00792CDF"/>
    <w:rsid w:val="0079343A"/>
    <w:rsid w:val="00793804"/>
    <w:rsid w:val="007947CC"/>
    <w:rsid w:val="00794BB3"/>
    <w:rsid w:val="00794FF7"/>
    <w:rsid w:val="00795B6A"/>
    <w:rsid w:val="00795DCE"/>
    <w:rsid w:val="0079646E"/>
    <w:rsid w:val="00796719"/>
    <w:rsid w:val="00796F02"/>
    <w:rsid w:val="00797B60"/>
    <w:rsid w:val="007A0438"/>
    <w:rsid w:val="007A0762"/>
    <w:rsid w:val="007A0B51"/>
    <w:rsid w:val="007A166F"/>
    <w:rsid w:val="007A18F1"/>
    <w:rsid w:val="007A23E6"/>
    <w:rsid w:val="007A265F"/>
    <w:rsid w:val="007A2DBA"/>
    <w:rsid w:val="007A3579"/>
    <w:rsid w:val="007A3F79"/>
    <w:rsid w:val="007A3FAF"/>
    <w:rsid w:val="007A4D5C"/>
    <w:rsid w:val="007A62CA"/>
    <w:rsid w:val="007A6825"/>
    <w:rsid w:val="007A763A"/>
    <w:rsid w:val="007B00C8"/>
    <w:rsid w:val="007B01DF"/>
    <w:rsid w:val="007B0F1C"/>
    <w:rsid w:val="007B11A8"/>
    <w:rsid w:val="007B1AB1"/>
    <w:rsid w:val="007B2233"/>
    <w:rsid w:val="007B2487"/>
    <w:rsid w:val="007B24CD"/>
    <w:rsid w:val="007B2708"/>
    <w:rsid w:val="007B2A7E"/>
    <w:rsid w:val="007B2FD2"/>
    <w:rsid w:val="007B3276"/>
    <w:rsid w:val="007B3F5D"/>
    <w:rsid w:val="007B443D"/>
    <w:rsid w:val="007B50E9"/>
    <w:rsid w:val="007B51DD"/>
    <w:rsid w:val="007B5E47"/>
    <w:rsid w:val="007B6491"/>
    <w:rsid w:val="007B7395"/>
    <w:rsid w:val="007B74AA"/>
    <w:rsid w:val="007C0455"/>
    <w:rsid w:val="007C186E"/>
    <w:rsid w:val="007C1E97"/>
    <w:rsid w:val="007C1F9A"/>
    <w:rsid w:val="007C23EE"/>
    <w:rsid w:val="007C2448"/>
    <w:rsid w:val="007C2B1C"/>
    <w:rsid w:val="007C347B"/>
    <w:rsid w:val="007C358A"/>
    <w:rsid w:val="007C373F"/>
    <w:rsid w:val="007C3AF4"/>
    <w:rsid w:val="007C4CC4"/>
    <w:rsid w:val="007C5B01"/>
    <w:rsid w:val="007C5F9B"/>
    <w:rsid w:val="007C732F"/>
    <w:rsid w:val="007C7763"/>
    <w:rsid w:val="007D0796"/>
    <w:rsid w:val="007D150E"/>
    <w:rsid w:val="007D16E9"/>
    <w:rsid w:val="007D2359"/>
    <w:rsid w:val="007D324B"/>
    <w:rsid w:val="007D3D54"/>
    <w:rsid w:val="007D46A5"/>
    <w:rsid w:val="007D4BC6"/>
    <w:rsid w:val="007D4E99"/>
    <w:rsid w:val="007D5085"/>
    <w:rsid w:val="007D523F"/>
    <w:rsid w:val="007D52AB"/>
    <w:rsid w:val="007D5755"/>
    <w:rsid w:val="007D603B"/>
    <w:rsid w:val="007D6223"/>
    <w:rsid w:val="007D6E75"/>
    <w:rsid w:val="007D7A03"/>
    <w:rsid w:val="007E0366"/>
    <w:rsid w:val="007E0467"/>
    <w:rsid w:val="007E06EF"/>
    <w:rsid w:val="007E1048"/>
    <w:rsid w:val="007E1AFE"/>
    <w:rsid w:val="007E3331"/>
    <w:rsid w:val="007E345A"/>
    <w:rsid w:val="007E42B3"/>
    <w:rsid w:val="007E4B5D"/>
    <w:rsid w:val="007E5821"/>
    <w:rsid w:val="007E591B"/>
    <w:rsid w:val="007E598C"/>
    <w:rsid w:val="007E6ACC"/>
    <w:rsid w:val="007E7620"/>
    <w:rsid w:val="007E7E39"/>
    <w:rsid w:val="007F07B9"/>
    <w:rsid w:val="007F082F"/>
    <w:rsid w:val="007F0905"/>
    <w:rsid w:val="007F1370"/>
    <w:rsid w:val="007F17D2"/>
    <w:rsid w:val="007F1D3E"/>
    <w:rsid w:val="007F22BC"/>
    <w:rsid w:val="007F3202"/>
    <w:rsid w:val="007F35A1"/>
    <w:rsid w:val="007F36F2"/>
    <w:rsid w:val="007F3995"/>
    <w:rsid w:val="007F3C8C"/>
    <w:rsid w:val="007F3EF3"/>
    <w:rsid w:val="007F477B"/>
    <w:rsid w:val="007F5153"/>
    <w:rsid w:val="007F578B"/>
    <w:rsid w:val="007F6C73"/>
    <w:rsid w:val="00800357"/>
    <w:rsid w:val="00801322"/>
    <w:rsid w:val="00801EE3"/>
    <w:rsid w:val="00802937"/>
    <w:rsid w:val="00802AB6"/>
    <w:rsid w:val="00803FE4"/>
    <w:rsid w:val="00804D05"/>
    <w:rsid w:val="008064AE"/>
    <w:rsid w:val="00806E3A"/>
    <w:rsid w:val="00806FFA"/>
    <w:rsid w:val="00807611"/>
    <w:rsid w:val="0081071E"/>
    <w:rsid w:val="008127AF"/>
    <w:rsid w:val="00812F47"/>
    <w:rsid w:val="008135E7"/>
    <w:rsid w:val="008149AF"/>
    <w:rsid w:val="00814C55"/>
    <w:rsid w:val="00815D2F"/>
    <w:rsid w:val="008164D9"/>
    <w:rsid w:val="008165A5"/>
    <w:rsid w:val="00816763"/>
    <w:rsid w:val="00816B32"/>
    <w:rsid w:val="00816C68"/>
    <w:rsid w:val="00816F2F"/>
    <w:rsid w:val="00817122"/>
    <w:rsid w:val="00817720"/>
    <w:rsid w:val="00817B2E"/>
    <w:rsid w:val="00817C96"/>
    <w:rsid w:val="00817E42"/>
    <w:rsid w:val="00820832"/>
    <w:rsid w:val="00820A14"/>
    <w:rsid w:val="0082121D"/>
    <w:rsid w:val="0082188B"/>
    <w:rsid w:val="008229A0"/>
    <w:rsid w:val="00822DAC"/>
    <w:rsid w:val="00822DC5"/>
    <w:rsid w:val="0082342C"/>
    <w:rsid w:val="008237B2"/>
    <w:rsid w:val="0082438B"/>
    <w:rsid w:val="0082457E"/>
    <w:rsid w:val="00824672"/>
    <w:rsid w:val="00824E52"/>
    <w:rsid w:val="008255C5"/>
    <w:rsid w:val="00826459"/>
    <w:rsid w:val="00826A78"/>
    <w:rsid w:val="0082793F"/>
    <w:rsid w:val="008311B8"/>
    <w:rsid w:val="00831623"/>
    <w:rsid w:val="008343F4"/>
    <w:rsid w:val="0083506D"/>
    <w:rsid w:val="00835596"/>
    <w:rsid w:val="00835C43"/>
    <w:rsid w:val="00835E01"/>
    <w:rsid w:val="008361AA"/>
    <w:rsid w:val="0083685B"/>
    <w:rsid w:val="00836FE9"/>
    <w:rsid w:val="0083729A"/>
    <w:rsid w:val="008375D6"/>
    <w:rsid w:val="0084018F"/>
    <w:rsid w:val="008404C4"/>
    <w:rsid w:val="0084060B"/>
    <w:rsid w:val="00841B68"/>
    <w:rsid w:val="0084227F"/>
    <w:rsid w:val="0084229F"/>
    <w:rsid w:val="00842D2C"/>
    <w:rsid w:val="008443D1"/>
    <w:rsid w:val="0084449B"/>
    <w:rsid w:val="0084731B"/>
    <w:rsid w:val="0085024B"/>
    <w:rsid w:val="00850785"/>
    <w:rsid w:val="00850F78"/>
    <w:rsid w:val="008518EC"/>
    <w:rsid w:val="00852EA4"/>
    <w:rsid w:val="008545AC"/>
    <w:rsid w:val="00854B60"/>
    <w:rsid w:val="00854BE8"/>
    <w:rsid w:val="00857A82"/>
    <w:rsid w:val="00860480"/>
    <w:rsid w:val="00861326"/>
    <w:rsid w:val="00861E9C"/>
    <w:rsid w:val="00863284"/>
    <w:rsid w:val="00863832"/>
    <w:rsid w:val="00863DAA"/>
    <w:rsid w:val="00863E19"/>
    <w:rsid w:val="008643BF"/>
    <w:rsid w:val="00864BEC"/>
    <w:rsid w:val="00865318"/>
    <w:rsid w:val="00866442"/>
    <w:rsid w:val="008678F6"/>
    <w:rsid w:val="008679D3"/>
    <w:rsid w:val="00867F86"/>
    <w:rsid w:val="008700C4"/>
    <w:rsid w:val="008707BA"/>
    <w:rsid w:val="008723C1"/>
    <w:rsid w:val="00872860"/>
    <w:rsid w:val="00873BAE"/>
    <w:rsid w:val="00873D61"/>
    <w:rsid w:val="00874B74"/>
    <w:rsid w:val="00874D61"/>
    <w:rsid w:val="008751C1"/>
    <w:rsid w:val="008753DA"/>
    <w:rsid w:val="0087567F"/>
    <w:rsid w:val="00875715"/>
    <w:rsid w:val="00875ED2"/>
    <w:rsid w:val="0087666C"/>
    <w:rsid w:val="00876821"/>
    <w:rsid w:val="00876C5E"/>
    <w:rsid w:val="00877149"/>
    <w:rsid w:val="008813A2"/>
    <w:rsid w:val="00881DA3"/>
    <w:rsid w:val="0088307E"/>
    <w:rsid w:val="00884684"/>
    <w:rsid w:val="00885F19"/>
    <w:rsid w:val="00887B2E"/>
    <w:rsid w:val="00887C82"/>
    <w:rsid w:val="00891371"/>
    <w:rsid w:val="008915BA"/>
    <w:rsid w:val="008929BC"/>
    <w:rsid w:val="008934E8"/>
    <w:rsid w:val="008941A0"/>
    <w:rsid w:val="00895663"/>
    <w:rsid w:val="0089598E"/>
    <w:rsid w:val="00895F18"/>
    <w:rsid w:val="008A1707"/>
    <w:rsid w:val="008A1B70"/>
    <w:rsid w:val="008A2B3C"/>
    <w:rsid w:val="008A427F"/>
    <w:rsid w:val="008A470E"/>
    <w:rsid w:val="008A5161"/>
    <w:rsid w:val="008A5602"/>
    <w:rsid w:val="008A61D9"/>
    <w:rsid w:val="008A65F2"/>
    <w:rsid w:val="008A698D"/>
    <w:rsid w:val="008A6C58"/>
    <w:rsid w:val="008B04BB"/>
    <w:rsid w:val="008B0C2A"/>
    <w:rsid w:val="008B1198"/>
    <w:rsid w:val="008B1C48"/>
    <w:rsid w:val="008B1F2A"/>
    <w:rsid w:val="008B2724"/>
    <w:rsid w:val="008B29BA"/>
    <w:rsid w:val="008B2B28"/>
    <w:rsid w:val="008B2BD5"/>
    <w:rsid w:val="008B414B"/>
    <w:rsid w:val="008B591E"/>
    <w:rsid w:val="008C109B"/>
    <w:rsid w:val="008C1556"/>
    <w:rsid w:val="008C1CB5"/>
    <w:rsid w:val="008C2DFB"/>
    <w:rsid w:val="008C44AA"/>
    <w:rsid w:val="008C54F0"/>
    <w:rsid w:val="008C6D2B"/>
    <w:rsid w:val="008C7C27"/>
    <w:rsid w:val="008C7E1C"/>
    <w:rsid w:val="008D046A"/>
    <w:rsid w:val="008D046E"/>
    <w:rsid w:val="008D19F9"/>
    <w:rsid w:val="008D1AA2"/>
    <w:rsid w:val="008D1B88"/>
    <w:rsid w:val="008D1FC1"/>
    <w:rsid w:val="008D22AC"/>
    <w:rsid w:val="008D2648"/>
    <w:rsid w:val="008D2DD0"/>
    <w:rsid w:val="008D354F"/>
    <w:rsid w:val="008D4267"/>
    <w:rsid w:val="008D5B26"/>
    <w:rsid w:val="008D68F5"/>
    <w:rsid w:val="008D69A9"/>
    <w:rsid w:val="008D6E3C"/>
    <w:rsid w:val="008D705D"/>
    <w:rsid w:val="008D73AA"/>
    <w:rsid w:val="008D75A6"/>
    <w:rsid w:val="008E0760"/>
    <w:rsid w:val="008E088D"/>
    <w:rsid w:val="008E180E"/>
    <w:rsid w:val="008E2143"/>
    <w:rsid w:val="008E305F"/>
    <w:rsid w:val="008E362E"/>
    <w:rsid w:val="008E4219"/>
    <w:rsid w:val="008E4800"/>
    <w:rsid w:val="008E54D1"/>
    <w:rsid w:val="008E5A6C"/>
    <w:rsid w:val="008E6835"/>
    <w:rsid w:val="008E68C3"/>
    <w:rsid w:val="008E70F6"/>
    <w:rsid w:val="008E78A2"/>
    <w:rsid w:val="008E7E09"/>
    <w:rsid w:val="008F01AF"/>
    <w:rsid w:val="008F0886"/>
    <w:rsid w:val="008F135A"/>
    <w:rsid w:val="008F14E2"/>
    <w:rsid w:val="008F1C85"/>
    <w:rsid w:val="008F1D8F"/>
    <w:rsid w:val="008F1F6A"/>
    <w:rsid w:val="008F2224"/>
    <w:rsid w:val="008F2253"/>
    <w:rsid w:val="008F2D8B"/>
    <w:rsid w:val="008F2EC1"/>
    <w:rsid w:val="008F3050"/>
    <w:rsid w:val="008F332B"/>
    <w:rsid w:val="008F43F9"/>
    <w:rsid w:val="008F51AF"/>
    <w:rsid w:val="008F59A0"/>
    <w:rsid w:val="008F6763"/>
    <w:rsid w:val="008F6BAF"/>
    <w:rsid w:val="008F71CD"/>
    <w:rsid w:val="00900BE5"/>
    <w:rsid w:val="00900D2C"/>
    <w:rsid w:val="009012D5"/>
    <w:rsid w:val="0090164F"/>
    <w:rsid w:val="00901B3D"/>
    <w:rsid w:val="00902D49"/>
    <w:rsid w:val="00902EA1"/>
    <w:rsid w:val="00903593"/>
    <w:rsid w:val="00903E8F"/>
    <w:rsid w:val="00904906"/>
    <w:rsid w:val="00904F45"/>
    <w:rsid w:val="009050C3"/>
    <w:rsid w:val="009056DE"/>
    <w:rsid w:val="0090572D"/>
    <w:rsid w:val="00906502"/>
    <w:rsid w:val="00906571"/>
    <w:rsid w:val="00906591"/>
    <w:rsid w:val="009066C1"/>
    <w:rsid w:val="00906901"/>
    <w:rsid w:val="00906A58"/>
    <w:rsid w:val="00906C2C"/>
    <w:rsid w:val="00906DE8"/>
    <w:rsid w:val="009075C7"/>
    <w:rsid w:val="00910461"/>
    <w:rsid w:val="00910D3D"/>
    <w:rsid w:val="00911D46"/>
    <w:rsid w:val="00914819"/>
    <w:rsid w:val="00914B3A"/>
    <w:rsid w:val="00914F70"/>
    <w:rsid w:val="009151D1"/>
    <w:rsid w:val="009170D2"/>
    <w:rsid w:val="00917217"/>
    <w:rsid w:val="00917E7E"/>
    <w:rsid w:val="00917F76"/>
    <w:rsid w:val="00920166"/>
    <w:rsid w:val="009202D6"/>
    <w:rsid w:val="0092041C"/>
    <w:rsid w:val="009206E0"/>
    <w:rsid w:val="00920D65"/>
    <w:rsid w:val="009217FD"/>
    <w:rsid w:val="00921D2E"/>
    <w:rsid w:val="00921D5D"/>
    <w:rsid w:val="0092283D"/>
    <w:rsid w:val="00922CDD"/>
    <w:rsid w:val="00923F22"/>
    <w:rsid w:val="00923F46"/>
    <w:rsid w:val="00924A5D"/>
    <w:rsid w:val="00925D7E"/>
    <w:rsid w:val="00926177"/>
    <w:rsid w:val="0092632F"/>
    <w:rsid w:val="00926390"/>
    <w:rsid w:val="0092654D"/>
    <w:rsid w:val="00926F55"/>
    <w:rsid w:val="009272EC"/>
    <w:rsid w:val="00927596"/>
    <w:rsid w:val="00927AF7"/>
    <w:rsid w:val="00930668"/>
    <w:rsid w:val="00930D2F"/>
    <w:rsid w:val="009318DE"/>
    <w:rsid w:val="00931A73"/>
    <w:rsid w:val="00931B44"/>
    <w:rsid w:val="00932BC7"/>
    <w:rsid w:val="00933020"/>
    <w:rsid w:val="0093403E"/>
    <w:rsid w:val="00934C7B"/>
    <w:rsid w:val="0093510B"/>
    <w:rsid w:val="00935820"/>
    <w:rsid w:val="00935EB9"/>
    <w:rsid w:val="00935F51"/>
    <w:rsid w:val="00936121"/>
    <w:rsid w:val="00936129"/>
    <w:rsid w:val="00936DDD"/>
    <w:rsid w:val="00937996"/>
    <w:rsid w:val="009401B5"/>
    <w:rsid w:val="009416CD"/>
    <w:rsid w:val="00942F4F"/>
    <w:rsid w:val="0094338C"/>
    <w:rsid w:val="00944948"/>
    <w:rsid w:val="009449FE"/>
    <w:rsid w:val="00944C96"/>
    <w:rsid w:val="0094525F"/>
    <w:rsid w:val="009455B3"/>
    <w:rsid w:val="009456F0"/>
    <w:rsid w:val="00946800"/>
    <w:rsid w:val="00946A94"/>
    <w:rsid w:val="009471CF"/>
    <w:rsid w:val="00950913"/>
    <w:rsid w:val="0095225C"/>
    <w:rsid w:val="00953A98"/>
    <w:rsid w:val="00953B10"/>
    <w:rsid w:val="00953F7C"/>
    <w:rsid w:val="009543FA"/>
    <w:rsid w:val="00955B47"/>
    <w:rsid w:val="00956071"/>
    <w:rsid w:val="00956BDE"/>
    <w:rsid w:val="00957444"/>
    <w:rsid w:val="00957678"/>
    <w:rsid w:val="0095772B"/>
    <w:rsid w:val="009605F7"/>
    <w:rsid w:val="00960E05"/>
    <w:rsid w:val="00961E4F"/>
    <w:rsid w:val="00961FAD"/>
    <w:rsid w:val="00962847"/>
    <w:rsid w:val="009646D0"/>
    <w:rsid w:val="0096527A"/>
    <w:rsid w:val="00965280"/>
    <w:rsid w:val="00965D7A"/>
    <w:rsid w:val="00967335"/>
    <w:rsid w:val="00967645"/>
    <w:rsid w:val="00967CD3"/>
    <w:rsid w:val="00967E55"/>
    <w:rsid w:val="009706A3"/>
    <w:rsid w:val="00970836"/>
    <w:rsid w:val="00970C31"/>
    <w:rsid w:val="009718F6"/>
    <w:rsid w:val="009725B3"/>
    <w:rsid w:val="0097277F"/>
    <w:rsid w:val="00972946"/>
    <w:rsid w:val="00972F24"/>
    <w:rsid w:val="00973170"/>
    <w:rsid w:val="00973290"/>
    <w:rsid w:val="00973366"/>
    <w:rsid w:val="00973DBD"/>
    <w:rsid w:val="00973E5D"/>
    <w:rsid w:val="00974627"/>
    <w:rsid w:val="0097487D"/>
    <w:rsid w:val="00974E07"/>
    <w:rsid w:val="009751E2"/>
    <w:rsid w:val="009753D0"/>
    <w:rsid w:val="00975422"/>
    <w:rsid w:val="0097698A"/>
    <w:rsid w:val="00977352"/>
    <w:rsid w:val="009777C8"/>
    <w:rsid w:val="00977CA3"/>
    <w:rsid w:val="009810A8"/>
    <w:rsid w:val="00981CF3"/>
    <w:rsid w:val="00981D0B"/>
    <w:rsid w:val="00982860"/>
    <w:rsid w:val="00982BCB"/>
    <w:rsid w:val="009830BE"/>
    <w:rsid w:val="00984B7C"/>
    <w:rsid w:val="00985F7B"/>
    <w:rsid w:val="00986769"/>
    <w:rsid w:val="00987744"/>
    <w:rsid w:val="0098779C"/>
    <w:rsid w:val="00990425"/>
    <w:rsid w:val="00990CA7"/>
    <w:rsid w:val="00991137"/>
    <w:rsid w:val="009911C8"/>
    <w:rsid w:val="00993100"/>
    <w:rsid w:val="0099314B"/>
    <w:rsid w:val="00994D30"/>
    <w:rsid w:val="00994EC0"/>
    <w:rsid w:val="00994F61"/>
    <w:rsid w:val="009967FB"/>
    <w:rsid w:val="009968DA"/>
    <w:rsid w:val="00997538"/>
    <w:rsid w:val="00997EB1"/>
    <w:rsid w:val="009A0754"/>
    <w:rsid w:val="009A098A"/>
    <w:rsid w:val="009A0AA9"/>
    <w:rsid w:val="009A0E65"/>
    <w:rsid w:val="009A0EE2"/>
    <w:rsid w:val="009A0FE9"/>
    <w:rsid w:val="009A2426"/>
    <w:rsid w:val="009A26AD"/>
    <w:rsid w:val="009A3279"/>
    <w:rsid w:val="009A5FF9"/>
    <w:rsid w:val="009A620B"/>
    <w:rsid w:val="009A6314"/>
    <w:rsid w:val="009A65FC"/>
    <w:rsid w:val="009A6637"/>
    <w:rsid w:val="009A6B97"/>
    <w:rsid w:val="009A7999"/>
    <w:rsid w:val="009A7DD3"/>
    <w:rsid w:val="009B07BB"/>
    <w:rsid w:val="009B0C5C"/>
    <w:rsid w:val="009B1C97"/>
    <w:rsid w:val="009B3B95"/>
    <w:rsid w:val="009B5E4B"/>
    <w:rsid w:val="009B683B"/>
    <w:rsid w:val="009C041A"/>
    <w:rsid w:val="009C060F"/>
    <w:rsid w:val="009C0704"/>
    <w:rsid w:val="009C1056"/>
    <w:rsid w:val="009C1213"/>
    <w:rsid w:val="009C1E3B"/>
    <w:rsid w:val="009C2078"/>
    <w:rsid w:val="009C280B"/>
    <w:rsid w:val="009C2BCF"/>
    <w:rsid w:val="009C2DE1"/>
    <w:rsid w:val="009C3685"/>
    <w:rsid w:val="009C454C"/>
    <w:rsid w:val="009C461D"/>
    <w:rsid w:val="009C6464"/>
    <w:rsid w:val="009C6A6D"/>
    <w:rsid w:val="009C6F0E"/>
    <w:rsid w:val="009C7632"/>
    <w:rsid w:val="009C7783"/>
    <w:rsid w:val="009D008D"/>
    <w:rsid w:val="009D0574"/>
    <w:rsid w:val="009D0A60"/>
    <w:rsid w:val="009D0EDC"/>
    <w:rsid w:val="009D2840"/>
    <w:rsid w:val="009D357B"/>
    <w:rsid w:val="009D4B71"/>
    <w:rsid w:val="009D791A"/>
    <w:rsid w:val="009E0027"/>
    <w:rsid w:val="009E13B4"/>
    <w:rsid w:val="009E16C9"/>
    <w:rsid w:val="009E2579"/>
    <w:rsid w:val="009E2C20"/>
    <w:rsid w:val="009E2F06"/>
    <w:rsid w:val="009E3277"/>
    <w:rsid w:val="009E488D"/>
    <w:rsid w:val="009E4AC0"/>
    <w:rsid w:val="009E4C25"/>
    <w:rsid w:val="009E4D08"/>
    <w:rsid w:val="009E5295"/>
    <w:rsid w:val="009E561C"/>
    <w:rsid w:val="009E5B9E"/>
    <w:rsid w:val="009E606B"/>
    <w:rsid w:val="009E6169"/>
    <w:rsid w:val="009E652A"/>
    <w:rsid w:val="009E6679"/>
    <w:rsid w:val="009E66EC"/>
    <w:rsid w:val="009E7DE4"/>
    <w:rsid w:val="009E7EFC"/>
    <w:rsid w:val="009F00DC"/>
    <w:rsid w:val="009F0ECF"/>
    <w:rsid w:val="009F12B9"/>
    <w:rsid w:val="009F15CB"/>
    <w:rsid w:val="009F170C"/>
    <w:rsid w:val="009F1CF0"/>
    <w:rsid w:val="009F1FCB"/>
    <w:rsid w:val="009F20E0"/>
    <w:rsid w:val="009F2631"/>
    <w:rsid w:val="009F2B76"/>
    <w:rsid w:val="009F3FCD"/>
    <w:rsid w:val="009F5F83"/>
    <w:rsid w:val="009F698F"/>
    <w:rsid w:val="009F6E25"/>
    <w:rsid w:val="009F75DA"/>
    <w:rsid w:val="009F7B81"/>
    <w:rsid w:val="00A0001F"/>
    <w:rsid w:val="00A003EE"/>
    <w:rsid w:val="00A0109A"/>
    <w:rsid w:val="00A024CB"/>
    <w:rsid w:val="00A029C2"/>
    <w:rsid w:val="00A039B0"/>
    <w:rsid w:val="00A04445"/>
    <w:rsid w:val="00A04C6B"/>
    <w:rsid w:val="00A05233"/>
    <w:rsid w:val="00A05700"/>
    <w:rsid w:val="00A07E05"/>
    <w:rsid w:val="00A07E8C"/>
    <w:rsid w:val="00A1011A"/>
    <w:rsid w:val="00A10320"/>
    <w:rsid w:val="00A1049C"/>
    <w:rsid w:val="00A10BE4"/>
    <w:rsid w:val="00A114F8"/>
    <w:rsid w:val="00A141B1"/>
    <w:rsid w:val="00A14B65"/>
    <w:rsid w:val="00A15140"/>
    <w:rsid w:val="00A152D1"/>
    <w:rsid w:val="00A1677E"/>
    <w:rsid w:val="00A1762F"/>
    <w:rsid w:val="00A17C1B"/>
    <w:rsid w:val="00A17F6A"/>
    <w:rsid w:val="00A208D4"/>
    <w:rsid w:val="00A20AFB"/>
    <w:rsid w:val="00A21176"/>
    <w:rsid w:val="00A217C0"/>
    <w:rsid w:val="00A21EE4"/>
    <w:rsid w:val="00A2377A"/>
    <w:rsid w:val="00A2379D"/>
    <w:rsid w:val="00A23AAC"/>
    <w:rsid w:val="00A23B7F"/>
    <w:rsid w:val="00A24B72"/>
    <w:rsid w:val="00A25194"/>
    <w:rsid w:val="00A25231"/>
    <w:rsid w:val="00A266C3"/>
    <w:rsid w:val="00A304E0"/>
    <w:rsid w:val="00A30AB9"/>
    <w:rsid w:val="00A30FCC"/>
    <w:rsid w:val="00A31430"/>
    <w:rsid w:val="00A31FB3"/>
    <w:rsid w:val="00A32035"/>
    <w:rsid w:val="00A3206B"/>
    <w:rsid w:val="00A321F3"/>
    <w:rsid w:val="00A33471"/>
    <w:rsid w:val="00A34008"/>
    <w:rsid w:val="00A34268"/>
    <w:rsid w:val="00A35299"/>
    <w:rsid w:val="00A359CE"/>
    <w:rsid w:val="00A35CE4"/>
    <w:rsid w:val="00A3662F"/>
    <w:rsid w:val="00A36A53"/>
    <w:rsid w:val="00A376A4"/>
    <w:rsid w:val="00A377A1"/>
    <w:rsid w:val="00A3797F"/>
    <w:rsid w:val="00A4047D"/>
    <w:rsid w:val="00A41D21"/>
    <w:rsid w:val="00A41FF3"/>
    <w:rsid w:val="00A4343B"/>
    <w:rsid w:val="00A434C2"/>
    <w:rsid w:val="00A438E2"/>
    <w:rsid w:val="00A43BB8"/>
    <w:rsid w:val="00A44441"/>
    <w:rsid w:val="00A45BA3"/>
    <w:rsid w:val="00A462F9"/>
    <w:rsid w:val="00A46312"/>
    <w:rsid w:val="00A46661"/>
    <w:rsid w:val="00A51C1B"/>
    <w:rsid w:val="00A5201C"/>
    <w:rsid w:val="00A523ED"/>
    <w:rsid w:val="00A52822"/>
    <w:rsid w:val="00A53C9D"/>
    <w:rsid w:val="00A542E2"/>
    <w:rsid w:val="00A549F3"/>
    <w:rsid w:val="00A54F5F"/>
    <w:rsid w:val="00A5728E"/>
    <w:rsid w:val="00A57509"/>
    <w:rsid w:val="00A5755E"/>
    <w:rsid w:val="00A57784"/>
    <w:rsid w:val="00A57D01"/>
    <w:rsid w:val="00A613DC"/>
    <w:rsid w:val="00A616E2"/>
    <w:rsid w:val="00A618ED"/>
    <w:rsid w:val="00A61C61"/>
    <w:rsid w:val="00A61F74"/>
    <w:rsid w:val="00A63F72"/>
    <w:rsid w:val="00A64058"/>
    <w:rsid w:val="00A655AE"/>
    <w:rsid w:val="00A65EB9"/>
    <w:rsid w:val="00A6629B"/>
    <w:rsid w:val="00A668EF"/>
    <w:rsid w:val="00A66C47"/>
    <w:rsid w:val="00A66DF3"/>
    <w:rsid w:val="00A6718A"/>
    <w:rsid w:val="00A674CB"/>
    <w:rsid w:val="00A67EB1"/>
    <w:rsid w:val="00A70159"/>
    <w:rsid w:val="00A701BA"/>
    <w:rsid w:val="00A705E8"/>
    <w:rsid w:val="00A708D8"/>
    <w:rsid w:val="00A70940"/>
    <w:rsid w:val="00A70BDE"/>
    <w:rsid w:val="00A711E1"/>
    <w:rsid w:val="00A71917"/>
    <w:rsid w:val="00A71B4D"/>
    <w:rsid w:val="00A7203E"/>
    <w:rsid w:val="00A722C6"/>
    <w:rsid w:val="00A727B1"/>
    <w:rsid w:val="00A72AEA"/>
    <w:rsid w:val="00A73BDC"/>
    <w:rsid w:val="00A73F7E"/>
    <w:rsid w:val="00A74005"/>
    <w:rsid w:val="00A7446E"/>
    <w:rsid w:val="00A74D09"/>
    <w:rsid w:val="00A74F60"/>
    <w:rsid w:val="00A7503B"/>
    <w:rsid w:val="00A753B9"/>
    <w:rsid w:val="00A76A6B"/>
    <w:rsid w:val="00A76AD2"/>
    <w:rsid w:val="00A77296"/>
    <w:rsid w:val="00A77AAA"/>
    <w:rsid w:val="00A806CC"/>
    <w:rsid w:val="00A80E15"/>
    <w:rsid w:val="00A811FD"/>
    <w:rsid w:val="00A83C04"/>
    <w:rsid w:val="00A83F82"/>
    <w:rsid w:val="00A842C9"/>
    <w:rsid w:val="00A84E85"/>
    <w:rsid w:val="00A85202"/>
    <w:rsid w:val="00A86B42"/>
    <w:rsid w:val="00A86C23"/>
    <w:rsid w:val="00A86C4A"/>
    <w:rsid w:val="00A87216"/>
    <w:rsid w:val="00A87FE3"/>
    <w:rsid w:val="00A87FFC"/>
    <w:rsid w:val="00A90B40"/>
    <w:rsid w:val="00A91D42"/>
    <w:rsid w:val="00A9201E"/>
    <w:rsid w:val="00A93790"/>
    <w:rsid w:val="00A94553"/>
    <w:rsid w:val="00A94685"/>
    <w:rsid w:val="00A95B92"/>
    <w:rsid w:val="00A971F1"/>
    <w:rsid w:val="00A97786"/>
    <w:rsid w:val="00AA036C"/>
    <w:rsid w:val="00AA13AD"/>
    <w:rsid w:val="00AA23BD"/>
    <w:rsid w:val="00AA34FD"/>
    <w:rsid w:val="00AA476C"/>
    <w:rsid w:val="00AA4C49"/>
    <w:rsid w:val="00AA4D13"/>
    <w:rsid w:val="00AA572F"/>
    <w:rsid w:val="00AA67A5"/>
    <w:rsid w:val="00AA6822"/>
    <w:rsid w:val="00AA683F"/>
    <w:rsid w:val="00AA6B72"/>
    <w:rsid w:val="00AA6C00"/>
    <w:rsid w:val="00AA6E89"/>
    <w:rsid w:val="00AA74AA"/>
    <w:rsid w:val="00AA7C6E"/>
    <w:rsid w:val="00AB0496"/>
    <w:rsid w:val="00AB0D6C"/>
    <w:rsid w:val="00AB13CC"/>
    <w:rsid w:val="00AB1BDC"/>
    <w:rsid w:val="00AB2E67"/>
    <w:rsid w:val="00AB50EB"/>
    <w:rsid w:val="00AB53B6"/>
    <w:rsid w:val="00AB5514"/>
    <w:rsid w:val="00AB56DC"/>
    <w:rsid w:val="00AB5CD1"/>
    <w:rsid w:val="00AB6483"/>
    <w:rsid w:val="00AB6592"/>
    <w:rsid w:val="00AB66A9"/>
    <w:rsid w:val="00AB71EA"/>
    <w:rsid w:val="00AB72CE"/>
    <w:rsid w:val="00AB7A90"/>
    <w:rsid w:val="00AB7E53"/>
    <w:rsid w:val="00AC0004"/>
    <w:rsid w:val="00AC03F9"/>
    <w:rsid w:val="00AC0D56"/>
    <w:rsid w:val="00AC1F32"/>
    <w:rsid w:val="00AC3629"/>
    <w:rsid w:val="00AC4BCA"/>
    <w:rsid w:val="00AC4E42"/>
    <w:rsid w:val="00AC52DC"/>
    <w:rsid w:val="00AC5FC8"/>
    <w:rsid w:val="00AC7856"/>
    <w:rsid w:val="00AC79FA"/>
    <w:rsid w:val="00AC7A99"/>
    <w:rsid w:val="00AC7B86"/>
    <w:rsid w:val="00AC7F77"/>
    <w:rsid w:val="00AD0FAA"/>
    <w:rsid w:val="00AD1458"/>
    <w:rsid w:val="00AD1506"/>
    <w:rsid w:val="00AD28AF"/>
    <w:rsid w:val="00AD3499"/>
    <w:rsid w:val="00AD3848"/>
    <w:rsid w:val="00AD44D9"/>
    <w:rsid w:val="00AD46BF"/>
    <w:rsid w:val="00AD4D5D"/>
    <w:rsid w:val="00AD50A6"/>
    <w:rsid w:val="00AD5516"/>
    <w:rsid w:val="00AD63A3"/>
    <w:rsid w:val="00AD6501"/>
    <w:rsid w:val="00AE01C2"/>
    <w:rsid w:val="00AE08D6"/>
    <w:rsid w:val="00AE0A1F"/>
    <w:rsid w:val="00AE1B4D"/>
    <w:rsid w:val="00AE375F"/>
    <w:rsid w:val="00AE42A2"/>
    <w:rsid w:val="00AE47C1"/>
    <w:rsid w:val="00AE56C8"/>
    <w:rsid w:val="00AE57F1"/>
    <w:rsid w:val="00AE5DCC"/>
    <w:rsid w:val="00AE682D"/>
    <w:rsid w:val="00AE6C7B"/>
    <w:rsid w:val="00AE7302"/>
    <w:rsid w:val="00AE78D2"/>
    <w:rsid w:val="00AE794C"/>
    <w:rsid w:val="00AF0B82"/>
    <w:rsid w:val="00AF0E01"/>
    <w:rsid w:val="00AF124B"/>
    <w:rsid w:val="00AF12F5"/>
    <w:rsid w:val="00AF1E9C"/>
    <w:rsid w:val="00AF21C2"/>
    <w:rsid w:val="00AF25B2"/>
    <w:rsid w:val="00AF25FA"/>
    <w:rsid w:val="00AF266F"/>
    <w:rsid w:val="00AF345D"/>
    <w:rsid w:val="00AF41DC"/>
    <w:rsid w:val="00AF4566"/>
    <w:rsid w:val="00AF470F"/>
    <w:rsid w:val="00AF4AFF"/>
    <w:rsid w:val="00AF518A"/>
    <w:rsid w:val="00AF521A"/>
    <w:rsid w:val="00AF5C13"/>
    <w:rsid w:val="00AF6209"/>
    <w:rsid w:val="00AF62EC"/>
    <w:rsid w:val="00AF66F5"/>
    <w:rsid w:val="00AF6CAE"/>
    <w:rsid w:val="00AF6F38"/>
    <w:rsid w:val="00B00FD2"/>
    <w:rsid w:val="00B01152"/>
    <w:rsid w:val="00B02B18"/>
    <w:rsid w:val="00B02E78"/>
    <w:rsid w:val="00B03A25"/>
    <w:rsid w:val="00B04D64"/>
    <w:rsid w:val="00B05F5C"/>
    <w:rsid w:val="00B065A8"/>
    <w:rsid w:val="00B07198"/>
    <w:rsid w:val="00B073E0"/>
    <w:rsid w:val="00B10476"/>
    <w:rsid w:val="00B10F3E"/>
    <w:rsid w:val="00B1148B"/>
    <w:rsid w:val="00B1160B"/>
    <w:rsid w:val="00B11C1C"/>
    <w:rsid w:val="00B12834"/>
    <w:rsid w:val="00B1432F"/>
    <w:rsid w:val="00B15579"/>
    <w:rsid w:val="00B16287"/>
    <w:rsid w:val="00B16F69"/>
    <w:rsid w:val="00B172BB"/>
    <w:rsid w:val="00B20105"/>
    <w:rsid w:val="00B20333"/>
    <w:rsid w:val="00B20C95"/>
    <w:rsid w:val="00B20CF5"/>
    <w:rsid w:val="00B20D0A"/>
    <w:rsid w:val="00B217DF"/>
    <w:rsid w:val="00B21F1C"/>
    <w:rsid w:val="00B22137"/>
    <w:rsid w:val="00B22418"/>
    <w:rsid w:val="00B22EEB"/>
    <w:rsid w:val="00B25050"/>
    <w:rsid w:val="00B25A79"/>
    <w:rsid w:val="00B25B39"/>
    <w:rsid w:val="00B25CCF"/>
    <w:rsid w:val="00B25E58"/>
    <w:rsid w:val="00B2601C"/>
    <w:rsid w:val="00B2649B"/>
    <w:rsid w:val="00B272B1"/>
    <w:rsid w:val="00B279E7"/>
    <w:rsid w:val="00B27EDF"/>
    <w:rsid w:val="00B341A5"/>
    <w:rsid w:val="00B348DA"/>
    <w:rsid w:val="00B34BC8"/>
    <w:rsid w:val="00B34E14"/>
    <w:rsid w:val="00B3519E"/>
    <w:rsid w:val="00B351D4"/>
    <w:rsid w:val="00B3552A"/>
    <w:rsid w:val="00B36732"/>
    <w:rsid w:val="00B379CC"/>
    <w:rsid w:val="00B37A77"/>
    <w:rsid w:val="00B37EFD"/>
    <w:rsid w:val="00B402E9"/>
    <w:rsid w:val="00B404EA"/>
    <w:rsid w:val="00B40503"/>
    <w:rsid w:val="00B40777"/>
    <w:rsid w:val="00B407A5"/>
    <w:rsid w:val="00B40FAA"/>
    <w:rsid w:val="00B41686"/>
    <w:rsid w:val="00B4191D"/>
    <w:rsid w:val="00B41FF1"/>
    <w:rsid w:val="00B4237D"/>
    <w:rsid w:val="00B425C3"/>
    <w:rsid w:val="00B42F49"/>
    <w:rsid w:val="00B430A1"/>
    <w:rsid w:val="00B43A96"/>
    <w:rsid w:val="00B44441"/>
    <w:rsid w:val="00B44D0D"/>
    <w:rsid w:val="00B47022"/>
    <w:rsid w:val="00B50A7F"/>
    <w:rsid w:val="00B518B1"/>
    <w:rsid w:val="00B51A85"/>
    <w:rsid w:val="00B52060"/>
    <w:rsid w:val="00B527DB"/>
    <w:rsid w:val="00B527E6"/>
    <w:rsid w:val="00B52CCC"/>
    <w:rsid w:val="00B53B3D"/>
    <w:rsid w:val="00B53E1A"/>
    <w:rsid w:val="00B544A4"/>
    <w:rsid w:val="00B55920"/>
    <w:rsid w:val="00B55DA7"/>
    <w:rsid w:val="00B55E0E"/>
    <w:rsid w:val="00B56946"/>
    <w:rsid w:val="00B60207"/>
    <w:rsid w:val="00B614F3"/>
    <w:rsid w:val="00B6211F"/>
    <w:rsid w:val="00B63B35"/>
    <w:rsid w:val="00B63D15"/>
    <w:rsid w:val="00B63D2E"/>
    <w:rsid w:val="00B640BC"/>
    <w:rsid w:val="00B64712"/>
    <w:rsid w:val="00B64724"/>
    <w:rsid w:val="00B652A0"/>
    <w:rsid w:val="00B653C7"/>
    <w:rsid w:val="00B6579C"/>
    <w:rsid w:val="00B65EAA"/>
    <w:rsid w:val="00B65FD2"/>
    <w:rsid w:val="00B66C62"/>
    <w:rsid w:val="00B66F1C"/>
    <w:rsid w:val="00B67022"/>
    <w:rsid w:val="00B677ED"/>
    <w:rsid w:val="00B67D1B"/>
    <w:rsid w:val="00B702A2"/>
    <w:rsid w:val="00B70902"/>
    <w:rsid w:val="00B717A4"/>
    <w:rsid w:val="00B71FEC"/>
    <w:rsid w:val="00B7220A"/>
    <w:rsid w:val="00B72BBA"/>
    <w:rsid w:val="00B7340C"/>
    <w:rsid w:val="00B74D95"/>
    <w:rsid w:val="00B7590E"/>
    <w:rsid w:val="00B75B6C"/>
    <w:rsid w:val="00B75D52"/>
    <w:rsid w:val="00B76952"/>
    <w:rsid w:val="00B76FB6"/>
    <w:rsid w:val="00B77CEB"/>
    <w:rsid w:val="00B77D9A"/>
    <w:rsid w:val="00B805C0"/>
    <w:rsid w:val="00B82B11"/>
    <w:rsid w:val="00B8440C"/>
    <w:rsid w:val="00B84C56"/>
    <w:rsid w:val="00B84CC7"/>
    <w:rsid w:val="00B85005"/>
    <w:rsid w:val="00B85066"/>
    <w:rsid w:val="00B85B3C"/>
    <w:rsid w:val="00B85FC0"/>
    <w:rsid w:val="00B863FD"/>
    <w:rsid w:val="00B86EA6"/>
    <w:rsid w:val="00B87A19"/>
    <w:rsid w:val="00B87DD9"/>
    <w:rsid w:val="00B90479"/>
    <w:rsid w:val="00B90B0D"/>
    <w:rsid w:val="00B9122A"/>
    <w:rsid w:val="00B912F1"/>
    <w:rsid w:val="00B9153A"/>
    <w:rsid w:val="00B91F95"/>
    <w:rsid w:val="00B92AB4"/>
    <w:rsid w:val="00B9411D"/>
    <w:rsid w:val="00B9441D"/>
    <w:rsid w:val="00B94736"/>
    <w:rsid w:val="00B955FE"/>
    <w:rsid w:val="00B956A2"/>
    <w:rsid w:val="00B95D5F"/>
    <w:rsid w:val="00B95E15"/>
    <w:rsid w:val="00B9695B"/>
    <w:rsid w:val="00B96BAD"/>
    <w:rsid w:val="00B96DBB"/>
    <w:rsid w:val="00B9799D"/>
    <w:rsid w:val="00BA013C"/>
    <w:rsid w:val="00BA0210"/>
    <w:rsid w:val="00BA182E"/>
    <w:rsid w:val="00BA1F12"/>
    <w:rsid w:val="00BA2920"/>
    <w:rsid w:val="00BA2E12"/>
    <w:rsid w:val="00BA3317"/>
    <w:rsid w:val="00BA347B"/>
    <w:rsid w:val="00BA65EE"/>
    <w:rsid w:val="00BA66E8"/>
    <w:rsid w:val="00BA71D2"/>
    <w:rsid w:val="00BA724F"/>
    <w:rsid w:val="00BB0695"/>
    <w:rsid w:val="00BB076F"/>
    <w:rsid w:val="00BB45E5"/>
    <w:rsid w:val="00BB45F4"/>
    <w:rsid w:val="00BB6F63"/>
    <w:rsid w:val="00BB787B"/>
    <w:rsid w:val="00BC0003"/>
    <w:rsid w:val="00BC0373"/>
    <w:rsid w:val="00BC07B8"/>
    <w:rsid w:val="00BC089D"/>
    <w:rsid w:val="00BC0EA5"/>
    <w:rsid w:val="00BC119A"/>
    <w:rsid w:val="00BC1200"/>
    <w:rsid w:val="00BC2E61"/>
    <w:rsid w:val="00BC332B"/>
    <w:rsid w:val="00BC334E"/>
    <w:rsid w:val="00BC4278"/>
    <w:rsid w:val="00BC4F05"/>
    <w:rsid w:val="00BC5003"/>
    <w:rsid w:val="00BC529C"/>
    <w:rsid w:val="00BC5359"/>
    <w:rsid w:val="00BC5699"/>
    <w:rsid w:val="00BC588C"/>
    <w:rsid w:val="00BC63AB"/>
    <w:rsid w:val="00BC707B"/>
    <w:rsid w:val="00BC72E4"/>
    <w:rsid w:val="00BC7D31"/>
    <w:rsid w:val="00BD04CE"/>
    <w:rsid w:val="00BD066F"/>
    <w:rsid w:val="00BD0EDD"/>
    <w:rsid w:val="00BD0FF7"/>
    <w:rsid w:val="00BD1502"/>
    <w:rsid w:val="00BD176F"/>
    <w:rsid w:val="00BD1E7E"/>
    <w:rsid w:val="00BD1E89"/>
    <w:rsid w:val="00BD3286"/>
    <w:rsid w:val="00BD34B6"/>
    <w:rsid w:val="00BD3708"/>
    <w:rsid w:val="00BD3B8D"/>
    <w:rsid w:val="00BD4D5E"/>
    <w:rsid w:val="00BD5AAB"/>
    <w:rsid w:val="00BD5E12"/>
    <w:rsid w:val="00BD6B69"/>
    <w:rsid w:val="00BD75DF"/>
    <w:rsid w:val="00BE03B7"/>
    <w:rsid w:val="00BE0764"/>
    <w:rsid w:val="00BE0992"/>
    <w:rsid w:val="00BE21CE"/>
    <w:rsid w:val="00BE33F7"/>
    <w:rsid w:val="00BE3A0D"/>
    <w:rsid w:val="00BE5B63"/>
    <w:rsid w:val="00BE5BB7"/>
    <w:rsid w:val="00BE61E3"/>
    <w:rsid w:val="00BE6660"/>
    <w:rsid w:val="00BE7294"/>
    <w:rsid w:val="00BE7326"/>
    <w:rsid w:val="00BE7669"/>
    <w:rsid w:val="00BE772F"/>
    <w:rsid w:val="00BE7D84"/>
    <w:rsid w:val="00BF05AB"/>
    <w:rsid w:val="00BF0ED3"/>
    <w:rsid w:val="00BF18FB"/>
    <w:rsid w:val="00BF1AFF"/>
    <w:rsid w:val="00BF1D3C"/>
    <w:rsid w:val="00BF1E9C"/>
    <w:rsid w:val="00BF2088"/>
    <w:rsid w:val="00BF21D4"/>
    <w:rsid w:val="00BF247E"/>
    <w:rsid w:val="00BF2548"/>
    <w:rsid w:val="00BF256C"/>
    <w:rsid w:val="00BF3A9B"/>
    <w:rsid w:val="00BF3EDD"/>
    <w:rsid w:val="00BF412F"/>
    <w:rsid w:val="00BF4DB4"/>
    <w:rsid w:val="00BF52A3"/>
    <w:rsid w:val="00BF5D4B"/>
    <w:rsid w:val="00BF6A90"/>
    <w:rsid w:val="00BF6F65"/>
    <w:rsid w:val="00BF7E75"/>
    <w:rsid w:val="00C00655"/>
    <w:rsid w:val="00C00FC4"/>
    <w:rsid w:val="00C0235F"/>
    <w:rsid w:val="00C028F2"/>
    <w:rsid w:val="00C0293B"/>
    <w:rsid w:val="00C030DE"/>
    <w:rsid w:val="00C03423"/>
    <w:rsid w:val="00C03838"/>
    <w:rsid w:val="00C03EBF"/>
    <w:rsid w:val="00C047F4"/>
    <w:rsid w:val="00C05132"/>
    <w:rsid w:val="00C05A6E"/>
    <w:rsid w:val="00C06F50"/>
    <w:rsid w:val="00C07053"/>
    <w:rsid w:val="00C1078F"/>
    <w:rsid w:val="00C10A77"/>
    <w:rsid w:val="00C10EBA"/>
    <w:rsid w:val="00C11BBB"/>
    <w:rsid w:val="00C11C9F"/>
    <w:rsid w:val="00C11F17"/>
    <w:rsid w:val="00C1208A"/>
    <w:rsid w:val="00C12415"/>
    <w:rsid w:val="00C12528"/>
    <w:rsid w:val="00C125B7"/>
    <w:rsid w:val="00C12946"/>
    <w:rsid w:val="00C12B25"/>
    <w:rsid w:val="00C13379"/>
    <w:rsid w:val="00C1370E"/>
    <w:rsid w:val="00C1445B"/>
    <w:rsid w:val="00C1494E"/>
    <w:rsid w:val="00C1665A"/>
    <w:rsid w:val="00C16B7B"/>
    <w:rsid w:val="00C16BDB"/>
    <w:rsid w:val="00C20A04"/>
    <w:rsid w:val="00C20F57"/>
    <w:rsid w:val="00C211D7"/>
    <w:rsid w:val="00C22228"/>
    <w:rsid w:val="00C22D8D"/>
    <w:rsid w:val="00C23E6C"/>
    <w:rsid w:val="00C23F7E"/>
    <w:rsid w:val="00C23FE2"/>
    <w:rsid w:val="00C24A82"/>
    <w:rsid w:val="00C24D14"/>
    <w:rsid w:val="00C251C7"/>
    <w:rsid w:val="00C25E3D"/>
    <w:rsid w:val="00C26AED"/>
    <w:rsid w:val="00C27C60"/>
    <w:rsid w:val="00C30186"/>
    <w:rsid w:val="00C30202"/>
    <w:rsid w:val="00C30517"/>
    <w:rsid w:val="00C308AD"/>
    <w:rsid w:val="00C31BE8"/>
    <w:rsid w:val="00C329F7"/>
    <w:rsid w:val="00C334B2"/>
    <w:rsid w:val="00C33962"/>
    <w:rsid w:val="00C33969"/>
    <w:rsid w:val="00C33B94"/>
    <w:rsid w:val="00C34076"/>
    <w:rsid w:val="00C34549"/>
    <w:rsid w:val="00C3468B"/>
    <w:rsid w:val="00C34A39"/>
    <w:rsid w:val="00C34F5C"/>
    <w:rsid w:val="00C35190"/>
    <w:rsid w:val="00C35AE0"/>
    <w:rsid w:val="00C3696B"/>
    <w:rsid w:val="00C37FC7"/>
    <w:rsid w:val="00C400EA"/>
    <w:rsid w:val="00C40673"/>
    <w:rsid w:val="00C41098"/>
    <w:rsid w:val="00C413D1"/>
    <w:rsid w:val="00C415AE"/>
    <w:rsid w:val="00C4163F"/>
    <w:rsid w:val="00C41B61"/>
    <w:rsid w:val="00C41DB0"/>
    <w:rsid w:val="00C4391A"/>
    <w:rsid w:val="00C43B51"/>
    <w:rsid w:val="00C445FE"/>
    <w:rsid w:val="00C4468B"/>
    <w:rsid w:val="00C44A55"/>
    <w:rsid w:val="00C46185"/>
    <w:rsid w:val="00C461A0"/>
    <w:rsid w:val="00C4626E"/>
    <w:rsid w:val="00C462E4"/>
    <w:rsid w:val="00C46753"/>
    <w:rsid w:val="00C471B0"/>
    <w:rsid w:val="00C47285"/>
    <w:rsid w:val="00C508AF"/>
    <w:rsid w:val="00C50B8D"/>
    <w:rsid w:val="00C52A20"/>
    <w:rsid w:val="00C52C33"/>
    <w:rsid w:val="00C52E41"/>
    <w:rsid w:val="00C5311C"/>
    <w:rsid w:val="00C536C6"/>
    <w:rsid w:val="00C53FBF"/>
    <w:rsid w:val="00C5437B"/>
    <w:rsid w:val="00C54A6C"/>
    <w:rsid w:val="00C55552"/>
    <w:rsid w:val="00C557C3"/>
    <w:rsid w:val="00C55C4D"/>
    <w:rsid w:val="00C56AB1"/>
    <w:rsid w:val="00C57027"/>
    <w:rsid w:val="00C57599"/>
    <w:rsid w:val="00C60CAB"/>
    <w:rsid w:val="00C61D10"/>
    <w:rsid w:val="00C621AC"/>
    <w:rsid w:val="00C634A9"/>
    <w:rsid w:val="00C639ED"/>
    <w:rsid w:val="00C66A08"/>
    <w:rsid w:val="00C67E56"/>
    <w:rsid w:val="00C700A0"/>
    <w:rsid w:val="00C71A28"/>
    <w:rsid w:val="00C721E7"/>
    <w:rsid w:val="00C7359E"/>
    <w:rsid w:val="00C73816"/>
    <w:rsid w:val="00C739F2"/>
    <w:rsid w:val="00C74665"/>
    <w:rsid w:val="00C7590F"/>
    <w:rsid w:val="00C760AB"/>
    <w:rsid w:val="00C76DDD"/>
    <w:rsid w:val="00C7735B"/>
    <w:rsid w:val="00C77EA6"/>
    <w:rsid w:val="00C80860"/>
    <w:rsid w:val="00C80AEB"/>
    <w:rsid w:val="00C80B9C"/>
    <w:rsid w:val="00C80FDC"/>
    <w:rsid w:val="00C812B2"/>
    <w:rsid w:val="00C8288A"/>
    <w:rsid w:val="00C82A87"/>
    <w:rsid w:val="00C831B1"/>
    <w:rsid w:val="00C834DD"/>
    <w:rsid w:val="00C83A81"/>
    <w:rsid w:val="00C83C50"/>
    <w:rsid w:val="00C847B8"/>
    <w:rsid w:val="00C84FC5"/>
    <w:rsid w:val="00C8535C"/>
    <w:rsid w:val="00C85D2E"/>
    <w:rsid w:val="00C86295"/>
    <w:rsid w:val="00C865A3"/>
    <w:rsid w:val="00C86AEC"/>
    <w:rsid w:val="00C871C7"/>
    <w:rsid w:val="00C87737"/>
    <w:rsid w:val="00C90598"/>
    <w:rsid w:val="00C90740"/>
    <w:rsid w:val="00C908D3"/>
    <w:rsid w:val="00C912C8"/>
    <w:rsid w:val="00C9197F"/>
    <w:rsid w:val="00C92166"/>
    <w:rsid w:val="00C92B47"/>
    <w:rsid w:val="00C92D75"/>
    <w:rsid w:val="00C934DE"/>
    <w:rsid w:val="00C9445F"/>
    <w:rsid w:val="00C949F2"/>
    <w:rsid w:val="00C95266"/>
    <w:rsid w:val="00C95965"/>
    <w:rsid w:val="00C96112"/>
    <w:rsid w:val="00C96822"/>
    <w:rsid w:val="00C97058"/>
    <w:rsid w:val="00C97154"/>
    <w:rsid w:val="00C9736F"/>
    <w:rsid w:val="00C9793A"/>
    <w:rsid w:val="00C97B2D"/>
    <w:rsid w:val="00C97EA0"/>
    <w:rsid w:val="00CA071F"/>
    <w:rsid w:val="00CA0AD3"/>
    <w:rsid w:val="00CA1205"/>
    <w:rsid w:val="00CA1DA4"/>
    <w:rsid w:val="00CA1DB9"/>
    <w:rsid w:val="00CA23CD"/>
    <w:rsid w:val="00CA28ED"/>
    <w:rsid w:val="00CA307D"/>
    <w:rsid w:val="00CA383D"/>
    <w:rsid w:val="00CA3B67"/>
    <w:rsid w:val="00CA54A2"/>
    <w:rsid w:val="00CA600E"/>
    <w:rsid w:val="00CA601D"/>
    <w:rsid w:val="00CA66B1"/>
    <w:rsid w:val="00CA67A6"/>
    <w:rsid w:val="00CA73F7"/>
    <w:rsid w:val="00CB1FA4"/>
    <w:rsid w:val="00CB200B"/>
    <w:rsid w:val="00CB204D"/>
    <w:rsid w:val="00CB2B76"/>
    <w:rsid w:val="00CB32B5"/>
    <w:rsid w:val="00CB36CC"/>
    <w:rsid w:val="00CB37DD"/>
    <w:rsid w:val="00CB4CAF"/>
    <w:rsid w:val="00CB4DF6"/>
    <w:rsid w:val="00CB5F00"/>
    <w:rsid w:val="00CC03D1"/>
    <w:rsid w:val="00CC048B"/>
    <w:rsid w:val="00CC0570"/>
    <w:rsid w:val="00CC0E2A"/>
    <w:rsid w:val="00CC1190"/>
    <w:rsid w:val="00CC15AE"/>
    <w:rsid w:val="00CC15BC"/>
    <w:rsid w:val="00CC1791"/>
    <w:rsid w:val="00CC1D0C"/>
    <w:rsid w:val="00CC2432"/>
    <w:rsid w:val="00CC2D74"/>
    <w:rsid w:val="00CC3B10"/>
    <w:rsid w:val="00CC45CE"/>
    <w:rsid w:val="00CC46A1"/>
    <w:rsid w:val="00CC52BF"/>
    <w:rsid w:val="00CC5342"/>
    <w:rsid w:val="00CC5F1A"/>
    <w:rsid w:val="00CC6355"/>
    <w:rsid w:val="00CC7602"/>
    <w:rsid w:val="00CC78FC"/>
    <w:rsid w:val="00CD0A1F"/>
    <w:rsid w:val="00CD19EC"/>
    <w:rsid w:val="00CD1C60"/>
    <w:rsid w:val="00CD1F43"/>
    <w:rsid w:val="00CD1F7C"/>
    <w:rsid w:val="00CD32AC"/>
    <w:rsid w:val="00CD3B0E"/>
    <w:rsid w:val="00CD3CEE"/>
    <w:rsid w:val="00CD476B"/>
    <w:rsid w:val="00CD4A19"/>
    <w:rsid w:val="00CD5343"/>
    <w:rsid w:val="00CD59E0"/>
    <w:rsid w:val="00CD5E51"/>
    <w:rsid w:val="00CD6712"/>
    <w:rsid w:val="00CD6729"/>
    <w:rsid w:val="00CD6A34"/>
    <w:rsid w:val="00CD7379"/>
    <w:rsid w:val="00CE03DF"/>
    <w:rsid w:val="00CE08C6"/>
    <w:rsid w:val="00CE092B"/>
    <w:rsid w:val="00CE0E71"/>
    <w:rsid w:val="00CE1378"/>
    <w:rsid w:val="00CE169E"/>
    <w:rsid w:val="00CE24FB"/>
    <w:rsid w:val="00CE325B"/>
    <w:rsid w:val="00CE355A"/>
    <w:rsid w:val="00CE3DC6"/>
    <w:rsid w:val="00CE3E9C"/>
    <w:rsid w:val="00CE4AB5"/>
    <w:rsid w:val="00CE4C23"/>
    <w:rsid w:val="00CE5B4F"/>
    <w:rsid w:val="00CE657C"/>
    <w:rsid w:val="00CE6E6B"/>
    <w:rsid w:val="00CE7161"/>
    <w:rsid w:val="00CE794C"/>
    <w:rsid w:val="00CF055F"/>
    <w:rsid w:val="00CF0BF6"/>
    <w:rsid w:val="00CF0E45"/>
    <w:rsid w:val="00CF0E52"/>
    <w:rsid w:val="00CF16BD"/>
    <w:rsid w:val="00CF1711"/>
    <w:rsid w:val="00CF1906"/>
    <w:rsid w:val="00CF20E8"/>
    <w:rsid w:val="00CF360E"/>
    <w:rsid w:val="00CF36F9"/>
    <w:rsid w:val="00CF3A28"/>
    <w:rsid w:val="00CF3C79"/>
    <w:rsid w:val="00CF422F"/>
    <w:rsid w:val="00CF4F66"/>
    <w:rsid w:val="00CF6F0F"/>
    <w:rsid w:val="00CF7481"/>
    <w:rsid w:val="00CF7856"/>
    <w:rsid w:val="00CF7954"/>
    <w:rsid w:val="00CF7F14"/>
    <w:rsid w:val="00D010A3"/>
    <w:rsid w:val="00D012A8"/>
    <w:rsid w:val="00D012C7"/>
    <w:rsid w:val="00D015FD"/>
    <w:rsid w:val="00D0164B"/>
    <w:rsid w:val="00D02053"/>
    <w:rsid w:val="00D0284C"/>
    <w:rsid w:val="00D029AD"/>
    <w:rsid w:val="00D02AEB"/>
    <w:rsid w:val="00D02E87"/>
    <w:rsid w:val="00D03983"/>
    <w:rsid w:val="00D03B32"/>
    <w:rsid w:val="00D0501D"/>
    <w:rsid w:val="00D0511C"/>
    <w:rsid w:val="00D05451"/>
    <w:rsid w:val="00D06803"/>
    <w:rsid w:val="00D06956"/>
    <w:rsid w:val="00D073E3"/>
    <w:rsid w:val="00D10370"/>
    <w:rsid w:val="00D10BF5"/>
    <w:rsid w:val="00D1146B"/>
    <w:rsid w:val="00D12A49"/>
    <w:rsid w:val="00D12F88"/>
    <w:rsid w:val="00D13436"/>
    <w:rsid w:val="00D1366D"/>
    <w:rsid w:val="00D142BB"/>
    <w:rsid w:val="00D14498"/>
    <w:rsid w:val="00D14845"/>
    <w:rsid w:val="00D14CC4"/>
    <w:rsid w:val="00D14E10"/>
    <w:rsid w:val="00D15621"/>
    <w:rsid w:val="00D156ED"/>
    <w:rsid w:val="00D15834"/>
    <w:rsid w:val="00D1594B"/>
    <w:rsid w:val="00D15B1A"/>
    <w:rsid w:val="00D16448"/>
    <w:rsid w:val="00D17BEE"/>
    <w:rsid w:val="00D20319"/>
    <w:rsid w:val="00D20816"/>
    <w:rsid w:val="00D20EAC"/>
    <w:rsid w:val="00D22B9E"/>
    <w:rsid w:val="00D22BC5"/>
    <w:rsid w:val="00D24FA3"/>
    <w:rsid w:val="00D24FED"/>
    <w:rsid w:val="00D25594"/>
    <w:rsid w:val="00D25839"/>
    <w:rsid w:val="00D262EF"/>
    <w:rsid w:val="00D26624"/>
    <w:rsid w:val="00D26C97"/>
    <w:rsid w:val="00D26F14"/>
    <w:rsid w:val="00D270D3"/>
    <w:rsid w:val="00D271E9"/>
    <w:rsid w:val="00D27870"/>
    <w:rsid w:val="00D27AD1"/>
    <w:rsid w:val="00D27FE7"/>
    <w:rsid w:val="00D305AA"/>
    <w:rsid w:val="00D3085E"/>
    <w:rsid w:val="00D31A76"/>
    <w:rsid w:val="00D32724"/>
    <w:rsid w:val="00D32E2B"/>
    <w:rsid w:val="00D32E9E"/>
    <w:rsid w:val="00D33EB9"/>
    <w:rsid w:val="00D33EBE"/>
    <w:rsid w:val="00D34F82"/>
    <w:rsid w:val="00D3555C"/>
    <w:rsid w:val="00D359B6"/>
    <w:rsid w:val="00D361DA"/>
    <w:rsid w:val="00D36DF2"/>
    <w:rsid w:val="00D36FA2"/>
    <w:rsid w:val="00D37FC3"/>
    <w:rsid w:val="00D40936"/>
    <w:rsid w:val="00D412D1"/>
    <w:rsid w:val="00D41405"/>
    <w:rsid w:val="00D4150C"/>
    <w:rsid w:val="00D43555"/>
    <w:rsid w:val="00D43840"/>
    <w:rsid w:val="00D44B37"/>
    <w:rsid w:val="00D4665C"/>
    <w:rsid w:val="00D46A2D"/>
    <w:rsid w:val="00D46E72"/>
    <w:rsid w:val="00D50E51"/>
    <w:rsid w:val="00D51082"/>
    <w:rsid w:val="00D5169E"/>
    <w:rsid w:val="00D5246A"/>
    <w:rsid w:val="00D5349D"/>
    <w:rsid w:val="00D534D1"/>
    <w:rsid w:val="00D54078"/>
    <w:rsid w:val="00D55977"/>
    <w:rsid w:val="00D55E3C"/>
    <w:rsid w:val="00D56DB1"/>
    <w:rsid w:val="00D56F3B"/>
    <w:rsid w:val="00D602C0"/>
    <w:rsid w:val="00D60B4B"/>
    <w:rsid w:val="00D60D00"/>
    <w:rsid w:val="00D60D26"/>
    <w:rsid w:val="00D6161D"/>
    <w:rsid w:val="00D6180E"/>
    <w:rsid w:val="00D65763"/>
    <w:rsid w:val="00D66624"/>
    <w:rsid w:val="00D66A41"/>
    <w:rsid w:val="00D7166D"/>
    <w:rsid w:val="00D716C9"/>
    <w:rsid w:val="00D72C6E"/>
    <w:rsid w:val="00D7383C"/>
    <w:rsid w:val="00D7394C"/>
    <w:rsid w:val="00D73B48"/>
    <w:rsid w:val="00D7483A"/>
    <w:rsid w:val="00D74DDB"/>
    <w:rsid w:val="00D74DDF"/>
    <w:rsid w:val="00D7626D"/>
    <w:rsid w:val="00D7668E"/>
    <w:rsid w:val="00D77151"/>
    <w:rsid w:val="00D8064C"/>
    <w:rsid w:val="00D813F0"/>
    <w:rsid w:val="00D82251"/>
    <w:rsid w:val="00D82EA4"/>
    <w:rsid w:val="00D840D8"/>
    <w:rsid w:val="00D84D6E"/>
    <w:rsid w:val="00D85878"/>
    <w:rsid w:val="00D87D54"/>
    <w:rsid w:val="00D906B1"/>
    <w:rsid w:val="00D908E8"/>
    <w:rsid w:val="00D92021"/>
    <w:rsid w:val="00D9309A"/>
    <w:rsid w:val="00D9378A"/>
    <w:rsid w:val="00D93A36"/>
    <w:rsid w:val="00D93FFD"/>
    <w:rsid w:val="00D943E5"/>
    <w:rsid w:val="00D95E85"/>
    <w:rsid w:val="00D968BC"/>
    <w:rsid w:val="00D96CD2"/>
    <w:rsid w:val="00D970BA"/>
    <w:rsid w:val="00D973EE"/>
    <w:rsid w:val="00D97F30"/>
    <w:rsid w:val="00DA0668"/>
    <w:rsid w:val="00DA101E"/>
    <w:rsid w:val="00DA2086"/>
    <w:rsid w:val="00DA287F"/>
    <w:rsid w:val="00DA2AFF"/>
    <w:rsid w:val="00DA3263"/>
    <w:rsid w:val="00DA458C"/>
    <w:rsid w:val="00DA673D"/>
    <w:rsid w:val="00DA6F5A"/>
    <w:rsid w:val="00DA712B"/>
    <w:rsid w:val="00DA7675"/>
    <w:rsid w:val="00DA7928"/>
    <w:rsid w:val="00DA7F5E"/>
    <w:rsid w:val="00DB052A"/>
    <w:rsid w:val="00DB07C3"/>
    <w:rsid w:val="00DB120F"/>
    <w:rsid w:val="00DB193C"/>
    <w:rsid w:val="00DB2279"/>
    <w:rsid w:val="00DB376C"/>
    <w:rsid w:val="00DB37EA"/>
    <w:rsid w:val="00DB3CA6"/>
    <w:rsid w:val="00DB410E"/>
    <w:rsid w:val="00DB4488"/>
    <w:rsid w:val="00DB4A5C"/>
    <w:rsid w:val="00DB4C0F"/>
    <w:rsid w:val="00DB50F6"/>
    <w:rsid w:val="00DB6DB7"/>
    <w:rsid w:val="00DB6EA0"/>
    <w:rsid w:val="00DC1AA9"/>
    <w:rsid w:val="00DC20F7"/>
    <w:rsid w:val="00DC216E"/>
    <w:rsid w:val="00DC2339"/>
    <w:rsid w:val="00DC272C"/>
    <w:rsid w:val="00DC36A4"/>
    <w:rsid w:val="00DC3A94"/>
    <w:rsid w:val="00DC4F81"/>
    <w:rsid w:val="00DC6161"/>
    <w:rsid w:val="00DC68E6"/>
    <w:rsid w:val="00DC6F39"/>
    <w:rsid w:val="00DC7563"/>
    <w:rsid w:val="00DC7FEB"/>
    <w:rsid w:val="00DD0109"/>
    <w:rsid w:val="00DD0157"/>
    <w:rsid w:val="00DD037A"/>
    <w:rsid w:val="00DD0414"/>
    <w:rsid w:val="00DD0756"/>
    <w:rsid w:val="00DD0A61"/>
    <w:rsid w:val="00DD1F23"/>
    <w:rsid w:val="00DD2334"/>
    <w:rsid w:val="00DD23CC"/>
    <w:rsid w:val="00DD28A8"/>
    <w:rsid w:val="00DD3239"/>
    <w:rsid w:val="00DD3CB8"/>
    <w:rsid w:val="00DD4718"/>
    <w:rsid w:val="00DD6A0B"/>
    <w:rsid w:val="00DD739E"/>
    <w:rsid w:val="00DD75C9"/>
    <w:rsid w:val="00DD7848"/>
    <w:rsid w:val="00DD7B2E"/>
    <w:rsid w:val="00DE0D78"/>
    <w:rsid w:val="00DE0EB7"/>
    <w:rsid w:val="00DE239C"/>
    <w:rsid w:val="00DE29A0"/>
    <w:rsid w:val="00DE2D0B"/>
    <w:rsid w:val="00DE3BAD"/>
    <w:rsid w:val="00DE3E22"/>
    <w:rsid w:val="00DE5B35"/>
    <w:rsid w:val="00DE5D06"/>
    <w:rsid w:val="00DE5D0F"/>
    <w:rsid w:val="00DE6598"/>
    <w:rsid w:val="00DE71C2"/>
    <w:rsid w:val="00DE7B69"/>
    <w:rsid w:val="00DF0F89"/>
    <w:rsid w:val="00DF10EB"/>
    <w:rsid w:val="00DF118E"/>
    <w:rsid w:val="00DF1624"/>
    <w:rsid w:val="00DF1781"/>
    <w:rsid w:val="00DF38AB"/>
    <w:rsid w:val="00DF38B4"/>
    <w:rsid w:val="00DF3AF5"/>
    <w:rsid w:val="00DF3BBC"/>
    <w:rsid w:val="00DF3F51"/>
    <w:rsid w:val="00DF5974"/>
    <w:rsid w:val="00DF598C"/>
    <w:rsid w:val="00DF5BDA"/>
    <w:rsid w:val="00DF5F95"/>
    <w:rsid w:val="00DF6511"/>
    <w:rsid w:val="00DF7E29"/>
    <w:rsid w:val="00E0037C"/>
    <w:rsid w:val="00E0134A"/>
    <w:rsid w:val="00E01786"/>
    <w:rsid w:val="00E02397"/>
    <w:rsid w:val="00E0271D"/>
    <w:rsid w:val="00E032DB"/>
    <w:rsid w:val="00E036A9"/>
    <w:rsid w:val="00E03DEA"/>
    <w:rsid w:val="00E04AF5"/>
    <w:rsid w:val="00E04C2C"/>
    <w:rsid w:val="00E05F3A"/>
    <w:rsid w:val="00E07608"/>
    <w:rsid w:val="00E0771C"/>
    <w:rsid w:val="00E07BAD"/>
    <w:rsid w:val="00E07DBE"/>
    <w:rsid w:val="00E10060"/>
    <w:rsid w:val="00E11397"/>
    <w:rsid w:val="00E1159B"/>
    <w:rsid w:val="00E11CE4"/>
    <w:rsid w:val="00E11E88"/>
    <w:rsid w:val="00E11FF5"/>
    <w:rsid w:val="00E124F1"/>
    <w:rsid w:val="00E1251C"/>
    <w:rsid w:val="00E126B5"/>
    <w:rsid w:val="00E12A90"/>
    <w:rsid w:val="00E12C5C"/>
    <w:rsid w:val="00E12DB9"/>
    <w:rsid w:val="00E148AE"/>
    <w:rsid w:val="00E14A33"/>
    <w:rsid w:val="00E156F6"/>
    <w:rsid w:val="00E161BB"/>
    <w:rsid w:val="00E1622E"/>
    <w:rsid w:val="00E1694A"/>
    <w:rsid w:val="00E16B98"/>
    <w:rsid w:val="00E16E38"/>
    <w:rsid w:val="00E1706D"/>
    <w:rsid w:val="00E17508"/>
    <w:rsid w:val="00E20896"/>
    <w:rsid w:val="00E212D8"/>
    <w:rsid w:val="00E2186D"/>
    <w:rsid w:val="00E22D68"/>
    <w:rsid w:val="00E2305A"/>
    <w:rsid w:val="00E232E5"/>
    <w:rsid w:val="00E23E4C"/>
    <w:rsid w:val="00E242E8"/>
    <w:rsid w:val="00E24B15"/>
    <w:rsid w:val="00E253B6"/>
    <w:rsid w:val="00E25FCB"/>
    <w:rsid w:val="00E26454"/>
    <w:rsid w:val="00E26487"/>
    <w:rsid w:val="00E271A8"/>
    <w:rsid w:val="00E30539"/>
    <w:rsid w:val="00E3058D"/>
    <w:rsid w:val="00E30ED3"/>
    <w:rsid w:val="00E31695"/>
    <w:rsid w:val="00E32CD5"/>
    <w:rsid w:val="00E3308D"/>
    <w:rsid w:val="00E3353D"/>
    <w:rsid w:val="00E33B57"/>
    <w:rsid w:val="00E34D92"/>
    <w:rsid w:val="00E354CC"/>
    <w:rsid w:val="00E369F8"/>
    <w:rsid w:val="00E37628"/>
    <w:rsid w:val="00E37F50"/>
    <w:rsid w:val="00E40314"/>
    <w:rsid w:val="00E42FD3"/>
    <w:rsid w:val="00E4386D"/>
    <w:rsid w:val="00E43D69"/>
    <w:rsid w:val="00E43FF8"/>
    <w:rsid w:val="00E4508C"/>
    <w:rsid w:val="00E4516F"/>
    <w:rsid w:val="00E45622"/>
    <w:rsid w:val="00E45806"/>
    <w:rsid w:val="00E45DCE"/>
    <w:rsid w:val="00E4789C"/>
    <w:rsid w:val="00E50134"/>
    <w:rsid w:val="00E501EF"/>
    <w:rsid w:val="00E50290"/>
    <w:rsid w:val="00E5046A"/>
    <w:rsid w:val="00E50673"/>
    <w:rsid w:val="00E50AEC"/>
    <w:rsid w:val="00E50CC3"/>
    <w:rsid w:val="00E50D42"/>
    <w:rsid w:val="00E51D10"/>
    <w:rsid w:val="00E51EB9"/>
    <w:rsid w:val="00E5257A"/>
    <w:rsid w:val="00E52B74"/>
    <w:rsid w:val="00E5363C"/>
    <w:rsid w:val="00E544F1"/>
    <w:rsid w:val="00E55384"/>
    <w:rsid w:val="00E56133"/>
    <w:rsid w:val="00E5652F"/>
    <w:rsid w:val="00E57141"/>
    <w:rsid w:val="00E60305"/>
    <w:rsid w:val="00E607B6"/>
    <w:rsid w:val="00E611E5"/>
    <w:rsid w:val="00E613ED"/>
    <w:rsid w:val="00E62184"/>
    <w:rsid w:val="00E62363"/>
    <w:rsid w:val="00E626AC"/>
    <w:rsid w:val="00E6276C"/>
    <w:rsid w:val="00E63271"/>
    <w:rsid w:val="00E6330F"/>
    <w:rsid w:val="00E63D88"/>
    <w:rsid w:val="00E64063"/>
    <w:rsid w:val="00E64887"/>
    <w:rsid w:val="00E64ED1"/>
    <w:rsid w:val="00E64FF9"/>
    <w:rsid w:val="00E6542D"/>
    <w:rsid w:val="00E65430"/>
    <w:rsid w:val="00E66B28"/>
    <w:rsid w:val="00E66BA1"/>
    <w:rsid w:val="00E67500"/>
    <w:rsid w:val="00E705B4"/>
    <w:rsid w:val="00E70930"/>
    <w:rsid w:val="00E70B4C"/>
    <w:rsid w:val="00E71BB0"/>
    <w:rsid w:val="00E71FC5"/>
    <w:rsid w:val="00E738B8"/>
    <w:rsid w:val="00E73CB8"/>
    <w:rsid w:val="00E74150"/>
    <w:rsid w:val="00E74B58"/>
    <w:rsid w:val="00E75F12"/>
    <w:rsid w:val="00E76492"/>
    <w:rsid w:val="00E7713C"/>
    <w:rsid w:val="00E77E39"/>
    <w:rsid w:val="00E801F6"/>
    <w:rsid w:val="00E804C3"/>
    <w:rsid w:val="00E80549"/>
    <w:rsid w:val="00E80597"/>
    <w:rsid w:val="00E80663"/>
    <w:rsid w:val="00E81567"/>
    <w:rsid w:val="00E81699"/>
    <w:rsid w:val="00E826D5"/>
    <w:rsid w:val="00E83716"/>
    <w:rsid w:val="00E842CA"/>
    <w:rsid w:val="00E862CC"/>
    <w:rsid w:val="00E90146"/>
    <w:rsid w:val="00E906DD"/>
    <w:rsid w:val="00E90FB2"/>
    <w:rsid w:val="00E93460"/>
    <w:rsid w:val="00E93680"/>
    <w:rsid w:val="00E937A4"/>
    <w:rsid w:val="00E94D5E"/>
    <w:rsid w:val="00E965A8"/>
    <w:rsid w:val="00EA04ED"/>
    <w:rsid w:val="00EA0B33"/>
    <w:rsid w:val="00EA117C"/>
    <w:rsid w:val="00EA302B"/>
    <w:rsid w:val="00EA4067"/>
    <w:rsid w:val="00EA4A25"/>
    <w:rsid w:val="00EA5176"/>
    <w:rsid w:val="00EA54D1"/>
    <w:rsid w:val="00EA61FB"/>
    <w:rsid w:val="00EA70DB"/>
    <w:rsid w:val="00EA74A3"/>
    <w:rsid w:val="00EA7D6A"/>
    <w:rsid w:val="00EB014B"/>
    <w:rsid w:val="00EB0183"/>
    <w:rsid w:val="00EB01D2"/>
    <w:rsid w:val="00EB0671"/>
    <w:rsid w:val="00EB2609"/>
    <w:rsid w:val="00EB2E2C"/>
    <w:rsid w:val="00EB3085"/>
    <w:rsid w:val="00EB3F7C"/>
    <w:rsid w:val="00EB3FBA"/>
    <w:rsid w:val="00EB41F2"/>
    <w:rsid w:val="00EB491E"/>
    <w:rsid w:val="00EB5185"/>
    <w:rsid w:val="00EB5C00"/>
    <w:rsid w:val="00EB6107"/>
    <w:rsid w:val="00EB647A"/>
    <w:rsid w:val="00EB6D4D"/>
    <w:rsid w:val="00EB72ED"/>
    <w:rsid w:val="00EB7BDA"/>
    <w:rsid w:val="00EB7C64"/>
    <w:rsid w:val="00EC022C"/>
    <w:rsid w:val="00EC0BFA"/>
    <w:rsid w:val="00EC1274"/>
    <w:rsid w:val="00EC16FE"/>
    <w:rsid w:val="00EC1BEE"/>
    <w:rsid w:val="00EC2597"/>
    <w:rsid w:val="00EC322E"/>
    <w:rsid w:val="00EC4A7C"/>
    <w:rsid w:val="00EC4F0A"/>
    <w:rsid w:val="00EC5700"/>
    <w:rsid w:val="00EC5D46"/>
    <w:rsid w:val="00EC5D7F"/>
    <w:rsid w:val="00EC6E56"/>
    <w:rsid w:val="00EC7070"/>
    <w:rsid w:val="00EC7715"/>
    <w:rsid w:val="00EC7B5E"/>
    <w:rsid w:val="00ED0595"/>
    <w:rsid w:val="00ED1941"/>
    <w:rsid w:val="00ED1FD2"/>
    <w:rsid w:val="00ED20B6"/>
    <w:rsid w:val="00ED294A"/>
    <w:rsid w:val="00ED2BE5"/>
    <w:rsid w:val="00ED3AB4"/>
    <w:rsid w:val="00ED4558"/>
    <w:rsid w:val="00ED535C"/>
    <w:rsid w:val="00ED6315"/>
    <w:rsid w:val="00ED6B80"/>
    <w:rsid w:val="00ED709F"/>
    <w:rsid w:val="00ED7187"/>
    <w:rsid w:val="00ED784F"/>
    <w:rsid w:val="00ED7C27"/>
    <w:rsid w:val="00ED7F0A"/>
    <w:rsid w:val="00EE0129"/>
    <w:rsid w:val="00EE0A8D"/>
    <w:rsid w:val="00EE1429"/>
    <w:rsid w:val="00EE2BFC"/>
    <w:rsid w:val="00EE2F27"/>
    <w:rsid w:val="00EE4BC2"/>
    <w:rsid w:val="00EE4C23"/>
    <w:rsid w:val="00EE5B56"/>
    <w:rsid w:val="00EE5E1A"/>
    <w:rsid w:val="00EE70F9"/>
    <w:rsid w:val="00EE7721"/>
    <w:rsid w:val="00EE7884"/>
    <w:rsid w:val="00EE7E70"/>
    <w:rsid w:val="00EE7FCE"/>
    <w:rsid w:val="00EF0956"/>
    <w:rsid w:val="00EF0D09"/>
    <w:rsid w:val="00EF0E11"/>
    <w:rsid w:val="00EF133F"/>
    <w:rsid w:val="00EF331F"/>
    <w:rsid w:val="00EF4168"/>
    <w:rsid w:val="00EF5695"/>
    <w:rsid w:val="00EF5F4A"/>
    <w:rsid w:val="00EF7EEE"/>
    <w:rsid w:val="00F00C25"/>
    <w:rsid w:val="00F02AEB"/>
    <w:rsid w:val="00F02C7E"/>
    <w:rsid w:val="00F02D47"/>
    <w:rsid w:val="00F0385B"/>
    <w:rsid w:val="00F0477B"/>
    <w:rsid w:val="00F04EEF"/>
    <w:rsid w:val="00F05624"/>
    <w:rsid w:val="00F0595E"/>
    <w:rsid w:val="00F06D78"/>
    <w:rsid w:val="00F06F4B"/>
    <w:rsid w:val="00F077B5"/>
    <w:rsid w:val="00F10751"/>
    <w:rsid w:val="00F114C4"/>
    <w:rsid w:val="00F11607"/>
    <w:rsid w:val="00F11711"/>
    <w:rsid w:val="00F11AAD"/>
    <w:rsid w:val="00F11CC7"/>
    <w:rsid w:val="00F1235E"/>
    <w:rsid w:val="00F12A33"/>
    <w:rsid w:val="00F12ABC"/>
    <w:rsid w:val="00F1396E"/>
    <w:rsid w:val="00F14707"/>
    <w:rsid w:val="00F14DBD"/>
    <w:rsid w:val="00F15A9B"/>
    <w:rsid w:val="00F15E4D"/>
    <w:rsid w:val="00F1736C"/>
    <w:rsid w:val="00F17579"/>
    <w:rsid w:val="00F207D7"/>
    <w:rsid w:val="00F20978"/>
    <w:rsid w:val="00F20E0B"/>
    <w:rsid w:val="00F2126C"/>
    <w:rsid w:val="00F22FDC"/>
    <w:rsid w:val="00F2321C"/>
    <w:rsid w:val="00F23337"/>
    <w:rsid w:val="00F2336B"/>
    <w:rsid w:val="00F2361E"/>
    <w:rsid w:val="00F23DE0"/>
    <w:rsid w:val="00F23E7D"/>
    <w:rsid w:val="00F241D4"/>
    <w:rsid w:val="00F26403"/>
    <w:rsid w:val="00F271A1"/>
    <w:rsid w:val="00F2762C"/>
    <w:rsid w:val="00F300A0"/>
    <w:rsid w:val="00F31558"/>
    <w:rsid w:val="00F31B1E"/>
    <w:rsid w:val="00F31C6D"/>
    <w:rsid w:val="00F31DBC"/>
    <w:rsid w:val="00F32032"/>
    <w:rsid w:val="00F3229F"/>
    <w:rsid w:val="00F32527"/>
    <w:rsid w:val="00F325A4"/>
    <w:rsid w:val="00F32ED0"/>
    <w:rsid w:val="00F33DC7"/>
    <w:rsid w:val="00F341F4"/>
    <w:rsid w:val="00F34358"/>
    <w:rsid w:val="00F359FA"/>
    <w:rsid w:val="00F35A2F"/>
    <w:rsid w:val="00F36A09"/>
    <w:rsid w:val="00F36B83"/>
    <w:rsid w:val="00F37649"/>
    <w:rsid w:val="00F37683"/>
    <w:rsid w:val="00F37E83"/>
    <w:rsid w:val="00F40F15"/>
    <w:rsid w:val="00F42912"/>
    <w:rsid w:val="00F432A8"/>
    <w:rsid w:val="00F4348D"/>
    <w:rsid w:val="00F45AA2"/>
    <w:rsid w:val="00F466DC"/>
    <w:rsid w:val="00F472CE"/>
    <w:rsid w:val="00F4765A"/>
    <w:rsid w:val="00F478A0"/>
    <w:rsid w:val="00F478B7"/>
    <w:rsid w:val="00F479ED"/>
    <w:rsid w:val="00F47E16"/>
    <w:rsid w:val="00F47F7B"/>
    <w:rsid w:val="00F47FBD"/>
    <w:rsid w:val="00F50777"/>
    <w:rsid w:val="00F50A52"/>
    <w:rsid w:val="00F51077"/>
    <w:rsid w:val="00F52C6C"/>
    <w:rsid w:val="00F52E19"/>
    <w:rsid w:val="00F52EF9"/>
    <w:rsid w:val="00F5322B"/>
    <w:rsid w:val="00F54F58"/>
    <w:rsid w:val="00F55693"/>
    <w:rsid w:val="00F55E02"/>
    <w:rsid w:val="00F56701"/>
    <w:rsid w:val="00F60345"/>
    <w:rsid w:val="00F605F2"/>
    <w:rsid w:val="00F60D58"/>
    <w:rsid w:val="00F61C22"/>
    <w:rsid w:val="00F6269E"/>
    <w:rsid w:val="00F63248"/>
    <w:rsid w:val="00F63519"/>
    <w:rsid w:val="00F64EE7"/>
    <w:rsid w:val="00F650FF"/>
    <w:rsid w:val="00F65CE1"/>
    <w:rsid w:val="00F65DA5"/>
    <w:rsid w:val="00F6658C"/>
    <w:rsid w:val="00F66E09"/>
    <w:rsid w:val="00F703B6"/>
    <w:rsid w:val="00F7143D"/>
    <w:rsid w:val="00F71825"/>
    <w:rsid w:val="00F72C36"/>
    <w:rsid w:val="00F730B5"/>
    <w:rsid w:val="00F73671"/>
    <w:rsid w:val="00F73A8F"/>
    <w:rsid w:val="00F74059"/>
    <w:rsid w:val="00F74A6A"/>
    <w:rsid w:val="00F7524D"/>
    <w:rsid w:val="00F75925"/>
    <w:rsid w:val="00F77545"/>
    <w:rsid w:val="00F8042C"/>
    <w:rsid w:val="00F8083D"/>
    <w:rsid w:val="00F808F4"/>
    <w:rsid w:val="00F82E6B"/>
    <w:rsid w:val="00F82F93"/>
    <w:rsid w:val="00F83436"/>
    <w:rsid w:val="00F837D2"/>
    <w:rsid w:val="00F83DE5"/>
    <w:rsid w:val="00F84801"/>
    <w:rsid w:val="00F84DF1"/>
    <w:rsid w:val="00F85084"/>
    <w:rsid w:val="00F8511B"/>
    <w:rsid w:val="00F8566E"/>
    <w:rsid w:val="00F87BD2"/>
    <w:rsid w:val="00F87EE4"/>
    <w:rsid w:val="00F908C0"/>
    <w:rsid w:val="00F9098C"/>
    <w:rsid w:val="00F91212"/>
    <w:rsid w:val="00F94291"/>
    <w:rsid w:val="00F952AF"/>
    <w:rsid w:val="00F9551F"/>
    <w:rsid w:val="00F968FE"/>
    <w:rsid w:val="00F9697D"/>
    <w:rsid w:val="00F96C1C"/>
    <w:rsid w:val="00F97140"/>
    <w:rsid w:val="00F97B73"/>
    <w:rsid w:val="00FA12F4"/>
    <w:rsid w:val="00FA1799"/>
    <w:rsid w:val="00FA1F7B"/>
    <w:rsid w:val="00FA2778"/>
    <w:rsid w:val="00FA296B"/>
    <w:rsid w:val="00FA2AA6"/>
    <w:rsid w:val="00FA2D50"/>
    <w:rsid w:val="00FA3407"/>
    <w:rsid w:val="00FA356D"/>
    <w:rsid w:val="00FA3BA6"/>
    <w:rsid w:val="00FA5AF4"/>
    <w:rsid w:val="00FA68B4"/>
    <w:rsid w:val="00FA6900"/>
    <w:rsid w:val="00FA699E"/>
    <w:rsid w:val="00FA6FC0"/>
    <w:rsid w:val="00FA7DA9"/>
    <w:rsid w:val="00FA7E73"/>
    <w:rsid w:val="00FB08BA"/>
    <w:rsid w:val="00FB0C51"/>
    <w:rsid w:val="00FB12C8"/>
    <w:rsid w:val="00FB1AE7"/>
    <w:rsid w:val="00FB1D17"/>
    <w:rsid w:val="00FB226F"/>
    <w:rsid w:val="00FB23B9"/>
    <w:rsid w:val="00FB243A"/>
    <w:rsid w:val="00FB292B"/>
    <w:rsid w:val="00FB3029"/>
    <w:rsid w:val="00FB41D4"/>
    <w:rsid w:val="00FB4553"/>
    <w:rsid w:val="00FB4A20"/>
    <w:rsid w:val="00FB4DA5"/>
    <w:rsid w:val="00FB5509"/>
    <w:rsid w:val="00FB5D03"/>
    <w:rsid w:val="00FB61DE"/>
    <w:rsid w:val="00FB621C"/>
    <w:rsid w:val="00FB6433"/>
    <w:rsid w:val="00FB75B5"/>
    <w:rsid w:val="00FB7937"/>
    <w:rsid w:val="00FB7DBF"/>
    <w:rsid w:val="00FC0384"/>
    <w:rsid w:val="00FC0CA8"/>
    <w:rsid w:val="00FC11C9"/>
    <w:rsid w:val="00FC16E3"/>
    <w:rsid w:val="00FC2234"/>
    <w:rsid w:val="00FC2511"/>
    <w:rsid w:val="00FC2E91"/>
    <w:rsid w:val="00FC30B9"/>
    <w:rsid w:val="00FC30F2"/>
    <w:rsid w:val="00FC312F"/>
    <w:rsid w:val="00FC502F"/>
    <w:rsid w:val="00FC5389"/>
    <w:rsid w:val="00FC5A2F"/>
    <w:rsid w:val="00FC5CDB"/>
    <w:rsid w:val="00FC6C21"/>
    <w:rsid w:val="00FC714D"/>
    <w:rsid w:val="00FC7CE3"/>
    <w:rsid w:val="00FD00A2"/>
    <w:rsid w:val="00FD0400"/>
    <w:rsid w:val="00FD05F0"/>
    <w:rsid w:val="00FD10C3"/>
    <w:rsid w:val="00FD125C"/>
    <w:rsid w:val="00FD153C"/>
    <w:rsid w:val="00FD17DC"/>
    <w:rsid w:val="00FD2897"/>
    <w:rsid w:val="00FD2AA4"/>
    <w:rsid w:val="00FD2B90"/>
    <w:rsid w:val="00FD30E0"/>
    <w:rsid w:val="00FD4242"/>
    <w:rsid w:val="00FD4445"/>
    <w:rsid w:val="00FD44C4"/>
    <w:rsid w:val="00FD6560"/>
    <w:rsid w:val="00FD6A41"/>
    <w:rsid w:val="00FD6F0C"/>
    <w:rsid w:val="00FD767C"/>
    <w:rsid w:val="00FE1340"/>
    <w:rsid w:val="00FE2BB3"/>
    <w:rsid w:val="00FE2FA2"/>
    <w:rsid w:val="00FE356E"/>
    <w:rsid w:val="00FE35B2"/>
    <w:rsid w:val="00FE3755"/>
    <w:rsid w:val="00FE3ABE"/>
    <w:rsid w:val="00FE3CFF"/>
    <w:rsid w:val="00FE6B96"/>
    <w:rsid w:val="00FE6D0C"/>
    <w:rsid w:val="00FE74CB"/>
    <w:rsid w:val="00FE783B"/>
    <w:rsid w:val="00FE7E87"/>
    <w:rsid w:val="00FF0D8F"/>
    <w:rsid w:val="00FF1561"/>
    <w:rsid w:val="00FF1B00"/>
    <w:rsid w:val="00FF1C42"/>
    <w:rsid w:val="00FF21CD"/>
    <w:rsid w:val="00FF3214"/>
    <w:rsid w:val="00FF3490"/>
    <w:rsid w:val="00FF38E8"/>
    <w:rsid w:val="00FF3FEF"/>
    <w:rsid w:val="00FF4501"/>
    <w:rsid w:val="00FF456A"/>
    <w:rsid w:val="00FF4935"/>
    <w:rsid w:val="00FF6015"/>
    <w:rsid w:val="00FF74EC"/>
    <w:rsid w:val="00FF7940"/>
    <w:rsid w:val="010CAAE5"/>
    <w:rsid w:val="01731E9E"/>
    <w:rsid w:val="051DF271"/>
    <w:rsid w:val="085F10B1"/>
    <w:rsid w:val="090743E4"/>
    <w:rsid w:val="0C960E30"/>
    <w:rsid w:val="0D54BFFD"/>
    <w:rsid w:val="1530A452"/>
    <w:rsid w:val="197C2A37"/>
    <w:rsid w:val="1BBF878E"/>
    <w:rsid w:val="1EEBF1D2"/>
    <w:rsid w:val="22E2B4DE"/>
    <w:rsid w:val="2530041A"/>
    <w:rsid w:val="2CF54EA0"/>
    <w:rsid w:val="37D6CD82"/>
    <w:rsid w:val="38449812"/>
    <w:rsid w:val="424DE68D"/>
    <w:rsid w:val="426047F0"/>
    <w:rsid w:val="45D59CEB"/>
    <w:rsid w:val="4AA749C5"/>
    <w:rsid w:val="4B7B86D3"/>
    <w:rsid w:val="4CA696E0"/>
    <w:rsid w:val="4D91603D"/>
    <w:rsid w:val="4FB7C590"/>
    <w:rsid w:val="50BB8270"/>
    <w:rsid w:val="578F8F26"/>
    <w:rsid w:val="5824C593"/>
    <w:rsid w:val="5BC2DB8C"/>
    <w:rsid w:val="5D3C4970"/>
    <w:rsid w:val="62DD99B0"/>
    <w:rsid w:val="62F4DED8"/>
    <w:rsid w:val="691244DB"/>
    <w:rsid w:val="69CD4692"/>
    <w:rsid w:val="6BB12C26"/>
    <w:rsid w:val="6CEA71A2"/>
    <w:rsid w:val="6D5AD3C6"/>
    <w:rsid w:val="71CBF66E"/>
    <w:rsid w:val="7AE93333"/>
    <w:rsid w:val="7C4A195E"/>
    <w:rsid w:val="7D65D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5F97059"/>
  <w14:defaultImageDpi w14:val="330"/>
  <w15:docId w15:val="{306401AE-9F1A-48B8-AE46-EB62367F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07959"/>
  </w:style>
  <w:style w:type="paragraph" w:styleId="Nagwek1">
    <w:name w:val="heading 1"/>
    <w:basedOn w:val="Normalny"/>
    <w:next w:val="Normalny"/>
    <w:link w:val="Nagwek1Znak"/>
    <w:qFormat/>
    <w:rsid w:val="003342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nhideWhenUsed/>
    <w:qFormat/>
    <w:rsid w:val="007C3A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E271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45E2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45E2B"/>
  </w:style>
  <w:style w:type="paragraph" w:styleId="Stopka">
    <w:name w:val="footer"/>
    <w:basedOn w:val="Normalny"/>
    <w:link w:val="StopkaZnak"/>
    <w:uiPriority w:val="99"/>
    <w:unhideWhenUsed/>
    <w:rsid w:val="00645E2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45E2B"/>
  </w:style>
  <w:style w:type="character" w:styleId="Hipercze">
    <w:name w:val="Hyperlink"/>
    <w:basedOn w:val="Domylnaczcionkaakapitu"/>
    <w:uiPriority w:val="99"/>
    <w:unhideWhenUsed/>
    <w:rsid w:val="006602D1"/>
    <w:rPr>
      <w:color w:val="0563C1" w:themeColor="hyperlink"/>
      <w:u w:val="single"/>
    </w:rPr>
  </w:style>
  <w:style w:type="character" w:styleId="UyteHipercze">
    <w:name w:val="FollowedHyperlink"/>
    <w:basedOn w:val="Domylnaczcionkaakapitu"/>
    <w:semiHidden/>
    <w:unhideWhenUsed/>
    <w:rsid w:val="002270FD"/>
    <w:rPr>
      <w:color w:val="954F72" w:themeColor="followed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5F0044"/>
    <w:pPr>
      <w:spacing w:after="160" w:line="256" w:lineRule="auto"/>
      <w:ind w:left="720"/>
      <w:contextualSpacing/>
    </w:pPr>
    <w:rPr>
      <w:sz w:val="22"/>
      <w:szCs w:val="22"/>
    </w:rPr>
  </w:style>
  <w:style w:type="character" w:styleId="Odwoaniedokomentarza">
    <w:name w:val="annotation reference"/>
    <w:basedOn w:val="Domylnaczcionkaakapitu"/>
    <w:uiPriority w:val="99"/>
    <w:unhideWhenUsed/>
    <w:rsid w:val="00E50AE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0AE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0AE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50AE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50AE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E50AE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E50AEC"/>
    <w:rPr>
      <w:rFonts w:ascii="Segoe UI" w:hAnsi="Segoe UI" w:cs="Segoe UI"/>
      <w:sz w:val="18"/>
      <w:szCs w:val="18"/>
    </w:rPr>
  </w:style>
  <w:style w:type="character" w:customStyle="1" w:styleId="wffiletext">
    <w:name w:val="wf_file_text"/>
    <w:basedOn w:val="Domylnaczcionkaakapitu"/>
    <w:rsid w:val="00CA67A6"/>
  </w:style>
  <w:style w:type="paragraph" w:customStyle="1" w:styleId="ARTartustawynprozporzdzenia">
    <w:name w:val="ART(§) – art. ustawy (§ np. rozporządzenia)"/>
    <w:uiPriority w:val="11"/>
    <w:qFormat/>
    <w:rsid w:val="006E45E9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Cs w:val="20"/>
      <w:lang w:eastAsia="pl-PL"/>
    </w:rPr>
  </w:style>
  <w:style w:type="paragraph" w:customStyle="1" w:styleId="USTustnpkodeksu">
    <w:name w:val="UST(§) – ust. (§ np. kodeksu)"/>
    <w:basedOn w:val="ARTartustawynprozporzdzenia"/>
    <w:uiPriority w:val="12"/>
    <w:qFormat/>
    <w:rsid w:val="006E45E9"/>
    <w:pPr>
      <w:spacing w:before="0"/>
    </w:pPr>
    <w:rPr>
      <w:bCs/>
    </w:rPr>
  </w:style>
  <w:style w:type="paragraph" w:styleId="Tekstprzypisukocowego">
    <w:name w:val="endnote text"/>
    <w:basedOn w:val="Normalny"/>
    <w:link w:val="TekstprzypisukocowegoZnak"/>
    <w:unhideWhenUsed/>
    <w:rsid w:val="0043630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436309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436309"/>
    <w:rPr>
      <w:vertAlign w:val="superscript"/>
    </w:rPr>
  </w:style>
  <w:style w:type="paragraph" w:styleId="Poprawka">
    <w:name w:val="Revision"/>
    <w:hidden/>
    <w:uiPriority w:val="99"/>
    <w:semiHidden/>
    <w:rsid w:val="007B3276"/>
  </w:style>
  <w:style w:type="paragraph" w:customStyle="1" w:styleId="Default">
    <w:name w:val="Default"/>
    <w:rsid w:val="00C74665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character" w:customStyle="1" w:styleId="Nagwek1Znak">
    <w:name w:val="Nagłówek 1 Znak"/>
    <w:basedOn w:val="Domylnaczcionkaakapitu"/>
    <w:link w:val="Nagwek1"/>
    <w:rsid w:val="003342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34242"/>
    <w:pPr>
      <w:spacing w:line="259" w:lineRule="auto"/>
      <w:outlineLvl w:val="9"/>
    </w:pPr>
    <w:rPr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397B1C"/>
    <w:pPr>
      <w:tabs>
        <w:tab w:val="left" w:pos="1134"/>
        <w:tab w:val="right" w:leader="dot" w:pos="9056"/>
      </w:tabs>
      <w:spacing w:after="100"/>
      <w:ind w:left="1134" w:hanging="567"/>
    </w:pPr>
    <w:rPr>
      <w:rFonts w:eastAsiaTheme="minorEastAsia" w:cs="Times New Roman"/>
      <w:sz w:val="22"/>
      <w:szCs w:val="2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614EC"/>
    <w:pPr>
      <w:tabs>
        <w:tab w:val="left" w:pos="567"/>
        <w:tab w:val="right" w:leader="dot" w:pos="9056"/>
      </w:tabs>
      <w:spacing w:after="100" w:line="259" w:lineRule="auto"/>
    </w:pPr>
    <w:rPr>
      <w:rFonts w:eastAsiaTheme="minorEastAsia" w:cs="Times New Roman"/>
      <w:sz w:val="22"/>
      <w:szCs w:val="22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334242"/>
    <w:pPr>
      <w:spacing w:after="100" w:line="259" w:lineRule="auto"/>
      <w:ind w:left="440"/>
    </w:pPr>
    <w:rPr>
      <w:rFonts w:eastAsiaTheme="minorEastAsia" w:cs="Times New Roman"/>
      <w:sz w:val="22"/>
      <w:szCs w:val="22"/>
      <w:lang w:eastAsia="pl-PL"/>
    </w:rPr>
  </w:style>
  <w:style w:type="character" w:customStyle="1" w:styleId="footnote">
    <w:name w:val="footnote"/>
    <w:basedOn w:val="Domylnaczcionkaakapitu"/>
    <w:rsid w:val="00CC15AE"/>
  </w:style>
  <w:style w:type="table" w:styleId="Tabela-Siatka">
    <w:name w:val="Table Grid"/>
    <w:basedOn w:val="Standardowy"/>
    <w:uiPriority w:val="39"/>
    <w:rsid w:val="004019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7C3A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link w:val="Akapitzlist"/>
    <w:uiPriority w:val="34"/>
    <w:rsid w:val="00066488"/>
    <w:rPr>
      <w:sz w:val="22"/>
      <w:szCs w:val="22"/>
    </w:rPr>
  </w:style>
  <w:style w:type="character" w:customStyle="1" w:styleId="Znakiprzypiswdolnych">
    <w:name w:val="Znaki przypisów dolnych"/>
    <w:rsid w:val="004E14A2"/>
    <w:rPr>
      <w:vertAlign w:val="superscript"/>
    </w:rPr>
  </w:style>
  <w:style w:type="character" w:styleId="Odwoanieprzypisudolnego">
    <w:name w:val="footnote reference"/>
    <w:uiPriority w:val="99"/>
    <w:rsid w:val="004E14A2"/>
    <w:rPr>
      <w:vertAlign w:val="superscript"/>
    </w:rPr>
  </w:style>
  <w:style w:type="paragraph" w:styleId="Tekstprzypisudolnego">
    <w:name w:val="footnote text"/>
    <w:aliases w:val="Podrozdział,Footnote,Podrozdział Znak,Podrozdzia3"/>
    <w:basedOn w:val="Normalny"/>
    <w:link w:val="TekstprzypisudolnegoZnak1"/>
    <w:uiPriority w:val="99"/>
    <w:rsid w:val="004E14A2"/>
    <w:pPr>
      <w:suppressAutoHyphens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uiPriority w:val="99"/>
    <w:rsid w:val="004E14A2"/>
    <w:rPr>
      <w:sz w:val="20"/>
      <w:szCs w:val="20"/>
    </w:rPr>
  </w:style>
  <w:style w:type="character" w:customStyle="1" w:styleId="TekstprzypisudolnegoZnak1">
    <w:name w:val="Tekst przypisu dolnego Znak1"/>
    <w:aliases w:val="Podrozdział Znak1,Footnote Znak,Podrozdział Znak Znak,Podrozdzia3 Znak"/>
    <w:link w:val="Tekstprzypisudolnego"/>
    <w:uiPriority w:val="99"/>
    <w:locked/>
    <w:rsid w:val="004E14A2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ezodstpw">
    <w:name w:val="No Spacing"/>
    <w:uiPriority w:val="1"/>
    <w:qFormat/>
    <w:rsid w:val="007E591B"/>
  </w:style>
  <w:style w:type="character" w:customStyle="1" w:styleId="Nagwek3Znak">
    <w:name w:val="Nagłówek 3 Znak"/>
    <w:basedOn w:val="Domylnaczcionkaakapitu"/>
    <w:link w:val="Nagwek3"/>
    <w:rsid w:val="00E271A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Pogrubienie">
    <w:name w:val="Strong"/>
    <w:basedOn w:val="Domylnaczcionkaakapitu"/>
    <w:uiPriority w:val="22"/>
    <w:qFormat/>
    <w:rsid w:val="0039761E"/>
    <w:rPr>
      <w:b/>
      <w:bCs/>
    </w:rPr>
  </w:style>
  <w:style w:type="numbering" w:customStyle="1" w:styleId="Zaimportowanystyl16">
    <w:name w:val="Zaimportowany styl 16"/>
    <w:rsid w:val="00756514"/>
    <w:pPr>
      <w:numPr>
        <w:numId w:val="17"/>
      </w:numPr>
    </w:pPr>
  </w:style>
  <w:style w:type="paragraph" w:styleId="Tekstpodstawowy">
    <w:name w:val="Body Text"/>
    <w:basedOn w:val="Normalny"/>
    <w:link w:val="TekstpodstawowyZnak1"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character" w:customStyle="1" w:styleId="TekstpodstawowyZnak">
    <w:name w:val="Tekst podstawowy Znak"/>
    <w:basedOn w:val="Domylnaczcionkaakapitu"/>
    <w:rsid w:val="002C00E0"/>
  </w:style>
  <w:style w:type="character" w:customStyle="1" w:styleId="TekstpodstawowyZnak1">
    <w:name w:val="Tekst podstawowy Znak1"/>
    <w:link w:val="Tekstpodstawowy"/>
    <w:locked/>
    <w:rsid w:val="002C00E0"/>
    <w:rPr>
      <w:rFonts w:ascii="Times New Roman" w:eastAsia="Times New Roman" w:hAnsi="Times New Roman" w:cs="Times New Roman"/>
      <w:b/>
      <w:bCs/>
      <w:szCs w:val="20"/>
      <w:lang w:eastAsia="pl-PL"/>
    </w:rPr>
  </w:style>
  <w:style w:type="paragraph" w:customStyle="1" w:styleId="Wzorytekst">
    <w:name w:val="Wzory tekst"/>
    <w:basedOn w:val="Normalny"/>
    <w:uiPriority w:val="99"/>
    <w:rsid w:val="00107959"/>
    <w:pPr>
      <w:widowControl w:val="0"/>
      <w:autoSpaceDE w:val="0"/>
      <w:autoSpaceDN w:val="0"/>
      <w:adjustRightInd w:val="0"/>
      <w:spacing w:line="288" w:lineRule="auto"/>
      <w:jc w:val="both"/>
    </w:pPr>
    <w:rPr>
      <w:rFonts w:ascii="Charter BT Pro" w:eastAsia="Times New Roman" w:hAnsi="Charter BT Pro" w:cs="Charter BT Pro"/>
      <w:color w:val="000000"/>
      <w:sz w:val="18"/>
      <w:szCs w:val="18"/>
      <w:lang w:eastAsia="pl-PL"/>
    </w:rPr>
  </w:style>
  <w:style w:type="paragraph" w:customStyle="1" w:styleId="WzoryTytu2">
    <w:name w:val="Wzory Tytuł 2"/>
    <w:basedOn w:val="Normalny"/>
    <w:uiPriority w:val="99"/>
    <w:rsid w:val="00107959"/>
    <w:pPr>
      <w:widowControl w:val="0"/>
      <w:autoSpaceDE w:val="0"/>
      <w:autoSpaceDN w:val="0"/>
      <w:adjustRightInd w:val="0"/>
      <w:spacing w:before="170" w:after="170" w:line="288" w:lineRule="auto"/>
      <w:jc w:val="center"/>
    </w:pPr>
    <w:rPr>
      <w:rFonts w:ascii="Charter BT Bd Pro" w:eastAsia="Times New Roman" w:hAnsi="Charter BT Bd Pro" w:cs="Charter BT Bd Pro"/>
      <w:b/>
      <w:bCs/>
      <w:color w:val="000000"/>
      <w:sz w:val="20"/>
      <w:szCs w:val="20"/>
      <w:lang w:eastAsia="pl-PL"/>
    </w:rPr>
  </w:style>
  <w:style w:type="character" w:customStyle="1" w:styleId="Bold">
    <w:name w:val="Bold"/>
    <w:uiPriority w:val="99"/>
    <w:rsid w:val="00107959"/>
    <w:rPr>
      <w:b/>
      <w:bCs/>
    </w:rPr>
  </w:style>
  <w:style w:type="paragraph" w:styleId="HTML-adres">
    <w:name w:val="HTML Address"/>
    <w:basedOn w:val="Normalny"/>
    <w:link w:val="HTML-adresZnak"/>
    <w:semiHidden/>
    <w:unhideWhenUsed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customStyle="1" w:styleId="HTML-adresZnak">
    <w:name w:val="HTML - adres Znak"/>
    <w:basedOn w:val="Domylnaczcionkaakapitu"/>
    <w:link w:val="HTML-adres"/>
    <w:semiHidden/>
    <w:rsid w:val="00107959"/>
    <w:rPr>
      <w:rFonts w:ascii="Times New Roman" w:eastAsia="Times New Roman" w:hAnsi="Times New Roman" w:cs="Times New Roman"/>
      <w:i/>
      <w:iCs/>
      <w:lang w:eastAsia="pl-PL"/>
    </w:rPr>
  </w:style>
  <w:style w:type="character" w:styleId="Numerstrony">
    <w:name w:val="page number"/>
    <w:basedOn w:val="Domylnaczcionkaakapitu"/>
    <w:rsid w:val="00623FE5"/>
  </w:style>
  <w:style w:type="numbering" w:customStyle="1" w:styleId="Bezlisty1">
    <w:name w:val="Bez listy1"/>
    <w:next w:val="Bezlisty"/>
    <w:uiPriority w:val="99"/>
    <w:semiHidden/>
    <w:unhideWhenUsed/>
    <w:rsid w:val="00623FE5"/>
  </w:style>
  <w:style w:type="paragraph" w:styleId="Tekstpodstawowy3">
    <w:name w:val="Body Text 3"/>
    <w:basedOn w:val="Normalny"/>
    <w:link w:val="Tekstpodstawowy3Znak"/>
    <w:rsid w:val="00623FE5"/>
    <w:pPr>
      <w:ind w:left="539"/>
      <w:jc w:val="both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623FE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style5">
    <w:name w:val="style5"/>
    <w:rsid w:val="00623FE5"/>
    <w:rPr>
      <w:rFonts w:cs="Times New Roman"/>
    </w:rPr>
  </w:style>
  <w:style w:type="character" w:customStyle="1" w:styleId="apple-converted-space">
    <w:name w:val="apple-converted-space"/>
    <w:rsid w:val="00623FE5"/>
  </w:style>
  <w:style w:type="paragraph" w:styleId="NormalnyWeb">
    <w:name w:val="Normal (Web)"/>
    <w:basedOn w:val="Normalny"/>
    <w:uiPriority w:val="99"/>
    <w:rsid w:val="00623FE5"/>
    <w:pPr>
      <w:spacing w:before="100" w:beforeAutospacing="1" w:after="100" w:afterAutospacing="1"/>
      <w:ind w:left="539"/>
      <w:jc w:val="both"/>
    </w:pPr>
    <w:rPr>
      <w:rFonts w:ascii="Times New Roman" w:eastAsia="Times New Roman" w:hAnsi="Times New Roman" w:cs="Times New Roman"/>
      <w:lang w:eastAsia="pl-PL"/>
    </w:rPr>
  </w:style>
  <w:style w:type="table" w:customStyle="1" w:styleId="Tabela-Siatka1">
    <w:name w:val="Tabela - Siatka1"/>
    <w:basedOn w:val="Standardowy"/>
    <w:next w:val="Tabela-Siatka"/>
    <w:uiPriority w:val="99"/>
    <w:rsid w:val="00623FE5"/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"/>
    <w:rsid w:val="00623FE5"/>
    <w:pPr>
      <w:spacing w:after="120"/>
      <w:ind w:left="283"/>
    </w:pPr>
    <w:rPr>
      <w:rFonts w:ascii="Times New Roman" w:eastAsia="Times New Roman" w:hAnsi="Times New Roman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23FE5"/>
    <w:rPr>
      <w:rFonts w:ascii="Times New Roman" w:eastAsia="Times New Roman" w:hAnsi="Times New Roman" w:cs="Times New Roman"/>
      <w:lang w:eastAsia="pl-PL"/>
    </w:rPr>
  </w:style>
  <w:style w:type="paragraph" w:styleId="Legenda">
    <w:name w:val="caption"/>
    <w:basedOn w:val="Normalny"/>
    <w:next w:val="Normalny"/>
    <w:unhideWhenUsed/>
    <w:qFormat/>
    <w:rsid w:val="00623FE5"/>
    <w:pPr>
      <w:spacing w:after="200"/>
    </w:pPr>
    <w:rPr>
      <w:rFonts w:ascii="Times New Roman" w:eastAsia="Times New Roman" w:hAnsi="Times New Roman" w:cs="Times New Roman"/>
      <w:b/>
      <w:bCs/>
      <w:color w:val="4F81BD"/>
      <w:sz w:val="18"/>
      <w:szCs w:val="18"/>
      <w:lang w:eastAsia="pl-PL"/>
    </w:rPr>
  </w:style>
  <w:style w:type="paragraph" w:customStyle="1" w:styleId="Paragraf">
    <w:name w:val="Paragraf"/>
    <w:basedOn w:val="Normalny"/>
    <w:rsid w:val="00623FE5"/>
    <w:pPr>
      <w:widowControl w:val="0"/>
      <w:adjustRightInd w:val="0"/>
      <w:spacing w:before="480" w:after="240" w:line="360" w:lineRule="atLeast"/>
      <w:jc w:val="both"/>
      <w:textAlignment w:val="baseline"/>
    </w:pPr>
    <w:rPr>
      <w:rFonts w:ascii="Times New Roman" w:eastAsia="Times New Roman" w:hAnsi="Times New Roman" w:cs="Times New Roman"/>
      <w:b/>
      <w:spacing w:val="30"/>
      <w:sz w:val="28"/>
      <w:szCs w:val="20"/>
      <w:u w:val="single"/>
    </w:rPr>
  </w:style>
  <w:style w:type="character" w:customStyle="1" w:styleId="DeltaViewInsertion">
    <w:name w:val="DeltaView Insertion"/>
    <w:rsid w:val="00623FE5"/>
    <w:rPr>
      <w:b/>
      <w:i/>
      <w:spacing w:val="0"/>
    </w:rPr>
  </w:style>
  <w:style w:type="paragraph" w:customStyle="1" w:styleId="ZnakZnak">
    <w:name w:val="Znak Znak"/>
    <w:basedOn w:val="Normalny"/>
    <w:rsid w:val="00623FE5"/>
    <w:pPr>
      <w:spacing w:line="360" w:lineRule="auto"/>
      <w:jc w:val="both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Nagwek5">
    <w:name w:val="Nag?—wek 5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customStyle="1" w:styleId="Nagwek4">
    <w:name w:val="Nag?—wek 4"/>
    <w:basedOn w:val="Normalny"/>
    <w:next w:val="Normalny"/>
    <w:rsid w:val="00623FE5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eastAsia="Times New Roman" w:hAnsi="Arial" w:cs="Arial"/>
      <w:b/>
      <w:bCs/>
      <w:sz w:val="20"/>
      <w:szCs w:val="20"/>
      <w:lang w:val="en-US"/>
    </w:rPr>
  </w:style>
  <w:style w:type="character" w:customStyle="1" w:styleId="alb">
    <w:name w:val="a_lb"/>
    <w:basedOn w:val="Domylnaczcionkaakapitu"/>
    <w:rsid w:val="00623FE5"/>
  </w:style>
  <w:style w:type="paragraph" w:customStyle="1" w:styleId="Lista21">
    <w:name w:val="Lista 21"/>
    <w:basedOn w:val="Normalny"/>
    <w:rsid w:val="00623FE5"/>
    <w:pPr>
      <w:suppressAutoHyphens/>
      <w:ind w:left="566" w:hanging="283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9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4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4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02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97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82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61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07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9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84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2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40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71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leczny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91CD414747B94785DE8177199A5104" ma:contentTypeVersion="2" ma:contentTypeDescription="Utwórz nowy dokument." ma:contentTypeScope="" ma:versionID="2cfa1e9943aeca164980373431fe59d2">
  <xsd:schema xmlns:xsd="http://www.w3.org/2001/XMLSchema" xmlns:xs="http://www.w3.org/2001/XMLSchema" xmlns:p="http://schemas.microsoft.com/office/2006/metadata/properties" xmlns:ns2="22921a4d-e341-4ab0-9239-b4a094e20df3" targetNamespace="http://schemas.microsoft.com/office/2006/metadata/properties" ma:root="true" ma:fieldsID="19cb3fb2624affb4c632b65470a6d1ab" ns2:_="">
    <xsd:import namespace="22921a4d-e341-4ab0-9239-b4a094e20d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21a4d-e341-4ab0-9239-b4a094e20d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C75A86C-C2D0-4E8C-8426-A5D31999CE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7A2EEC-ED78-4DEE-8728-06A0738C9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921a4d-e341-4ab0-9239-b4a094e20d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F3343B-A435-4C86-A993-E4F478BD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08DC11-672B-4A60-A716-005031A6F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1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nik</dc:creator>
  <cp:keywords/>
  <dc:description/>
  <cp:lastModifiedBy>Ewa Kornacka</cp:lastModifiedBy>
  <cp:revision>18</cp:revision>
  <cp:lastPrinted>2020-06-17T07:55:00Z</cp:lastPrinted>
  <dcterms:created xsi:type="dcterms:W3CDTF">2021-04-24T23:42:00Z</dcterms:created>
  <dcterms:modified xsi:type="dcterms:W3CDTF">2022-04-12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91CD414747B94785DE8177199A5104</vt:lpwstr>
  </property>
</Properties>
</file>